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E1873F" w14:textId="37FB1829" w:rsidR="004A1010" w:rsidRDefault="004A1010" w:rsidP="004A1010">
      <w:pPr>
        <w:pStyle w:val="Rubrik1"/>
        <w:jc w:val="center"/>
        <w:rPr>
          <w:sz w:val="52"/>
        </w:rPr>
      </w:pPr>
      <w:r w:rsidRPr="00085CE5">
        <w:rPr>
          <w:noProof/>
          <w:sz w:val="52"/>
          <w:lang w:val="bg-BG"/>
        </w:rPr>
        <w:t>Exercises</w:t>
      </w:r>
      <w:r w:rsidRPr="00085CE5">
        <w:rPr>
          <w:sz w:val="52"/>
        </w:rPr>
        <w:t xml:space="preserve">: </w:t>
      </w:r>
      <w:r w:rsidR="00F71A12" w:rsidRPr="00085CE5">
        <w:rPr>
          <w:sz w:val="52"/>
        </w:rPr>
        <w:t>Data Definition and Data Types</w:t>
      </w:r>
    </w:p>
    <w:p w14:paraId="36DAA43A" w14:textId="77777777" w:rsidR="00424344" w:rsidRPr="00424344" w:rsidRDefault="00424344" w:rsidP="00424344"/>
    <w:p w14:paraId="7E3054F9" w14:textId="77777777" w:rsidR="00963CE1" w:rsidRPr="00085CE5" w:rsidRDefault="00FF245A" w:rsidP="00C15E79">
      <w:pPr>
        <w:pStyle w:val="Rubrik2"/>
        <w:numPr>
          <w:ilvl w:val="0"/>
          <w:numId w:val="9"/>
        </w:numPr>
        <w:rPr>
          <w:lang w:val="en-GB"/>
        </w:rPr>
      </w:pPr>
      <w:r w:rsidRPr="00085CE5">
        <w:t>Create Database</w:t>
      </w:r>
    </w:p>
    <w:p w14:paraId="1F38BE55" w14:textId="7001BBF4" w:rsidR="00AC7F67" w:rsidRPr="00085CE5" w:rsidRDefault="003A5C1C" w:rsidP="00AC7F67">
      <w:pPr>
        <w:rPr>
          <w:noProof/>
          <w:lang w:val="bg-BG"/>
        </w:rPr>
      </w:pPr>
      <w:r w:rsidRPr="00085CE5">
        <w:rPr>
          <w:lang w:val="en-GB"/>
        </w:rPr>
        <w:t xml:space="preserve">Now it’s time to create SQL </w:t>
      </w:r>
      <w:r w:rsidR="00B957E9" w:rsidRPr="00085CE5">
        <w:rPr>
          <w:lang w:val="en-GB"/>
        </w:rPr>
        <w:t>queries</w:t>
      </w:r>
      <w:r w:rsidRPr="00085CE5">
        <w:rPr>
          <w:lang w:val="en-GB"/>
        </w:rPr>
        <w:t xml:space="preserve">. In that task (and the several following it) you will be required to create the database </w:t>
      </w:r>
      <w:r w:rsidRPr="00085CE5">
        <w:rPr>
          <w:b/>
          <w:lang w:val="en-GB"/>
        </w:rPr>
        <w:t xml:space="preserve">using </w:t>
      </w:r>
      <w:r w:rsidRPr="00085CE5">
        <w:rPr>
          <w:b/>
          <w:noProof/>
          <w:lang w:val="en-GB"/>
        </w:rPr>
        <w:t>only SQL</w:t>
      </w:r>
      <w:r w:rsidR="00B957E9" w:rsidRPr="00085CE5">
        <w:rPr>
          <w:b/>
          <w:noProof/>
          <w:lang w:val="en-GB"/>
        </w:rPr>
        <w:t xml:space="preserve"> queries</w:t>
      </w:r>
      <w:r w:rsidRPr="00085CE5">
        <w:rPr>
          <w:noProof/>
          <w:lang w:val="en-GB"/>
        </w:rPr>
        <w:t xml:space="preserve">. Firstly, just </w:t>
      </w:r>
      <w:r w:rsidRPr="00085CE5">
        <w:rPr>
          <w:b/>
          <w:noProof/>
          <w:lang w:val="en-GB"/>
        </w:rPr>
        <w:t>create new database named Minions.</w:t>
      </w:r>
    </w:p>
    <w:p w14:paraId="5EEA8FAE" w14:textId="77777777" w:rsidR="00FF027E" w:rsidRPr="00085CE5" w:rsidRDefault="00FF245A" w:rsidP="00C15E79">
      <w:pPr>
        <w:pStyle w:val="Rubrik2"/>
        <w:numPr>
          <w:ilvl w:val="0"/>
          <w:numId w:val="9"/>
        </w:numPr>
        <w:rPr>
          <w:noProof/>
          <w:lang w:val="en-GB"/>
        </w:rPr>
      </w:pPr>
      <w:r w:rsidRPr="00085CE5">
        <w:rPr>
          <w:noProof/>
          <w:lang w:val="en-GB"/>
        </w:rPr>
        <w:t xml:space="preserve">Create </w:t>
      </w:r>
      <w:r w:rsidR="00C3282F" w:rsidRPr="00085CE5">
        <w:rPr>
          <w:noProof/>
          <w:lang w:val="en-GB"/>
        </w:rPr>
        <w:t>Tables</w:t>
      </w:r>
    </w:p>
    <w:p w14:paraId="6796E704" w14:textId="77777777" w:rsidR="00FF027E" w:rsidRPr="00085CE5" w:rsidRDefault="00C3282F" w:rsidP="00FF027E">
      <w:pPr>
        <w:rPr>
          <w:noProof/>
        </w:rPr>
      </w:pPr>
      <w:r w:rsidRPr="00085CE5">
        <w:rPr>
          <w:noProof/>
          <w:lang w:val="en-GB"/>
        </w:rPr>
        <w:t>In the newly created database Minions a</w:t>
      </w:r>
      <w:r w:rsidR="003A5C1C" w:rsidRPr="00085CE5">
        <w:rPr>
          <w:noProof/>
          <w:lang w:val="en-GB"/>
        </w:rPr>
        <w:t xml:space="preserve">dd table </w:t>
      </w:r>
      <w:r w:rsidRPr="00085CE5">
        <w:rPr>
          <w:b/>
          <w:noProof/>
          <w:lang w:val="en-GB"/>
        </w:rPr>
        <w:t>Minions</w:t>
      </w:r>
      <w:r w:rsidR="00904A2E" w:rsidRPr="00085CE5">
        <w:rPr>
          <w:b/>
          <w:noProof/>
          <w:lang w:val="en-GB"/>
        </w:rPr>
        <w:t xml:space="preserve"> </w:t>
      </w:r>
      <w:r w:rsidRPr="00085CE5">
        <w:rPr>
          <w:b/>
          <w:noProof/>
          <w:lang w:val="en-GB"/>
        </w:rPr>
        <w:t>(Id, Name, Age)</w:t>
      </w:r>
      <w:r w:rsidRPr="00085CE5">
        <w:rPr>
          <w:noProof/>
          <w:lang w:val="en-GB"/>
        </w:rPr>
        <w:t xml:space="preserve">. Then add new table </w:t>
      </w:r>
      <w:r w:rsidRPr="00085CE5">
        <w:rPr>
          <w:b/>
          <w:noProof/>
          <w:lang w:val="en-GB"/>
        </w:rPr>
        <w:t>Towns</w:t>
      </w:r>
      <w:r w:rsidR="00904A2E" w:rsidRPr="00085CE5">
        <w:rPr>
          <w:b/>
          <w:noProof/>
          <w:lang w:val="en-GB"/>
        </w:rPr>
        <w:t xml:space="preserve"> </w:t>
      </w:r>
      <w:r w:rsidRPr="00085CE5">
        <w:rPr>
          <w:b/>
          <w:noProof/>
          <w:lang w:val="en-GB"/>
        </w:rPr>
        <w:t>(Id, Name).</w:t>
      </w:r>
      <w:r w:rsidRPr="00085CE5">
        <w:rPr>
          <w:noProof/>
          <w:lang w:val="en-GB"/>
        </w:rPr>
        <w:t xml:space="preserve"> Set </w:t>
      </w:r>
      <w:r w:rsidRPr="00085CE5">
        <w:rPr>
          <w:b/>
          <w:noProof/>
          <w:lang w:val="en-GB"/>
        </w:rPr>
        <w:t>Id</w:t>
      </w:r>
      <w:r w:rsidRPr="00085CE5">
        <w:rPr>
          <w:noProof/>
          <w:lang w:val="en-GB"/>
        </w:rPr>
        <w:t xml:space="preserve"> columns of both tables to be </w:t>
      </w:r>
      <w:r w:rsidRPr="00085CE5">
        <w:rPr>
          <w:b/>
          <w:noProof/>
          <w:lang w:val="en-GB"/>
        </w:rPr>
        <w:t xml:space="preserve">primary key </w:t>
      </w:r>
      <w:r w:rsidRPr="00085CE5">
        <w:rPr>
          <w:noProof/>
          <w:lang w:val="en-GB"/>
        </w:rPr>
        <w:t>as</w:t>
      </w:r>
      <w:r w:rsidRPr="00085CE5">
        <w:rPr>
          <w:b/>
          <w:noProof/>
          <w:lang w:val="en-GB"/>
        </w:rPr>
        <w:t xml:space="preserve"> constraint</w:t>
      </w:r>
      <w:r w:rsidRPr="00085CE5">
        <w:rPr>
          <w:noProof/>
          <w:lang w:val="en-GB"/>
        </w:rPr>
        <w:t>.</w:t>
      </w:r>
    </w:p>
    <w:p w14:paraId="2329785F" w14:textId="77777777" w:rsidR="00FF245A" w:rsidRPr="00085CE5" w:rsidRDefault="00FF245A" w:rsidP="00C15E79">
      <w:pPr>
        <w:pStyle w:val="Rubrik2"/>
        <w:numPr>
          <w:ilvl w:val="0"/>
          <w:numId w:val="9"/>
        </w:numPr>
        <w:rPr>
          <w:noProof/>
          <w:lang w:val="en-GB"/>
        </w:rPr>
      </w:pPr>
      <w:r w:rsidRPr="00085CE5">
        <w:rPr>
          <w:noProof/>
          <w:lang w:val="en-GB"/>
        </w:rPr>
        <w:t>Alter Minions Table</w:t>
      </w:r>
    </w:p>
    <w:p w14:paraId="08FB87EB" w14:textId="77777777" w:rsidR="00FF245A" w:rsidRPr="00085CE5" w:rsidRDefault="00C3282F" w:rsidP="00FF245A">
      <w:pPr>
        <w:rPr>
          <w:noProof/>
          <w:lang w:val="en-GB"/>
        </w:rPr>
      </w:pPr>
      <w:r w:rsidRPr="00085CE5">
        <w:rPr>
          <w:noProof/>
          <w:lang w:val="en-GB"/>
        </w:rPr>
        <w:t xml:space="preserve">Change the </w:t>
      </w:r>
      <w:r w:rsidR="00B957E9" w:rsidRPr="00085CE5">
        <w:rPr>
          <w:noProof/>
          <w:lang w:val="en-GB"/>
        </w:rPr>
        <w:t>structure</w:t>
      </w:r>
      <w:r w:rsidR="007C0F40" w:rsidRPr="00085CE5">
        <w:rPr>
          <w:noProof/>
          <w:lang w:val="en-GB"/>
        </w:rPr>
        <w:t xml:space="preserve"> of the Minions table to have </w:t>
      </w:r>
      <w:r w:rsidR="007C0F40" w:rsidRPr="00085CE5">
        <w:rPr>
          <w:b/>
          <w:noProof/>
          <w:lang w:val="en-GB"/>
        </w:rPr>
        <w:t>new column TownId</w:t>
      </w:r>
      <w:r w:rsidR="007C0F40" w:rsidRPr="00085CE5">
        <w:rPr>
          <w:noProof/>
          <w:lang w:val="en-GB"/>
        </w:rPr>
        <w:t xml:space="preserve"> that would be of the same type as the </w:t>
      </w:r>
      <w:r w:rsidR="007C0F40" w:rsidRPr="00085CE5">
        <w:rPr>
          <w:b/>
          <w:noProof/>
          <w:lang w:val="en-GB"/>
        </w:rPr>
        <w:t xml:space="preserve">Id </w:t>
      </w:r>
      <w:r w:rsidR="007C0F40" w:rsidRPr="00085CE5">
        <w:rPr>
          <w:noProof/>
          <w:lang w:val="en-GB"/>
        </w:rPr>
        <w:t xml:space="preserve">column of </w:t>
      </w:r>
      <w:r w:rsidR="007C0F40" w:rsidRPr="00085CE5">
        <w:rPr>
          <w:b/>
          <w:noProof/>
          <w:lang w:val="en-GB"/>
        </w:rPr>
        <w:t>Towns table</w:t>
      </w:r>
      <w:r w:rsidR="007C0F40" w:rsidRPr="00085CE5">
        <w:rPr>
          <w:noProof/>
          <w:lang w:val="en-GB"/>
        </w:rPr>
        <w:t xml:space="preserve">. Add </w:t>
      </w:r>
      <w:r w:rsidR="007C0F40" w:rsidRPr="00085CE5">
        <w:rPr>
          <w:b/>
          <w:noProof/>
          <w:lang w:val="en-GB"/>
        </w:rPr>
        <w:t>new constraint</w:t>
      </w:r>
      <w:r w:rsidR="007C0F40" w:rsidRPr="00085CE5">
        <w:rPr>
          <w:noProof/>
          <w:lang w:val="en-GB"/>
        </w:rPr>
        <w:t xml:space="preserve"> that makes </w:t>
      </w:r>
      <w:r w:rsidR="007C0F40" w:rsidRPr="00085CE5">
        <w:rPr>
          <w:b/>
          <w:noProof/>
          <w:lang w:val="en-GB"/>
        </w:rPr>
        <w:t>TownId</w:t>
      </w:r>
      <w:r w:rsidR="007C0F40" w:rsidRPr="00085CE5">
        <w:rPr>
          <w:noProof/>
          <w:lang w:val="en-GB"/>
        </w:rPr>
        <w:t xml:space="preserve"> </w:t>
      </w:r>
      <w:r w:rsidR="007C0F40" w:rsidRPr="00085CE5">
        <w:rPr>
          <w:b/>
          <w:noProof/>
          <w:lang w:val="en-GB"/>
        </w:rPr>
        <w:t>foreign key</w:t>
      </w:r>
      <w:r w:rsidR="007C0F40" w:rsidRPr="00085CE5">
        <w:rPr>
          <w:noProof/>
          <w:lang w:val="en-GB"/>
        </w:rPr>
        <w:t xml:space="preserve"> and references to </w:t>
      </w:r>
      <w:r w:rsidR="007C0F40" w:rsidRPr="00085CE5">
        <w:rPr>
          <w:b/>
          <w:noProof/>
          <w:lang w:val="en-GB"/>
        </w:rPr>
        <w:t xml:space="preserve">Id </w:t>
      </w:r>
      <w:r w:rsidR="007C0F40" w:rsidRPr="00085CE5">
        <w:rPr>
          <w:noProof/>
          <w:lang w:val="en-GB"/>
        </w:rPr>
        <w:t xml:space="preserve">column of </w:t>
      </w:r>
      <w:r w:rsidR="007C0F40" w:rsidRPr="00085CE5">
        <w:rPr>
          <w:b/>
          <w:noProof/>
          <w:lang w:val="en-GB"/>
        </w:rPr>
        <w:t>Towns</w:t>
      </w:r>
      <w:r w:rsidR="007C0F40" w:rsidRPr="00085CE5">
        <w:rPr>
          <w:noProof/>
          <w:lang w:val="en-GB"/>
        </w:rPr>
        <w:t xml:space="preserve"> table.</w:t>
      </w:r>
    </w:p>
    <w:p w14:paraId="3499E6B6" w14:textId="77777777" w:rsidR="00FF245A" w:rsidRPr="00085CE5" w:rsidRDefault="005B413F" w:rsidP="00C15E79">
      <w:pPr>
        <w:pStyle w:val="Rubrik2"/>
        <w:numPr>
          <w:ilvl w:val="0"/>
          <w:numId w:val="9"/>
        </w:numPr>
        <w:rPr>
          <w:lang w:val="en-GB"/>
        </w:rPr>
      </w:pPr>
      <w:r w:rsidRPr="00085CE5">
        <w:rPr>
          <w:lang w:val="en-GB"/>
        </w:rPr>
        <w:t>Insert Records in Both T</w:t>
      </w:r>
      <w:r w:rsidR="00FF245A" w:rsidRPr="00085CE5">
        <w:rPr>
          <w:lang w:val="en-GB"/>
        </w:rPr>
        <w:t>ables</w:t>
      </w:r>
    </w:p>
    <w:p w14:paraId="0F34B1A2" w14:textId="77777777" w:rsidR="00FF245A" w:rsidRPr="00085CE5" w:rsidRDefault="007C0F40" w:rsidP="00FF245A">
      <w:pPr>
        <w:rPr>
          <w:lang w:val="en-GB"/>
        </w:rPr>
      </w:pPr>
      <w:r w:rsidRPr="00085CE5">
        <w:rPr>
          <w:b/>
          <w:lang w:val="en-GB"/>
        </w:rPr>
        <w:t>Populate both tables</w:t>
      </w:r>
      <w:r w:rsidRPr="00085CE5">
        <w:rPr>
          <w:lang w:val="en-GB"/>
        </w:rPr>
        <w:t xml:space="preserve"> with </w:t>
      </w:r>
      <w:r w:rsidR="00AD0C17" w:rsidRPr="00085CE5">
        <w:rPr>
          <w:lang w:val="en-GB"/>
        </w:rPr>
        <w:t xml:space="preserve">sample </w:t>
      </w:r>
      <w:r w:rsidRPr="00085CE5">
        <w:rPr>
          <w:lang w:val="en-GB"/>
        </w:rPr>
        <w:t>records</w:t>
      </w:r>
      <w:r w:rsidR="00AD0C17" w:rsidRPr="00085CE5">
        <w:rPr>
          <w:lang w:val="en-GB"/>
        </w:rPr>
        <w:t xml:space="preserve"> given in the table below.</w:t>
      </w:r>
    </w:p>
    <w:tbl>
      <w:tblPr>
        <w:tblStyle w:val="Tabellrutnt"/>
        <w:tblW w:w="0" w:type="auto"/>
        <w:tblInd w:w="250" w:type="dxa"/>
        <w:tblLayout w:type="fixed"/>
        <w:tblLook w:val="04A0" w:firstRow="1" w:lastRow="0" w:firstColumn="1" w:lastColumn="0" w:noHBand="0" w:noVBand="1"/>
      </w:tblPr>
      <w:tblGrid>
        <w:gridCol w:w="393"/>
        <w:gridCol w:w="991"/>
        <w:gridCol w:w="709"/>
        <w:gridCol w:w="1026"/>
        <w:gridCol w:w="283"/>
        <w:gridCol w:w="425"/>
        <w:gridCol w:w="1134"/>
      </w:tblGrid>
      <w:tr w:rsidR="00D65124" w:rsidRPr="00085CE5" w14:paraId="3242DF8A" w14:textId="77777777" w:rsidTr="00D65124">
        <w:tc>
          <w:tcPr>
            <w:tcW w:w="3119" w:type="dxa"/>
            <w:gridSpan w:val="4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38F3B56" w14:textId="77777777" w:rsidR="00D65124" w:rsidRPr="00085CE5" w:rsidRDefault="00D65124" w:rsidP="00D65124">
            <w:pPr>
              <w:spacing w:after="0"/>
              <w:jc w:val="center"/>
              <w:rPr>
                <w:b/>
                <w:lang w:val="en-GB"/>
              </w:rPr>
            </w:pPr>
            <w:r w:rsidRPr="00085CE5">
              <w:rPr>
                <w:b/>
                <w:lang w:val="en-GB"/>
              </w:rPr>
              <w:t>Minions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E447E1" w14:textId="77777777" w:rsidR="00D65124" w:rsidRPr="00085CE5" w:rsidRDefault="00D65124" w:rsidP="00AD0C17">
            <w:pPr>
              <w:spacing w:after="0"/>
              <w:rPr>
                <w:b/>
                <w:lang w:val="en-GB"/>
              </w:rPr>
            </w:pPr>
          </w:p>
        </w:tc>
        <w:tc>
          <w:tcPr>
            <w:tcW w:w="1559" w:type="dxa"/>
            <w:gridSpan w:val="2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8A66378" w14:textId="77777777" w:rsidR="00D65124" w:rsidRPr="00085CE5" w:rsidRDefault="00D65124" w:rsidP="00AD0C17">
            <w:pPr>
              <w:spacing w:after="0"/>
              <w:jc w:val="center"/>
              <w:rPr>
                <w:b/>
                <w:lang w:val="en-GB"/>
              </w:rPr>
            </w:pPr>
            <w:r w:rsidRPr="00085CE5">
              <w:rPr>
                <w:b/>
                <w:lang w:val="en-GB"/>
              </w:rPr>
              <w:t>Towns</w:t>
            </w:r>
          </w:p>
        </w:tc>
      </w:tr>
      <w:tr w:rsidR="00D65124" w:rsidRPr="00085CE5" w14:paraId="35438516" w14:textId="77777777" w:rsidTr="00D65124">
        <w:tc>
          <w:tcPr>
            <w:tcW w:w="393" w:type="dxa"/>
            <w:shd w:val="clear" w:color="auto" w:fill="D9D9D9" w:themeFill="background1" w:themeFillShade="D9"/>
          </w:tcPr>
          <w:p w14:paraId="4A868F05" w14:textId="77777777" w:rsidR="00D65124" w:rsidRPr="00085CE5" w:rsidRDefault="00D65124" w:rsidP="00D65124">
            <w:pPr>
              <w:spacing w:after="0"/>
              <w:rPr>
                <w:b/>
                <w:lang w:val="en-GB"/>
              </w:rPr>
            </w:pPr>
            <w:r w:rsidRPr="00085CE5">
              <w:rPr>
                <w:b/>
                <w:lang w:val="en-GB"/>
              </w:rPr>
              <w:t>Id</w:t>
            </w:r>
          </w:p>
        </w:tc>
        <w:tc>
          <w:tcPr>
            <w:tcW w:w="991" w:type="dxa"/>
            <w:shd w:val="clear" w:color="auto" w:fill="D9D9D9" w:themeFill="background1" w:themeFillShade="D9"/>
          </w:tcPr>
          <w:p w14:paraId="27297D26" w14:textId="77777777" w:rsidR="00D65124" w:rsidRPr="00085CE5" w:rsidRDefault="00D65124" w:rsidP="00D65124">
            <w:pPr>
              <w:spacing w:after="0"/>
              <w:rPr>
                <w:b/>
                <w:lang w:val="en-GB"/>
              </w:rPr>
            </w:pPr>
            <w:r w:rsidRPr="00085CE5">
              <w:rPr>
                <w:b/>
                <w:lang w:val="en-GB"/>
              </w:rPr>
              <w:t>Name</w:t>
            </w:r>
          </w:p>
        </w:tc>
        <w:tc>
          <w:tcPr>
            <w:tcW w:w="70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DB2D578" w14:textId="77777777" w:rsidR="00D65124" w:rsidRPr="00085CE5" w:rsidRDefault="00D65124" w:rsidP="00D65124">
            <w:pPr>
              <w:spacing w:after="0"/>
              <w:rPr>
                <w:b/>
                <w:lang w:val="en-GB"/>
              </w:rPr>
            </w:pPr>
            <w:r w:rsidRPr="00085CE5">
              <w:rPr>
                <w:b/>
                <w:lang w:val="en-GB"/>
              </w:rPr>
              <w:t>Age</w:t>
            </w:r>
          </w:p>
        </w:tc>
        <w:tc>
          <w:tcPr>
            <w:tcW w:w="102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0B4656A" w14:textId="77777777" w:rsidR="00D65124" w:rsidRPr="00085CE5" w:rsidRDefault="00D65124" w:rsidP="00AD0C17">
            <w:pPr>
              <w:spacing w:after="0"/>
              <w:rPr>
                <w:b/>
                <w:noProof/>
                <w:lang w:val="en-GB"/>
              </w:rPr>
            </w:pPr>
            <w:r w:rsidRPr="00085CE5">
              <w:rPr>
                <w:b/>
                <w:noProof/>
                <w:lang w:val="en-GB"/>
              </w:rPr>
              <w:t>TownId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3A3610F" w14:textId="77777777" w:rsidR="00D65124" w:rsidRPr="00085CE5" w:rsidRDefault="00D65124" w:rsidP="00AD0C17">
            <w:pPr>
              <w:spacing w:after="0"/>
              <w:rPr>
                <w:lang w:val="en-GB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DCF5637" w14:textId="77777777" w:rsidR="00D65124" w:rsidRPr="00085CE5" w:rsidRDefault="00D65124" w:rsidP="00D65124">
            <w:pPr>
              <w:spacing w:after="0"/>
              <w:rPr>
                <w:b/>
                <w:lang w:val="en-GB"/>
              </w:rPr>
            </w:pPr>
            <w:r w:rsidRPr="00085CE5">
              <w:rPr>
                <w:b/>
                <w:lang w:val="en-GB"/>
              </w:rPr>
              <w:t>Id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362B46AF" w14:textId="77777777" w:rsidR="00D65124" w:rsidRPr="00085CE5" w:rsidRDefault="00D65124" w:rsidP="00D65124">
            <w:pPr>
              <w:spacing w:after="0"/>
              <w:rPr>
                <w:b/>
                <w:lang w:val="en-GB"/>
              </w:rPr>
            </w:pPr>
            <w:r w:rsidRPr="00085CE5">
              <w:rPr>
                <w:b/>
                <w:lang w:val="en-GB"/>
              </w:rPr>
              <w:t>Name</w:t>
            </w:r>
          </w:p>
        </w:tc>
      </w:tr>
      <w:tr w:rsidR="00D65124" w:rsidRPr="00085CE5" w14:paraId="711F19FF" w14:textId="77777777" w:rsidTr="00D65124">
        <w:tc>
          <w:tcPr>
            <w:tcW w:w="393" w:type="dxa"/>
          </w:tcPr>
          <w:p w14:paraId="7A556AD7" w14:textId="77777777" w:rsidR="00D65124" w:rsidRPr="00085CE5" w:rsidRDefault="00D65124" w:rsidP="00AD0C17">
            <w:pPr>
              <w:spacing w:after="0"/>
              <w:jc w:val="center"/>
              <w:rPr>
                <w:lang w:val="en-GB"/>
              </w:rPr>
            </w:pPr>
            <w:r w:rsidRPr="00085CE5">
              <w:rPr>
                <w:lang w:val="en-GB"/>
              </w:rPr>
              <w:t>1</w:t>
            </w:r>
          </w:p>
        </w:tc>
        <w:tc>
          <w:tcPr>
            <w:tcW w:w="991" w:type="dxa"/>
          </w:tcPr>
          <w:p w14:paraId="39F0AFBE" w14:textId="77777777" w:rsidR="00D65124" w:rsidRPr="00085CE5" w:rsidRDefault="00D65124" w:rsidP="00AD0C17">
            <w:pPr>
              <w:spacing w:after="0"/>
              <w:rPr>
                <w:lang w:val="en-GB"/>
              </w:rPr>
            </w:pPr>
            <w:r w:rsidRPr="00085CE5">
              <w:rPr>
                <w:lang w:val="en-GB"/>
              </w:rPr>
              <w:t>Kevin</w:t>
            </w:r>
          </w:p>
        </w:tc>
        <w:tc>
          <w:tcPr>
            <w:tcW w:w="709" w:type="dxa"/>
            <w:tcBorders>
              <w:right w:val="single" w:sz="4" w:space="0" w:color="auto"/>
            </w:tcBorders>
          </w:tcPr>
          <w:p w14:paraId="6192ECC1" w14:textId="77777777" w:rsidR="00D65124" w:rsidRPr="00085CE5" w:rsidRDefault="00D65124" w:rsidP="00AD0C17">
            <w:pPr>
              <w:spacing w:after="0"/>
              <w:rPr>
                <w:lang w:val="en-GB"/>
              </w:rPr>
            </w:pPr>
            <w:r w:rsidRPr="00085CE5">
              <w:rPr>
                <w:lang w:val="en-GB"/>
              </w:rPr>
              <w:t>22</w:t>
            </w:r>
          </w:p>
        </w:tc>
        <w:tc>
          <w:tcPr>
            <w:tcW w:w="1026" w:type="dxa"/>
            <w:tcBorders>
              <w:right w:val="single" w:sz="4" w:space="0" w:color="auto"/>
            </w:tcBorders>
          </w:tcPr>
          <w:p w14:paraId="5C91950F" w14:textId="77777777" w:rsidR="00D65124" w:rsidRPr="00085CE5" w:rsidRDefault="00D65124" w:rsidP="00AD0C17">
            <w:pPr>
              <w:spacing w:after="0"/>
              <w:rPr>
                <w:lang w:val="en-GB"/>
              </w:rPr>
            </w:pPr>
            <w:r w:rsidRPr="00085CE5">
              <w:rPr>
                <w:lang w:val="en-GB"/>
              </w:rPr>
              <w:t>1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8103E55" w14:textId="77777777" w:rsidR="00D65124" w:rsidRPr="00085CE5" w:rsidRDefault="00D65124" w:rsidP="00AD0C17">
            <w:pPr>
              <w:spacing w:after="0"/>
              <w:rPr>
                <w:lang w:val="en-GB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02343393" w14:textId="77777777" w:rsidR="00D65124" w:rsidRPr="00085CE5" w:rsidRDefault="00D65124" w:rsidP="00AD0C17">
            <w:pPr>
              <w:spacing w:after="0"/>
              <w:jc w:val="center"/>
              <w:rPr>
                <w:lang w:val="en-GB"/>
              </w:rPr>
            </w:pPr>
            <w:r w:rsidRPr="00085CE5">
              <w:rPr>
                <w:lang w:val="en-GB"/>
              </w:rPr>
              <w:t>1</w:t>
            </w:r>
          </w:p>
        </w:tc>
        <w:tc>
          <w:tcPr>
            <w:tcW w:w="1134" w:type="dxa"/>
          </w:tcPr>
          <w:p w14:paraId="27AB4913" w14:textId="77777777" w:rsidR="00D65124" w:rsidRPr="00085CE5" w:rsidRDefault="00D65124" w:rsidP="00AD0C17">
            <w:pPr>
              <w:spacing w:after="0"/>
              <w:rPr>
                <w:lang w:val="en-GB"/>
              </w:rPr>
            </w:pPr>
            <w:r w:rsidRPr="00085CE5">
              <w:rPr>
                <w:lang w:val="en-GB"/>
              </w:rPr>
              <w:t>Sofia</w:t>
            </w:r>
          </w:p>
        </w:tc>
      </w:tr>
      <w:tr w:rsidR="00D65124" w:rsidRPr="00085CE5" w14:paraId="011B1399" w14:textId="77777777" w:rsidTr="00D65124">
        <w:tc>
          <w:tcPr>
            <w:tcW w:w="393" w:type="dxa"/>
          </w:tcPr>
          <w:p w14:paraId="5135300A" w14:textId="77777777" w:rsidR="00D65124" w:rsidRPr="00085CE5" w:rsidRDefault="00D65124" w:rsidP="00AD0C17">
            <w:pPr>
              <w:spacing w:after="0"/>
              <w:jc w:val="center"/>
              <w:rPr>
                <w:lang w:val="en-GB"/>
              </w:rPr>
            </w:pPr>
            <w:r w:rsidRPr="00085CE5">
              <w:rPr>
                <w:lang w:val="en-GB"/>
              </w:rPr>
              <w:t>2</w:t>
            </w:r>
          </w:p>
        </w:tc>
        <w:tc>
          <w:tcPr>
            <w:tcW w:w="991" w:type="dxa"/>
          </w:tcPr>
          <w:p w14:paraId="0080D8C3" w14:textId="77777777" w:rsidR="00D65124" w:rsidRPr="00085CE5" w:rsidRDefault="00D65124" w:rsidP="00AD0C17">
            <w:pPr>
              <w:spacing w:after="0"/>
              <w:rPr>
                <w:lang w:val="en-GB"/>
              </w:rPr>
            </w:pPr>
            <w:r w:rsidRPr="00085CE5">
              <w:rPr>
                <w:lang w:val="en-GB"/>
              </w:rPr>
              <w:t>Bob</w:t>
            </w:r>
          </w:p>
        </w:tc>
        <w:tc>
          <w:tcPr>
            <w:tcW w:w="709" w:type="dxa"/>
            <w:tcBorders>
              <w:right w:val="single" w:sz="4" w:space="0" w:color="auto"/>
            </w:tcBorders>
          </w:tcPr>
          <w:p w14:paraId="6A085E3F" w14:textId="77777777" w:rsidR="00D65124" w:rsidRPr="00085CE5" w:rsidRDefault="00D65124" w:rsidP="00AD0C17">
            <w:pPr>
              <w:spacing w:after="0"/>
              <w:rPr>
                <w:lang w:val="en-GB"/>
              </w:rPr>
            </w:pPr>
            <w:r w:rsidRPr="00085CE5">
              <w:rPr>
                <w:lang w:val="en-GB"/>
              </w:rPr>
              <w:t>15</w:t>
            </w:r>
          </w:p>
        </w:tc>
        <w:tc>
          <w:tcPr>
            <w:tcW w:w="1026" w:type="dxa"/>
            <w:tcBorders>
              <w:right w:val="single" w:sz="4" w:space="0" w:color="auto"/>
            </w:tcBorders>
          </w:tcPr>
          <w:p w14:paraId="5E147393" w14:textId="77777777" w:rsidR="00D65124" w:rsidRPr="00085CE5" w:rsidRDefault="00D65124" w:rsidP="00AD0C17">
            <w:pPr>
              <w:spacing w:after="0"/>
              <w:rPr>
                <w:lang w:val="en-GB"/>
              </w:rPr>
            </w:pPr>
            <w:r w:rsidRPr="00085CE5">
              <w:rPr>
                <w:lang w:val="en-GB"/>
              </w:rPr>
              <w:t>3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1A2A7CB" w14:textId="77777777" w:rsidR="00D65124" w:rsidRPr="00085CE5" w:rsidRDefault="00D65124" w:rsidP="00AD0C17">
            <w:pPr>
              <w:spacing w:after="0"/>
              <w:rPr>
                <w:lang w:val="en-GB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680BE4F8" w14:textId="77777777" w:rsidR="00D65124" w:rsidRPr="00085CE5" w:rsidRDefault="00D65124" w:rsidP="00AD0C17">
            <w:pPr>
              <w:spacing w:after="0"/>
              <w:jc w:val="center"/>
              <w:rPr>
                <w:lang w:val="en-GB"/>
              </w:rPr>
            </w:pPr>
            <w:r w:rsidRPr="00085CE5">
              <w:rPr>
                <w:lang w:val="en-GB"/>
              </w:rPr>
              <w:t>2</w:t>
            </w:r>
          </w:p>
        </w:tc>
        <w:tc>
          <w:tcPr>
            <w:tcW w:w="1134" w:type="dxa"/>
          </w:tcPr>
          <w:p w14:paraId="2B5BF036" w14:textId="199A4FB3" w:rsidR="00D65124" w:rsidRPr="00085CE5" w:rsidRDefault="00D65124" w:rsidP="00AD0C17">
            <w:pPr>
              <w:spacing w:after="0"/>
              <w:rPr>
                <w:lang w:val="en-GB"/>
              </w:rPr>
            </w:pPr>
            <w:r w:rsidRPr="00085CE5">
              <w:rPr>
                <w:lang w:val="en-GB"/>
              </w:rPr>
              <w:t>P</w:t>
            </w:r>
            <w:r w:rsidR="00116473">
              <w:rPr>
                <w:lang w:val="en-GB"/>
              </w:rPr>
              <w:t>eter</w:t>
            </w:r>
          </w:p>
        </w:tc>
      </w:tr>
      <w:tr w:rsidR="00D65124" w:rsidRPr="00085CE5" w14:paraId="2282004F" w14:textId="77777777" w:rsidTr="00D65124">
        <w:tc>
          <w:tcPr>
            <w:tcW w:w="393" w:type="dxa"/>
          </w:tcPr>
          <w:p w14:paraId="06CB8F1B" w14:textId="77777777" w:rsidR="00D65124" w:rsidRPr="00085CE5" w:rsidRDefault="00D65124" w:rsidP="00AD0C17">
            <w:pPr>
              <w:spacing w:after="0"/>
              <w:jc w:val="center"/>
              <w:rPr>
                <w:lang w:val="en-GB"/>
              </w:rPr>
            </w:pPr>
            <w:r w:rsidRPr="00085CE5">
              <w:rPr>
                <w:lang w:val="en-GB"/>
              </w:rPr>
              <w:t>3</w:t>
            </w:r>
          </w:p>
        </w:tc>
        <w:tc>
          <w:tcPr>
            <w:tcW w:w="991" w:type="dxa"/>
          </w:tcPr>
          <w:p w14:paraId="4A3DACF7" w14:textId="77777777" w:rsidR="00D65124" w:rsidRPr="00085CE5" w:rsidRDefault="00D65124" w:rsidP="00AD0C17">
            <w:pPr>
              <w:spacing w:after="0"/>
              <w:rPr>
                <w:lang w:val="en-GB"/>
              </w:rPr>
            </w:pPr>
            <w:r w:rsidRPr="00085CE5">
              <w:rPr>
                <w:lang w:val="en-GB"/>
              </w:rPr>
              <w:t>Steward</w:t>
            </w:r>
          </w:p>
        </w:tc>
        <w:tc>
          <w:tcPr>
            <w:tcW w:w="709" w:type="dxa"/>
            <w:tcBorders>
              <w:right w:val="single" w:sz="4" w:space="0" w:color="auto"/>
            </w:tcBorders>
          </w:tcPr>
          <w:p w14:paraId="3B2160E0" w14:textId="77777777" w:rsidR="00D65124" w:rsidRPr="00085CE5" w:rsidRDefault="00D65124" w:rsidP="00AD0C17">
            <w:pPr>
              <w:spacing w:after="0"/>
              <w:rPr>
                <w:lang w:val="en-GB"/>
              </w:rPr>
            </w:pPr>
            <w:r w:rsidRPr="00085CE5">
              <w:rPr>
                <w:lang w:val="en-GB"/>
              </w:rPr>
              <w:t>NULL</w:t>
            </w:r>
          </w:p>
        </w:tc>
        <w:tc>
          <w:tcPr>
            <w:tcW w:w="1026" w:type="dxa"/>
            <w:tcBorders>
              <w:right w:val="single" w:sz="4" w:space="0" w:color="auto"/>
            </w:tcBorders>
          </w:tcPr>
          <w:p w14:paraId="0A8E4B25" w14:textId="77777777" w:rsidR="00D65124" w:rsidRPr="00085CE5" w:rsidRDefault="00D65124" w:rsidP="00AD0C17">
            <w:pPr>
              <w:spacing w:after="0"/>
              <w:rPr>
                <w:lang w:val="en-GB"/>
              </w:rPr>
            </w:pPr>
            <w:r w:rsidRPr="00085CE5">
              <w:rPr>
                <w:lang w:val="en-GB"/>
              </w:rPr>
              <w:t>2</w:t>
            </w:r>
          </w:p>
        </w:tc>
        <w:tc>
          <w:tcPr>
            <w:tcW w:w="283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FE56EC9" w14:textId="77777777" w:rsidR="00D65124" w:rsidRPr="00085CE5" w:rsidRDefault="00D65124" w:rsidP="00AD0C17">
            <w:pPr>
              <w:spacing w:after="0"/>
              <w:rPr>
                <w:lang w:val="en-GB"/>
              </w:rPr>
            </w:pPr>
          </w:p>
        </w:tc>
        <w:tc>
          <w:tcPr>
            <w:tcW w:w="425" w:type="dxa"/>
            <w:tcBorders>
              <w:left w:val="single" w:sz="4" w:space="0" w:color="auto"/>
            </w:tcBorders>
          </w:tcPr>
          <w:p w14:paraId="6FD7CC2A" w14:textId="77777777" w:rsidR="00D65124" w:rsidRPr="00085CE5" w:rsidRDefault="00D65124" w:rsidP="00AD0C17">
            <w:pPr>
              <w:spacing w:after="0"/>
              <w:jc w:val="center"/>
              <w:rPr>
                <w:lang w:val="en-GB"/>
              </w:rPr>
            </w:pPr>
            <w:r w:rsidRPr="00085CE5">
              <w:rPr>
                <w:lang w:val="en-GB"/>
              </w:rPr>
              <w:t>3</w:t>
            </w:r>
          </w:p>
        </w:tc>
        <w:tc>
          <w:tcPr>
            <w:tcW w:w="1134" w:type="dxa"/>
          </w:tcPr>
          <w:p w14:paraId="44C05B79" w14:textId="1BEEFA5A" w:rsidR="00D65124" w:rsidRPr="00085CE5" w:rsidRDefault="00D65124" w:rsidP="00AD0C17">
            <w:pPr>
              <w:spacing w:after="0"/>
              <w:rPr>
                <w:lang w:val="en-GB"/>
              </w:rPr>
            </w:pPr>
            <w:r w:rsidRPr="00085CE5">
              <w:rPr>
                <w:lang w:val="en-GB"/>
              </w:rPr>
              <w:t>V</w:t>
            </w:r>
            <w:r w:rsidR="00116473">
              <w:rPr>
                <w:lang w:val="en-GB"/>
              </w:rPr>
              <w:t>ictoria</w:t>
            </w:r>
          </w:p>
        </w:tc>
      </w:tr>
    </w:tbl>
    <w:p w14:paraId="705297E2" w14:textId="6CDDAD5C" w:rsidR="00AD0C17" w:rsidRPr="00331F07" w:rsidRDefault="00AD0C17" w:rsidP="00D65124">
      <w:pPr>
        <w:spacing w:before="100" w:beforeAutospacing="1" w:after="120"/>
        <w:rPr>
          <w:lang w:val="bg-BG"/>
        </w:rPr>
      </w:pPr>
      <w:r w:rsidRPr="00085CE5">
        <w:rPr>
          <w:lang w:val="en-GB"/>
        </w:rPr>
        <w:t xml:space="preserve">Use only SQL queries. </w:t>
      </w:r>
    </w:p>
    <w:p w14:paraId="2B99BA5B" w14:textId="77777777" w:rsidR="00FF245A" w:rsidRPr="00085CE5" w:rsidRDefault="00FF245A" w:rsidP="00C15E79">
      <w:pPr>
        <w:pStyle w:val="Rubrik2"/>
        <w:numPr>
          <w:ilvl w:val="0"/>
          <w:numId w:val="9"/>
        </w:numPr>
        <w:rPr>
          <w:lang w:val="en-GB"/>
        </w:rPr>
      </w:pPr>
      <w:r w:rsidRPr="00085CE5">
        <w:rPr>
          <w:lang w:val="en-GB"/>
        </w:rPr>
        <w:t xml:space="preserve">Truncate </w:t>
      </w:r>
      <w:r w:rsidR="007C0F40" w:rsidRPr="00085CE5">
        <w:rPr>
          <w:lang w:val="en-GB"/>
        </w:rPr>
        <w:t>Table M</w:t>
      </w:r>
      <w:r w:rsidRPr="00085CE5">
        <w:rPr>
          <w:lang w:val="en-GB"/>
        </w:rPr>
        <w:t>inions</w:t>
      </w:r>
    </w:p>
    <w:p w14:paraId="438EF546" w14:textId="77777777" w:rsidR="00FF245A" w:rsidRPr="00085CE5" w:rsidRDefault="007C0F40" w:rsidP="00FF245A">
      <w:pPr>
        <w:rPr>
          <w:lang w:val="en-GB"/>
        </w:rPr>
      </w:pPr>
      <w:r w:rsidRPr="00085CE5">
        <w:rPr>
          <w:b/>
          <w:lang w:val="en-GB"/>
        </w:rPr>
        <w:t>Delete all the data</w:t>
      </w:r>
      <w:r w:rsidRPr="00085CE5">
        <w:rPr>
          <w:lang w:val="en-GB"/>
        </w:rPr>
        <w:t xml:space="preserve"> from the Minions table using </w:t>
      </w:r>
      <w:r w:rsidRPr="00085CE5">
        <w:rPr>
          <w:b/>
          <w:lang w:val="en-GB"/>
        </w:rPr>
        <w:t>SQL query.</w:t>
      </w:r>
    </w:p>
    <w:p w14:paraId="5E644B74" w14:textId="77777777" w:rsidR="003A5C1C" w:rsidRPr="00085CE5" w:rsidRDefault="00FF245A" w:rsidP="00C15E79">
      <w:pPr>
        <w:pStyle w:val="Rubrik2"/>
        <w:numPr>
          <w:ilvl w:val="0"/>
          <w:numId w:val="9"/>
        </w:numPr>
        <w:rPr>
          <w:lang w:val="en-GB"/>
        </w:rPr>
      </w:pPr>
      <w:r w:rsidRPr="00085CE5">
        <w:rPr>
          <w:lang w:val="en-GB"/>
        </w:rPr>
        <w:t xml:space="preserve">Drop </w:t>
      </w:r>
      <w:r w:rsidR="007C0F40" w:rsidRPr="00085CE5">
        <w:rPr>
          <w:lang w:val="en-GB"/>
        </w:rPr>
        <w:t>All T</w:t>
      </w:r>
      <w:r w:rsidRPr="00085CE5">
        <w:rPr>
          <w:lang w:val="en-GB"/>
        </w:rPr>
        <w:t>ables</w:t>
      </w:r>
    </w:p>
    <w:p w14:paraId="48AF96DA" w14:textId="77777777" w:rsidR="00FF245A" w:rsidRPr="00085CE5" w:rsidRDefault="007C0F40" w:rsidP="00FF245A">
      <w:pPr>
        <w:rPr>
          <w:lang w:val="en-GB"/>
        </w:rPr>
      </w:pPr>
      <w:r w:rsidRPr="00085CE5">
        <w:rPr>
          <w:b/>
          <w:lang w:val="en-GB"/>
        </w:rPr>
        <w:t>Delete all tables</w:t>
      </w:r>
      <w:r w:rsidRPr="00085CE5">
        <w:rPr>
          <w:lang w:val="en-GB"/>
        </w:rPr>
        <w:t xml:space="preserve"> from the Minions database using </w:t>
      </w:r>
      <w:r w:rsidRPr="00085CE5">
        <w:rPr>
          <w:b/>
          <w:lang w:val="en-GB"/>
        </w:rPr>
        <w:t>SQL query</w:t>
      </w:r>
      <w:r w:rsidRPr="00085CE5">
        <w:rPr>
          <w:lang w:val="en-GB"/>
        </w:rPr>
        <w:t>.</w:t>
      </w:r>
    </w:p>
    <w:p w14:paraId="133B10C0" w14:textId="77777777" w:rsidR="00600841" w:rsidRPr="00085CE5" w:rsidRDefault="00600841" w:rsidP="00C15E79">
      <w:pPr>
        <w:pStyle w:val="Rubrik2"/>
        <w:numPr>
          <w:ilvl w:val="0"/>
          <w:numId w:val="9"/>
        </w:numPr>
        <w:rPr>
          <w:lang w:val="en-GB"/>
        </w:rPr>
      </w:pPr>
      <w:r w:rsidRPr="00085CE5">
        <w:rPr>
          <w:lang w:val="en-GB"/>
        </w:rPr>
        <w:t xml:space="preserve">Create Table </w:t>
      </w:r>
      <w:r w:rsidR="000A11D2" w:rsidRPr="00085CE5">
        <w:rPr>
          <w:lang w:val="en-GB"/>
        </w:rPr>
        <w:t>People</w:t>
      </w:r>
    </w:p>
    <w:p w14:paraId="5BFE4A46" w14:textId="77777777" w:rsidR="000A11D2" w:rsidRPr="00085CE5" w:rsidRDefault="00591661" w:rsidP="000A11D2">
      <w:pPr>
        <w:rPr>
          <w:lang w:val="en-GB"/>
        </w:rPr>
      </w:pPr>
      <w:r w:rsidRPr="00085CE5">
        <w:t xml:space="preserve">Using </w:t>
      </w:r>
      <w:r w:rsidRPr="00085CE5">
        <w:rPr>
          <w:b/>
        </w:rPr>
        <w:t>SQL query</w:t>
      </w:r>
      <w:r w:rsidRPr="00085CE5">
        <w:t xml:space="preserve"> </w:t>
      </w:r>
      <w:r w:rsidRPr="00085CE5">
        <w:rPr>
          <w:lang w:val="en-GB"/>
        </w:rPr>
        <w:t>c</w:t>
      </w:r>
      <w:r w:rsidR="000A11D2" w:rsidRPr="00085CE5">
        <w:rPr>
          <w:lang w:val="en-GB"/>
        </w:rPr>
        <w:t xml:space="preserve">reate table </w:t>
      </w:r>
      <w:r w:rsidR="004209C1" w:rsidRPr="00E7359B">
        <w:rPr>
          <w:b/>
          <w:lang w:val="en-GB"/>
        </w:rPr>
        <w:t>People</w:t>
      </w:r>
      <w:r w:rsidR="000A11D2" w:rsidRPr="00085CE5">
        <w:rPr>
          <w:lang w:val="en-GB"/>
        </w:rPr>
        <w:t xml:space="preserve"> with columns:</w:t>
      </w:r>
    </w:p>
    <w:p w14:paraId="457445EE" w14:textId="77777777" w:rsidR="000A11D2" w:rsidRPr="00085CE5" w:rsidRDefault="000A11D2" w:rsidP="00A66FE7">
      <w:pPr>
        <w:pStyle w:val="Liststycke"/>
        <w:numPr>
          <w:ilvl w:val="0"/>
          <w:numId w:val="3"/>
        </w:numPr>
        <w:rPr>
          <w:lang w:val="en-GB"/>
        </w:rPr>
      </w:pPr>
      <w:r w:rsidRPr="00085CE5">
        <w:rPr>
          <w:b/>
          <w:lang w:val="en-GB"/>
        </w:rPr>
        <w:t xml:space="preserve">Id </w:t>
      </w:r>
      <w:r w:rsidRPr="00085CE5">
        <w:rPr>
          <w:lang w:val="en-GB"/>
        </w:rPr>
        <w:t>– unique number for every person there will</w:t>
      </w:r>
      <w:r w:rsidR="00E91D9A" w:rsidRPr="00085CE5">
        <w:rPr>
          <w:lang w:val="en-GB"/>
        </w:rPr>
        <w:t xml:space="preserve"> be</w:t>
      </w:r>
      <w:r w:rsidRPr="00085CE5">
        <w:rPr>
          <w:lang w:val="en-GB"/>
        </w:rPr>
        <w:t xml:space="preserve"> </w:t>
      </w:r>
      <w:r w:rsidR="00E91D9A" w:rsidRPr="00085CE5">
        <w:rPr>
          <w:b/>
          <w:lang w:val="en-GB"/>
        </w:rPr>
        <w:t>no</w:t>
      </w:r>
      <w:r w:rsidRPr="00085CE5">
        <w:rPr>
          <w:b/>
          <w:lang w:val="en-GB"/>
        </w:rPr>
        <w:t xml:space="preserve"> more than </w:t>
      </w:r>
      <w:r w:rsidR="00E91D9A" w:rsidRPr="00085CE5">
        <w:rPr>
          <w:b/>
          <w:lang w:val="en-GB"/>
        </w:rPr>
        <w:t>2</w:t>
      </w:r>
      <w:r w:rsidR="00E91D9A" w:rsidRPr="00085CE5">
        <w:rPr>
          <w:b/>
          <w:vertAlign w:val="superscript"/>
          <w:lang w:val="en-GB"/>
        </w:rPr>
        <w:t>31</w:t>
      </w:r>
      <w:r w:rsidR="00E91D9A" w:rsidRPr="0042763D">
        <w:rPr>
          <w:b/>
          <w:lang w:val="en-GB"/>
        </w:rPr>
        <w:t>-1</w:t>
      </w:r>
      <w:r w:rsidR="00E91D9A" w:rsidRPr="00085CE5">
        <w:rPr>
          <w:lang w:val="en-GB"/>
        </w:rPr>
        <w:t xml:space="preserve"> </w:t>
      </w:r>
      <w:r w:rsidRPr="00085CE5">
        <w:rPr>
          <w:b/>
          <w:lang w:val="en-GB"/>
        </w:rPr>
        <w:t>people</w:t>
      </w:r>
      <w:r w:rsidR="009A0DDE" w:rsidRPr="00085CE5">
        <w:rPr>
          <w:b/>
          <w:lang w:val="en-GB"/>
        </w:rPr>
        <w:t xml:space="preserve">. </w:t>
      </w:r>
      <w:r w:rsidR="009A0DDE" w:rsidRPr="00085CE5">
        <w:rPr>
          <w:lang w:val="en-GB"/>
        </w:rPr>
        <w:t>(Auto incremented)</w:t>
      </w:r>
    </w:p>
    <w:p w14:paraId="18ABA7E3" w14:textId="77777777" w:rsidR="000A11D2" w:rsidRPr="00085CE5" w:rsidRDefault="000A11D2" w:rsidP="00A66FE7">
      <w:pPr>
        <w:pStyle w:val="Liststycke"/>
        <w:numPr>
          <w:ilvl w:val="0"/>
          <w:numId w:val="3"/>
        </w:numPr>
        <w:rPr>
          <w:lang w:val="en-GB"/>
        </w:rPr>
      </w:pPr>
      <w:r w:rsidRPr="00085CE5">
        <w:rPr>
          <w:b/>
          <w:lang w:val="en-GB"/>
        </w:rPr>
        <w:t>Name</w:t>
      </w:r>
      <w:r w:rsidRPr="00085CE5">
        <w:rPr>
          <w:lang w:val="en-GB"/>
        </w:rPr>
        <w:t xml:space="preserve"> – full name of the person will be </w:t>
      </w:r>
      <w:r w:rsidRPr="00085CE5">
        <w:rPr>
          <w:b/>
          <w:lang w:val="en-GB"/>
        </w:rPr>
        <w:t xml:space="preserve">no more than 200 </w:t>
      </w:r>
      <w:r w:rsidR="00E91D9A" w:rsidRPr="00085CE5">
        <w:rPr>
          <w:b/>
          <w:lang w:val="en-GB"/>
        </w:rPr>
        <w:t>Unicode</w:t>
      </w:r>
      <w:r w:rsidRPr="00085CE5">
        <w:rPr>
          <w:b/>
          <w:lang w:val="en-GB"/>
        </w:rPr>
        <w:t xml:space="preserve"> characters</w:t>
      </w:r>
      <w:r w:rsidRPr="00085CE5">
        <w:rPr>
          <w:lang w:val="en-GB"/>
        </w:rPr>
        <w:t>.</w:t>
      </w:r>
      <w:r w:rsidR="009A0DDE" w:rsidRPr="00085CE5">
        <w:rPr>
          <w:lang w:val="en-GB"/>
        </w:rPr>
        <w:t xml:space="preserve"> (Not null)</w:t>
      </w:r>
    </w:p>
    <w:p w14:paraId="0C545C93" w14:textId="77777777" w:rsidR="000A11D2" w:rsidRPr="00085CE5" w:rsidRDefault="000A11D2" w:rsidP="00A66FE7">
      <w:pPr>
        <w:pStyle w:val="Liststycke"/>
        <w:numPr>
          <w:ilvl w:val="0"/>
          <w:numId w:val="3"/>
        </w:numPr>
        <w:rPr>
          <w:lang w:val="en-GB"/>
        </w:rPr>
      </w:pPr>
      <w:r w:rsidRPr="00085CE5">
        <w:rPr>
          <w:b/>
          <w:lang w:val="en-GB"/>
        </w:rPr>
        <w:t>Picture</w:t>
      </w:r>
      <w:r w:rsidRPr="00085CE5">
        <w:rPr>
          <w:lang w:val="en-GB"/>
        </w:rPr>
        <w:t xml:space="preserve"> – image with </w:t>
      </w:r>
      <w:r w:rsidRPr="00085CE5">
        <w:rPr>
          <w:b/>
          <w:lang w:val="en-GB"/>
        </w:rPr>
        <w:t>size up to</w:t>
      </w:r>
      <w:r w:rsidRPr="00085CE5">
        <w:rPr>
          <w:lang w:val="en-GB"/>
        </w:rPr>
        <w:t xml:space="preserve"> </w:t>
      </w:r>
      <w:r w:rsidRPr="00085CE5">
        <w:rPr>
          <w:b/>
          <w:lang w:val="en-GB"/>
        </w:rPr>
        <w:t>2 MB</w:t>
      </w:r>
      <w:r w:rsidR="009A0DDE" w:rsidRPr="00085CE5">
        <w:rPr>
          <w:b/>
          <w:lang w:val="en-GB"/>
        </w:rPr>
        <w:t xml:space="preserve">. </w:t>
      </w:r>
      <w:r w:rsidR="009A0DDE" w:rsidRPr="00085CE5">
        <w:rPr>
          <w:lang w:val="en-GB"/>
        </w:rPr>
        <w:t>(Allow nulls)</w:t>
      </w:r>
    </w:p>
    <w:p w14:paraId="1B703438" w14:textId="77777777" w:rsidR="000A11D2" w:rsidRPr="00085CE5" w:rsidRDefault="000A11D2" w:rsidP="00A66FE7">
      <w:pPr>
        <w:pStyle w:val="Liststycke"/>
        <w:numPr>
          <w:ilvl w:val="0"/>
          <w:numId w:val="3"/>
        </w:numPr>
        <w:rPr>
          <w:lang w:val="en-GB"/>
        </w:rPr>
      </w:pPr>
      <w:r w:rsidRPr="00085CE5">
        <w:rPr>
          <w:b/>
          <w:lang w:val="en-GB"/>
        </w:rPr>
        <w:t>Height</w:t>
      </w:r>
      <w:r w:rsidRPr="00085CE5">
        <w:rPr>
          <w:lang w:val="en-GB"/>
        </w:rPr>
        <w:t xml:space="preserve"> </w:t>
      </w:r>
      <w:proofErr w:type="gramStart"/>
      <w:r w:rsidRPr="00085CE5">
        <w:rPr>
          <w:lang w:val="en-GB"/>
        </w:rPr>
        <w:t xml:space="preserve">– </w:t>
      </w:r>
      <w:r w:rsidR="008A421D">
        <w:rPr>
          <w:lang w:val="en-GB"/>
        </w:rPr>
        <w:t xml:space="preserve"> In</w:t>
      </w:r>
      <w:proofErr w:type="gramEnd"/>
      <w:r w:rsidR="008A421D">
        <w:rPr>
          <w:lang w:val="en-GB"/>
        </w:rPr>
        <w:t xml:space="preserve"> meters. R</w:t>
      </w:r>
      <w:r w:rsidRPr="00085CE5">
        <w:rPr>
          <w:lang w:val="en-GB"/>
        </w:rPr>
        <w:t xml:space="preserve">eal number precise up to </w:t>
      </w:r>
      <w:r w:rsidRPr="00085CE5">
        <w:rPr>
          <w:b/>
          <w:lang w:val="en-GB"/>
        </w:rPr>
        <w:t xml:space="preserve">2 digits </w:t>
      </w:r>
      <w:r w:rsidRPr="00085CE5">
        <w:rPr>
          <w:lang w:val="en-GB"/>
        </w:rPr>
        <w:t>after floating point</w:t>
      </w:r>
      <w:r w:rsidR="009A0DDE" w:rsidRPr="00085CE5">
        <w:rPr>
          <w:lang w:val="en-GB"/>
        </w:rPr>
        <w:t>. (Allow nulls)</w:t>
      </w:r>
    </w:p>
    <w:p w14:paraId="3A900064" w14:textId="77777777" w:rsidR="000A11D2" w:rsidRPr="00085CE5" w:rsidRDefault="000A11D2" w:rsidP="00A66FE7">
      <w:pPr>
        <w:pStyle w:val="Liststycke"/>
        <w:numPr>
          <w:ilvl w:val="0"/>
          <w:numId w:val="3"/>
        </w:numPr>
        <w:rPr>
          <w:lang w:val="en-GB"/>
        </w:rPr>
      </w:pPr>
      <w:r w:rsidRPr="00085CE5">
        <w:rPr>
          <w:b/>
          <w:lang w:val="en-GB"/>
        </w:rPr>
        <w:t>Weight</w:t>
      </w:r>
      <w:r w:rsidRPr="00085CE5">
        <w:rPr>
          <w:lang w:val="en-GB"/>
        </w:rPr>
        <w:t xml:space="preserve"> </w:t>
      </w:r>
      <w:proofErr w:type="gramStart"/>
      <w:r w:rsidR="00E91D9A" w:rsidRPr="00085CE5">
        <w:rPr>
          <w:lang w:val="en-GB"/>
        </w:rPr>
        <w:t xml:space="preserve">– </w:t>
      </w:r>
      <w:r w:rsidRPr="00085CE5">
        <w:rPr>
          <w:lang w:val="en-GB"/>
        </w:rPr>
        <w:t xml:space="preserve"> </w:t>
      </w:r>
      <w:r w:rsidR="008A421D">
        <w:rPr>
          <w:lang w:val="en-GB"/>
        </w:rPr>
        <w:t>In</w:t>
      </w:r>
      <w:proofErr w:type="gramEnd"/>
      <w:r w:rsidR="008A421D">
        <w:rPr>
          <w:lang w:val="en-GB"/>
        </w:rPr>
        <w:t xml:space="preserve"> kilograms. R</w:t>
      </w:r>
      <w:r w:rsidRPr="00085CE5">
        <w:rPr>
          <w:lang w:val="en-GB"/>
        </w:rPr>
        <w:t xml:space="preserve">eal number precise up to </w:t>
      </w:r>
      <w:r w:rsidRPr="00085CE5">
        <w:rPr>
          <w:b/>
          <w:lang w:val="en-GB"/>
        </w:rPr>
        <w:t xml:space="preserve">2 digits </w:t>
      </w:r>
      <w:r w:rsidRPr="00085CE5">
        <w:rPr>
          <w:lang w:val="en-GB"/>
        </w:rPr>
        <w:t>after floating point</w:t>
      </w:r>
      <w:r w:rsidR="009A0DDE" w:rsidRPr="00085CE5">
        <w:rPr>
          <w:lang w:val="en-GB"/>
        </w:rPr>
        <w:t>. (Allow nulls)</w:t>
      </w:r>
    </w:p>
    <w:p w14:paraId="416BD112" w14:textId="77777777" w:rsidR="004C7B9D" w:rsidRPr="00085CE5" w:rsidRDefault="004C7B9D" w:rsidP="00A66FE7">
      <w:pPr>
        <w:pStyle w:val="Liststycke"/>
        <w:numPr>
          <w:ilvl w:val="0"/>
          <w:numId w:val="3"/>
        </w:numPr>
        <w:rPr>
          <w:lang w:val="en-GB"/>
        </w:rPr>
      </w:pPr>
      <w:r w:rsidRPr="00085CE5">
        <w:rPr>
          <w:b/>
          <w:lang w:val="en-GB"/>
        </w:rPr>
        <w:t xml:space="preserve">Gender </w:t>
      </w:r>
      <w:r w:rsidRPr="00085CE5">
        <w:rPr>
          <w:lang w:val="en-GB"/>
        </w:rPr>
        <w:t xml:space="preserve">– Possible states are </w:t>
      </w:r>
      <w:r w:rsidRPr="00085CE5">
        <w:rPr>
          <w:b/>
          <w:lang w:val="en-GB"/>
        </w:rPr>
        <w:t>m</w:t>
      </w:r>
      <w:r w:rsidRPr="00085CE5">
        <w:rPr>
          <w:lang w:val="en-GB"/>
        </w:rPr>
        <w:t xml:space="preserve"> or </w:t>
      </w:r>
      <w:r w:rsidRPr="00085CE5">
        <w:rPr>
          <w:b/>
          <w:lang w:val="en-GB"/>
        </w:rPr>
        <w:t>f</w:t>
      </w:r>
      <w:r w:rsidR="009A0DDE" w:rsidRPr="00085CE5">
        <w:rPr>
          <w:b/>
          <w:lang w:val="en-GB"/>
        </w:rPr>
        <w:t xml:space="preserve">. </w:t>
      </w:r>
      <w:r w:rsidR="009A0DDE" w:rsidRPr="00085CE5">
        <w:rPr>
          <w:lang w:val="en-GB"/>
        </w:rPr>
        <w:t>(Not null)</w:t>
      </w:r>
    </w:p>
    <w:p w14:paraId="60408A16" w14:textId="77777777" w:rsidR="000A11D2" w:rsidRPr="00085CE5" w:rsidRDefault="00E91D9A" w:rsidP="00A66FE7">
      <w:pPr>
        <w:pStyle w:val="Liststycke"/>
        <w:numPr>
          <w:ilvl w:val="0"/>
          <w:numId w:val="3"/>
        </w:numPr>
        <w:rPr>
          <w:b/>
          <w:lang w:val="en-GB"/>
        </w:rPr>
      </w:pPr>
      <w:r w:rsidRPr="00085CE5">
        <w:rPr>
          <w:b/>
          <w:lang w:val="en-GB"/>
        </w:rPr>
        <w:t>Birthdate</w:t>
      </w:r>
      <w:r w:rsidR="009A0DDE" w:rsidRPr="00085CE5">
        <w:rPr>
          <w:b/>
          <w:lang w:val="en-GB"/>
        </w:rPr>
        <w:t xml:space="preserve"> – </w:t>
      </w:r>
      <w:r w:rsidR="009A0DDE" w:rsidRPr="00085CE5">
        <w:rPr>
          <w:lang w:val="en-GB"/>
        </w:rPr>
        <w:t>(Not null)</w:t>
      </w:r>
    </w:p>
    <w:p w14:paraId="26FE5313" w14:textId="77777777" w:rsidR="000A11D2" w:rsidRPr="00085CE5" w:rsidRDefault="000A11D2" w:rsidP="00A66FE7">
      <w:pPr>
        <w:pStyle w:val="Liststycke"/>
        <w:numPr>
          <w:ilvl w:val="0"/>
          <w:numId w:val="3"/>
        </w:numPr>
        <w:rPr>
          <w:lang w:val="en-GB"/>
        </w:rPr>
      </w:pPr>
      <w:r w:rsidRPr="00085CE5">
        <w:rPr>
          <w:b/>
          <w:lang w:val="en-GB"/>
        </w:rPr>
        <w:lastRenderedPageBreak/>
        <w:t>Biography</w:t>
      </w:r>
      <w:r w:rsidR="00E91D9A" w:rsidRPr="00085CE5">
        <w:rPr>
          <w:lang w:val="en-GB"/>
        </w:rPr>
        <w:t xml:space="preserve"> – detailed biography of the person it can contain </w:t>
      </w:r>
      <w:r w:rsidR="009A0DDE" w:rsidRPr="00085CE5">
        <w:rPr>
          <w:b/>
          <w:lang w:val="en-GB"/>
        </w:rPr>
        <w:t>max</w:t>
      </w:r>
      <w:r w:rsidR="00E91D9A" w:rsidRPr="00085CE5">
        <w:rPr>
          <w:b/>
          <w:lang w:val="en-GB"/>
        </w:rPr>
        <w:t xml:space="preserve"> allowed Unicode characters</w:t>
      </w:r>
      <w:r w:rsidR="009A0DDE" w:rsidRPr="00085CE5">
        <w:rPr>
          <w:b/>
          <w:lang w:val="en-GB"/>
        </w:rPr>
        <w:t xml:space="preserve">. </w:t>
      </w:r>
      <w:r w:rsidR="009A0DDE" w:rsidRPr="00085CE5">
        <w:rPr>
          <w:lang w:val="en-GB"/>
        </w:rPr>
        <w:t>(Allow nulls)</w:t>
      </w:r>
    </w:p>
    <w:p w14:paraId="05C5B4A8" w14:textId="545D9CCC" w:rsidR="006428CD" w:rsidRPr="00611BA8" w:rsidRDefault="00E66EE2" w:rsidP="00611BA8">
      <w:pPr>
        <w:spacing w:after="0"/>
        <w:rPr>
          <w:b/>
        </w:rPr>
      </w:pPr>
      <w:r w:rsidRPr="00085CE5">
        <w:rPr>
          <w:lang w:val="en-GB"/>
        </w:rPr>
        <w:t xml:space="preserve">Make </w:t>
      </w:r>
      <w:r w:rsidRPr="00085CE5">
        <w:rPr>
          <w:b/>
          <w:lang w:val="en-GB"/>
        </w:rPr>
        <w:t>Id</w:t>
      </w:r>
      <w:r w:rsidRPr="00085CE5">
        <w:rPr>
          <w:lang w:val="en-GB"/>
        </w:rPr>
        <w:t xml:space="preserve"> primary key. </w:t>
      </w:r>
      <w:r w:rsidR="00E91D9A" w:rsidRPr="00085CE5">
        <w:rPr>
          <w:lang w:val="en-GB"/>
        </w:rPr>
        <w:t>Populate the table with</w:t>
      </w:r>
      <w:r w:rsidR="00FF6462">
        <w:rPr>
          <w:lang w:val="en-GB"/>
        </w:rPr>
        <w:t xml:space="preserve"> only</w:t>
      </w:r>
      <w:r w:rsidR="00E91D9A" w:rsidRPr="00085CE5">
        <w:rPr>
          <w:lang w:val="en-GB"/>
        </w:rPr>
        <w:t xml:space="preserve"> </w:t>
      </w:r>
      <w:r w:rsidR="00E91D9A" w:rsidRPr="00085CE5">
        <w:rPr>
          <w:b/>
          <w:lang w:val="en-GB"/>
        </w:rPr>
        <w:t>5 records</w:t>
      </w:r>
      <w:r w:rsidR="00E91D9A" w:rsidRPr="00085CE5">
        <w:rPr>
          <w:lang w:val="en-GB"/>
        </w:rPr>
        <w:t>.</w:t>
      </w:r>
      <w:r w:rsidR="006428CD" w:rsidRPr="00085CE5">
        <w:rPr>
          <w:lang w:val="bg-BG"/>
        </w:rPr>
        <w:t xml:space="preserve"> </w:t>
      </w:r>
    </w:p>
    <w:p w14:paraId="0CB03FB7" w14:textId="77777777" w:rsidR="00600841" w:rsidRPr="00085CE5" w:rsidRDefault="00600841" w:rsidP="00C15E79">
      <w:pPr>
        <w:pStyle w:val="Rubrik2"/>
        <w:numPr>
          <w:ilvl w:val="0"/>
          <w:numId w:val="9"/>
        </w:numPr>
        <w:rPr>
          <w:lang w:val="en-GB"/>
        </w:rPr>
      </w:pPr>
      <w:r w:rsidRPr="00085CE5">
        <w:rPr>
          <w:lang w:val="en-GB"/>
        </w:rPr>
        <w:t xml:space="preserve">Create Table </w:t>
      </w:r>
      <w:r w:rsidR="000A11D2" w:rsidRPr="00085CE5">
        <w:rPr>
          <w:lang w:val="en-GB"/>
        </w:rPr>
        <w:t>Users</w:t>
      </w:r>
    </w:p>
    <w:p w14:paraId="6089092C" w14:textId="77777777" w:rsidR="000A11D2" w:rsidRPr="00085CE5" w:rsidRDefault="00591661" w:rsidP="000A11D2">
      <w:pPr>
        <w:rPr>
          <w:lang w:val="en-GB"/>
        </w:rPr>
      </w:pPr>
      <w:r w:rsidRPr="00085CE5">
        <w:rPr>
          <w:lang w:val="en-GB"/>
        </w:rPr>
        <w:t xml:space="preserve">Using </w:t>
      </w:r>
      <w:r w:rsidRPr="00085CE5">
        <w:rPr>
          <w:b/>
          <w:lang w:val="en-GB"/>
        </w:rPr>
        <w:t>SQL query</w:t>
      </w:r>
      <w:r w:rsidRPr="00085CE5">
        <w:rPr>
          <w:lang w:val="en-GB"/>
        </w:rPr>
        <w:t xml:space="preserve"> c</w:t>
      </w:r>
      <w:r w:rsidR="000A11D2" w:rsidRPr="00085CE5">
        <w:rPr>
          <w:lang w:val="en-GB"/>
        </w:rPr>
        <w:t xml:space="preserve">reate table </w:t>
      </w:r>
      <w:r w:rsidR="000A11D2" w:rsidRPr="00085CE5">
        <w:rPr>
          <w:b/>
          <w:lang w:val="en-GB"/>
        </w:rPr>
        <w:t>Users</w:t>
      </w:r>
      <w:r w:rsidR="000A11D2" w:rsidRPr="00085CE5">
        <w:rPr>
          <w:lang w:val="en-GB"/>
        </w:rPr>
        <w:t xml:space="preserve"> with columns:</w:t>
      </w:r>
    </w:p>
    <w:p w14:paraId="0431D7F2" w14:textId="77777777" w:rsidR="000A11D2" w:rsidRPr="00085CE5" w:rsidRDefault="000A11D2" w:rsidP="00A66FE7">
      <w:pPr>
        <w:pStyle w:val="Liststycke"/>
        <w:numPr>
          <w:ilvl w:val="0"/>
          <w:numId w:val="3"/>
        </w:numPr>
        <w:rPr>
          <w:lang w:val="en-GB"/>
        </w:rPr>
      </w:pPr>
      <w:r w:rsidRPr="00085CE5">
        <w:rPr>
          <w:b/>
          <w:lang w:val="en-GB"/>
        </w:rPr>
        <w:t>Id</w:t>
      </w:r>
      <w:r w:rsidR="00E91D9A" w:rsidRPr="00085CE5">
        <w:rPr>
          <w:b/>
          <w:lang w:val="en-GB"/>
        </w:rPr>
        <w:t xml:space="preserve"> </w:t>
      </w:r>
      <w:r w:rsidR="00E91D9A" w:rsidRPr="00085CE5">
        <w:rPr>
          <w:lang w:val="en-GB"/>
        </w:rPr>
        <w:t xml:space="preserve">– unique number for every user. There will be </w:t>
      </w:r>
      <w:r w:rsidR="00E91D9A" w:rsidRPr="00085CE5">
        <w:rPr>
          <w:b/>
          <w:lang w:val="en-GB"/>
        </w:rPr>
        <w:t>no more than 2</w:t>
      </w:r>
      <w:r w:rsidR="00E91D9A" w:rsidRPr="00085CE5">
        <w:rPr>
          <w:b/>
          <w:vertAlign w:val="superscript"/>
          <w:lang w:val="en-GB"/>
        </w:rPr>
        <w:t>63</w:t>
      </w:r>
      <w:r w:rsidR="00E91D9A" w:rsidRPr="008D3EBB">
        <w:rPr>
          <w:b/>
          <w:lang w:val="en-GB"/>
        </w:rPr>
        <w:t>-1</w:t>
      </w:r>
      <w:r w:rsidR="00E91D9A" w:rsidRPr="00085CE5">
        <w:rPr>
          <w:b/>
          <w:lang w:val="en-GB"/>
        </w:rPr>
        <w:t xml:space="preserve"> users</w:t>
      </w:r>
      <w:r w:rsidR="004C7B9D" w:rsidRPr="00085CE5">
        <w:rPr>
          <w:b/>
          <w:lang w:val="en-GB"/>
        </w:rPr>
        <w:t>.</w:t>
      </w:r>
      <w:r w:rsidR="009A0DDE" w:rsidRPr="00085CE5">
        <w:rPr>
          <w:b/>
          <w:lang w:val="en-GB"/>
        </w:rPr>
        <w:t xml:space="preserve"> </w:t>
      </w:r>
      <w:r w:rsidR="009A0DDE" w:rsidRPr="00085CE5">
        <w:rPr>
          <w:lang w:val="en-GB"/>
        </w:rPr>
        <w:t>(Auto incremented)</w:t>
      </w:r>
    </w:p>
    <w:p w14:paraId="0736152A" w14:textId="77777777" w:rsidR="000A11D2" w:rsidRPr="00085CE5" w:rsidRDefault="000A11D2" w:rsidP="00A66FE7">
      <w:pPr>
        <w:pStyle w:val="Liststycke"/>
        <w:numPr>
          <w:ilvl w:val="0"/>
          <w:numId w:val="3"/>
        </w:numPr>
        <w:rPr>
          <w:b/>
          <w:noProof/>
          <w:lang w:val="en-GB"/>
        </w:rPr>
      </w:pPr>
      <w:r w:rsidRPr="00085CE5">
        <w:rPr>
          <w:b/>
          <w:noProof/>
          <w:lang w:val="en-GB"/>
        </w:rPr>
        <w:t>Username</w:t>
      </w:r>
      <w:r w:rsidR="00E91D9A" w:rsidRPr="00085CE5">
        <w:rPr>
          <w:noProof/>
          <w:lang w:val="en-GB"/>
        </w:rPr>
        <w:t xml:space="preserve"> – unique identifier of the user will be </w:t>
      </w:r>
      <w:r w:rsidR="00E91D9A" w:rsidRPr="00085CE5">
        <w:rPr>
          <w:b/>
          <w:noProof/>
          <w:lang w:val="en-GB"/>
        </w:rPr>
        <w:t>no more than 30 characters (non Unicode).</w:t>
      </w:r>
      <w:r w:rsidR="009A0DDE" w:rsidRPr="00085CE5">
        <w:rPr>
          <w:b/>
          <w:noProof/>
          <w:lang w:val="en-GB"/>
        </w:rPr>
        <w:t xml:space="preserve"> </w:t>
      </w:r>
      <w:r w:rsidR="009A0DDE" w:rsidRPr="00085CE5">
        <w:rPr>
          <w:noProof/>
          <w:lang w:val="en-GB"/>
        </w:rPr>
        <w:t>(Required)</w:t>
      </w:r>
    </w:p>
    <w:p w14:paraId="40D6B337" w14:textId="77777777" w:rsidR="000A11D2" w:rsidRPr="00085CE5" w:rsidRDefault="000A11D2" w:rsidP="00A66FE7">
      <w:pPr>
        <w:pStyle w:val="Liststycke"/>
        <w:numPr>
          <w:ilvl w:val="0"/>
          <w:numId w:val="3"/>
        </w:numPr>
        <w:rPr>
          <w:b/>
          <w:noProof/>
          <w:lang w:val="en-GB"/>
        </w:rPr>
      </w:pPr>
      <w:r w:rsidRPr="00085CE5">
        <w:rPr>
          <w:b/>
          <w:noProof/>
          <w:lang w:val="en-GB"/>
        </w:rPr>
        <w:t>Password</w:t>
      </w:r>
      <w:r w:rsidR="00E91D9A" w:rsidRPr="00085CE5">
        <w:rPr>
          <w:b/>
          <w:noProof/>
          <w:lang w:val="en-GB"/>
        </w:rPr>
        <w:t xml:space="preserve"> </w:t>
      </w:r>
      <w:r w:rsidR="00E91D9A" w:rsidRPr="00085CE5">
        <w:rPr>
          <w:noProof/>
          <w:lang w:val="en-GB"/>
        </w:rPr>
        <w:t xml:space="preserve">– password will be </w:t>
      </w:r>
      <w:r w:rsidR="00E91D9A" w:rsidRPr="00085CE5">
        <w:rPr>
          <w:b/>
          <w:noProof/>
          <w:lang w:val="en-GB"/>
        </w:rPr>
        <w:t>no longer than 26 characters (non Unicode)</w:t>
      </w:r>
      <w:r w:rsidR="004C7B9D" w:rsidRPr="00085CE5">
        <w:rPr>
          <w:b/>
          <w:noProof/>
          <w:lang w:val="en-GB"/>
        </w:rPr>
        <w:t>.</w:t>
      </w:r>
      <w:r w:rsidR="009A0DDE" w:rsidRPr="00085CE5">
        <w:rPr>
          <w:b/>
          <w:noProof/>
          <w:lang w:val="en-GB"/>
        </w:rPr>
        <w:t xml:space="preserve"> </w:t>
      </w:r>
      <w:r w:rsidR="009A0DDE" w:rsidRPr="00085CE5">
        <w:rPr>
          <w:noProof/>
          <w:lang w:val="en-GB"/>
        </w:rPr>
        <w:t>(Required)</w:t>
      </w:r>
    </w:p>
    <w:p w14:paraId="07A61F59" w14:textId="77777777" w:rsidR="000A11D2" w:rsidRPr="00085CE5" w:rsidRDefault="000A11D2" w:rsidP="00A66FE7">
      <w:pPr>
        <w:pStyle w:val="Liststycke"/>
        <w:numPr>
          <w:ilvl w:val="0"/>
          <w:numId w:val="3"/>
        </w:numPr>
        <w:rPr>
          <w:b/>
          <w:noProof/>
          <w:lang w:val="en-GB"/>
        </w:rPr>
      </w:pPr>
      <w:r w:rsidRPr="00085CE5">
        <w:rPr>
          <w:b/>
          <w:noProof/>
          <w:lang w:val="en-GB"/>
        </w:rPr>
        <w:t>Profile</w:t>
      </w:r>
      <w:r w:rsidR="004C7B9D" w:rsidRPr="00085CE5">
        <w:rPr>
          <w:b/>
          <w:noProof/>
          <w:lang w:val="en-GB"/>
        </w:rPr>
        <w:t>P</w:t>
      </w:r>
      <w:r w:rsidRPr="00085CE5">
        <w:rPr>
          <w:b/>
          <w:noProof/>
          <w:lang w:val="en-GB"/>
        </w:rPr>
        <w:t>icture</w:t>
      </w:r>
      <w:r w:rsidR="00E91D9A" w:rsidRPr="00085CE5">
        <w:rPr>
          <w:noProof/>
          <w:lang w:val="en-GB"/>
        </w:rPr>
        <w:t xml:space="preserve"> – image with </w:t>
      </w:r>
      <w:r w:rsidR="00E91D9A" w:rsidRPr="00085CE5">
        <w:rPr>
          <w:b/>
          <w:noProof/>
          <w:lang w:val="en-GB"/>
        </w:rPr>
        <w:t>size up to 900 KB</w:t>
      </w:r>
      <w:r w:rsidR="004C7B9D" w:rsidRPr="00085CE5">
        <w:rPr>
          <w:b/>
          <w:noProof/>
          <w:lang w:val="en-GB"/>
        </w:rPr>
        <w:t>.</w:t>
      </w:r>
      <w:r w:rsidR="009A0DDE" w:rsidRPr="00085CE5">
        <w:rPr>
          <w:b/>
          <w:noProof/>
          <w:lang w:val="en-GB"/>
        </w:rPr>
        <w:t xml:space="preserve"> </w:t>
      </w:r>
    </w:p>
    <w:p w14:paraId="0B0D4F0F" w14:textId="77777777" w:rsidR="000A11D2" w:rsidRPr="00085CE5" w:rsidRDefault="000A11D2" w:rsidP="00A66FE7">
      <w:pPr>
        <w:pStyle w:val="Liststycke"/>
        <w:numPr>
          <w:ilvl w:val="0"/>
          <w:numId w:val="3"/>
        </w:numPr>
        <w:rPr>
          <w:noProof/>
          <w:lang w:val="en-GB"/>
        </w:rPr>
      </w:pPr>
      <w:r w:rsidRPr="00085CE5">
        <w:rPr>
          <w:b/>
          <w:noProof/>
          <w:lang w:val="en-GB"/>
        </w:rPr>
        <w:t>Last</w:t>
      </w:r>
      <w:r w:rsidR="004C7B9D" w:rsidRPr="00085CE5">
        <w:rPr>
          <w:b/>
          <w:noProof/>
          <w:lang w:val="en-GB"/>
        </w:rPr>
        <w:t>L</w:t>
      </w:r>
      <w:r w:rsidRPr="00085CE5">
        <w:rPr>
          <w:b/>
          <w:noProof/>
          <w:lang w:val="en-GB"/>
        </w:rPr>
        <w:t>ogin</w:t>
      </w:r>
      <w:r w:rsidR="004C7B9D" w:rsidRPr="00085CE5">
        <w:rPr>
          <w:b/>
          <w:noProof/>
          <w:lang w:val="en-GB"/>
        </w:rPr>
        <w:t>T</w:t>
      </w:r>
      <w:r w:rsidRPr="00085CE5">
        <w:rPr>
          <w:b/>
          <w:noProof/>
          <w:lang w:val="en-GB"/>
        </w:rPr>
        <w:t>ime</w:t>
      </w:r>
    </w:p>
    <w:p w14:paraId="189EAEFE" w14:textId="77777777" w:rsidR="000A11D2" w:rsidRPr="00085CE5" w:rsidRDefault="000A11D2" w:rsidP="00A66FE7">
      <w:pPr>
        <w:pStyle w:val="Liststycke"/>
        <w:numPr>
          <w:ilvl w:val="0"/>
          <w:numId w:val="3"/>
        </w:numPr>
        <w:rPr>
          <w:noProof/>
          <w:lang w:val="en-GB"/>
        </w:rPr>
      </w:pPr>
      <w:r w:rsidRPr="00085CE5">
        <w:rPr>
          <w:b/>
          <w:noProof/>
          <w:lang w:val="en-GB"/>
        </w:rPr>
        <w:t>IsDeleted</w:t>
      </w:r>
      <w:r w:rsidR="004C7B9D" w:rsidRPr="00085CE5">
        <w:rPr>
          <w:b/>
          <w:noProof/>
          <w:lang w:val="en-GB"/>
        </w:rPr>
        <w:t xml:space="preserve"> </w:t>
      </w:r>
      <w:r w:rsidR="004C7B9D" w:rsidRPr="00085CE5">
        <w:rPr>
          <w:noProof/>
          <w:lang w:val="en-GB"/>
        </w:rPr>
        <w:t>– shows if the user deleted his/her profile. Possible states are</w:t>
      </w:r>
      <w:r w:rsidR="004C7B9D" w:rsidRPr="00085CE5">
        <w:rPr>
          <w:b/>
          <w:noProof/>
          <w:lang w:val="en-GB"/>
        </w:rPr>
        <w:t xml:space="preserve"> true </w:t>
      </w:r>
      <w:r w:rsidR="004C7B9D" w:rsidRPr="00085CE5">
        <w:rPr>
          <w:noProof/>
          <w:lang w:val="en-GB"/>
        </w:rPr>
        <w:t>or</w:t>
      </w:r>
      <w:r w:rsidR="004C7B9D" w:rsidRPr="00085CE5">
        <w:rPr>
          <w:b/>
          <w:noProof/>
          <w:lang w:val="en-GB"/>
        </w:rPr>
        <w:t xml:space="preserve"> false</w:t>
      </w:r>
      <w:r w:rsidR="004C7B9D" w:rsidRPr="00085CE5">
        <w:rPr>
          <w:noProof/>
          <w:lang w:val="en-GB"/>
        </w:rPr>
        <w:t>.</w:t>
      </w:r>
    </w:p>
    <w:p w14:paraId="1AAC1720" w14:textId="2F1A62F1" w:rsidR="006428CD" w:rsidRPr="002206C3" w:rsidRDefault="00E66EE2" w:rsidP="00085CE5">
      <w:pPr>
        <w:spacing w:after="0"/>
        <w:rPr>
          <w:b/>
          <w:lang w:val="bg-BG"/>
        </w:rPr>
      </w:pPr>
      <w:r w:rsidRPr="00085CE5">
        <w:rPr>
          <w:lang w:val="en-GB"/>
        </w:rPr>
        <w:t xml:space="preserve">Make </w:t>
      </w:r>
      <w:r w:rsidRPr="00085CE5">
        <w:rPr>
          <w:b/>
          <w:lang w:val="en-GB"/>
        </w:rPr>
        <w:t>Id</w:t>
      </w:r>
      <w:r w:rsidRPr="00085CE5">
        <w:rPr>
          <w:lang w:val="en-GB"/>
        </w:rPr>
        <w:t xml:space="preserve"> primary key. </w:t>
      </w:r>
      <w:r w:rsidR="006428CD" w:rsidRPr="00085CE5">
        <w:rPr>
          <w:lang w:val="en-GB"/>
        </w:rPr>
        <w:t xml:space="preserve">Populate the table with </w:t>
      </w:r>
      <w:r w:rsidR="00FF6462">
        <w:rPr>
          <w:lang w:val="en-GB"/>
        </w:rPr>
        <w:t xml:space="preserve">exactly </w:t>
      </w:r>
      <w:r w:rsidR="006428CD" w:rsidRPr="00085CE5">
        <w:rPr>
          <w:b/>
          <w:lang w:val="en-GB"/>
        </w:rPr>
        <w:t>5 records</w:t>
      </w:r>
      <w:r w:rsidR="006428CD" w:rsidRPr="00085CE5">
        <w:rPr>
          <w:lang w:val="en-GB"/>
        </w:rPr>
        <w:t>.</w:t>
      </w:r>
      <w:r w:rsidR="006428CD" w:rsidRPr="00085CE5">
        <w:rPr>
          <w:lang w:val="bg-BG"/>
        </w:rPr>
        <w:t xml:space="preserve"> </w:t>
      </w:r>
    </w:p>
    <w:p w14:paraId="56FFD9BA" w14:textId="77777777" w:rsidR="00437000" w:rsidRPr="00085CE5" w:rsidRDefault="00437000" w:rsidP="00C15E79">
      <w:pPr>
        <w:pStyle w:val="Rubrik2"/>
        <w:numPr>
          <w:ilvl w:val="0"/>
          <w:numId w:val="9"/>
        </w:numPr>
        <w:rPr>
          <w:lang w:val="en-GB"/>
        </w:rPr>
      </w:pPr>
      <w:r w:rsidRPr="00085CE5">
        <w:rPr>
          <w:lang w:val="en-GB"/>
        </w:rPr>
        <w:t>Change Primary Key</w:t>
      </w:r>
    </w:p>
    <w:p w14:paraId="305089C4" w14:textId="77777777" w:rsidR="00437000" w:rsidRPr="00331F07" w:rsidRDefault="00591661" w:rsidP="00437000">
      <w:r w:rsidRPr="00085CE5">
        <w:rPr>
          <w:lang w:val="en-GB"/>
        </w:rPr>
        <w:t xml:space="preserve">Using </w:t>
      </w:r>
      <w:r w:rsidRPr="00085CE5">
        <w:rPr>
          <w:b/>
          <w:lang w:val="en-GB"/>
        </w:rPr>
        <w:t>SQL queries</w:t>
      </w:r>
      <w:r w:rsidRPr="00085CE5">
        <w:rPr>
          <w:lang w:val="en-GB"/>
        </w:rPr>
        <w:t xml:space="preserve"> m</w:t>
      </w:r>
      <w:r w:rsidR="00437000" w:rsidRPr="00085CE5">
        <w:rPr>
          <w:lang w:val="en-GB"/>
        </w:rPr>
        <w:t xml:space="preserve">odify table </w:t>
      </w:r>
      <w:r w:rsidR="00437000" w:rsidRPr="00085CE5">
        <w:rPr>
          <w:b/>
          <w:lang w:val="en-GB"/>
        </w:rPr>
        <w:t>Users</w:t>
      </w:r>
      <w:r w:rsidR="00437000" w:rsidRPr="00085CE5">
        <w:rPr>
          <w:lang w:val="en-GB"/>
        </w:rPr>
        <w:t xml:space="preserve"> from the previous task. First </w:t>
      </w:r>
      <w:r w:rsidR="00437000" w:rsidRPr="00085CE5">
        <w:rPr>
          <w:b/>
          <w:lang w:val="en-GB"/>
        </w:rPr>
        <w:t>remove current primary key</w:t>
      </w:r>
      <w:r w:rsidR="00437000" w:rsidRPr="00085CE5">
        <w:rPr>
          <w:lang w:val="en-GB"/>
        </w:rPr>
        <w:t xml:space="preserve"> then create </w:t>
      </w:r>
      <w:r w:rsidR="00437000" w:rsidRPr="00085CE5">
        <w:rPr>
          <w:b/>
          <w:lang w:val="en-GB"/>
        </w:rPr>
        <w:t>new primary key</w:t>
      </w:r>
      <w:r w:rsidR="00437000" w:rsidRPr="00085CE5">
        <w:rPr>
          <w:lang w:val="en-GB"/>
        </w:rPr>
        <w:t xml:space="preserve"> that would be</w:t>
      </w:r>
      <w:r w:rsidR="00605541">
        <w:rPr>
          <w:lang w:val="en-GB"/>
        </w:rPr>
        <w:t xml:space="preserve"> the</w:t>
      </w:r>
      <w:r w:rsidR="00437000" w:rsidRPr="00085CE5">
        <w:rPr>
          <w:lang w:val="en-GB"/>
        </w:rPr>
        <w:t xml:space="preserve"> </w:t>
      </w:r>
      <w:r w:rsidR="00437000" w:rsidRPr="00085CE5">
        <w:rPr>
          <w:b/>
          <w:lang w:val="en-GB"/>
        </w:rPr>
        <w:t>combination</w:t>
      </w:r>
      <w:r w:rsidR="00437000" w:rsidRPr="00085CE5">
        <w:rPr>
          <w:lang w:val="en-GB"/>
        </w:rPr>
        <w:t xml:space="preserve"> of fields </w:t>
      </w:r>
      <w:r w:rsidR="00437000" w:rsidRPr="00085CE5">
        <w:rPr>
          <w:b/>
          <w:lang w:val="en-GB"/>
        </w:rPr>
        <w:t>Id</w:t>
      </w:r>
      <w:r w:rsidR="00437000" w:rsidRPr="00085CE5">
        <w:rPr>
          <w:lang w:val="en-GB"/>
        </w:rPr>
        <w:t xml:space="preserve"> and </w:t>
      </w:r>
      <w:r w:rsidR="00437000" w:rsidRPr="00085CE5">
        <w:rPr>
          <w:b/>
          <w:lang w:val="en-GB"/>
        </w:rPr>
        <w:t>Username</w:t>
      </w:r>
      <w:r w:rsidR="00437000" w:rsidRPr="00085CE5">
        <w:rPr>
          <w:lang w:val="en-GB"/>
        </w:rPr>
        <w:t>.</w:t>
      </w:r>
    </w:p>
    <w:p w14:paraId="1CC1EBD6" w14:textId="77777777" w:rsidR="00437000" w:rsidRPr="00085CE5" w:rsidRDefault="0089679C" w:rsidP="00C15E79">
      <w:pPr>
        <w:pStyle w:val="Rubrik2"/>
        <w:numPr>
          <w:ilvl w:val="0"/>
          <w:numId w:val="9"/>
        </w:numPr>
        <w:rPr>
          <w:lang w:val="en-GB"/>
        </w:rPr>
      </w:pPr>
      <w:r w:rsidRPr="00085CE5">
        <w:rPr>
          <w:lang w:val="en-GB"/>
        </w:rPr>
        <w:t xml:space="preserve">Add </w:t>
      </w:r>
      <w:r w:rsidR="00437000" w:rsidRPr="00085CE5">
        <w:rPr>
          <w:lang w:val="en-GB"/>
        </w:rPr>
        <w:t>Check Constraint</w:t>
      </w:r>
    </w:p>
    <w:p w14:paraId="56813D18" w14:textId="77777777" w:rsidR="00437000" w:rsidRPr="00085CE5" w:rsidRDefault="00591661" w:rsidP="00FF245A">
      <w:pPr>
        <w:rPr>
          <w:lang w:val="en-GB"/>
        </w:rPr>
      </w:pPr>
      <w:r w:rsidRPr="00085CE5">
        <w:rPr>
          <w:lang w:val="en-GB"/>
        </w:rPr>
        <w:t xml:space="preserve">Using </w:t>
      </w:r>
      <w:r w:rsidRPr="00085CE5">
        <w:rPr>
          <w:b/>
          <w:lang w:val="en-GB"/>
        </w:rPr>
        <w:t>SQL queries</w:t>
      </w:r>
      <w:r w:rsidRPr="00085CE5">
        <w:rPr>
          <w:lang w:val="en-GB"/>
        </w:rPr>
        <w:t xml:space="preserve"> modify</w:t>
      </w:r>
      <w:r w:rsidR="00437000" w:rsidRPr="00085CE5">
        <w:rPr>
          <w:lang w:val="en-GB"/>
        </w:rPr>
        <w:t xml:space="preserve"> table </w:t>
      </w:r>
      <w:r w:rsidR="00437000" w:rsidRPr="00085CE5">
        <w:rPr>
          <w:b/>
          <w:lang w:val="en-GB"/>
        </w:rPr>
        <w:t>Users</w:t>
      </w:r>
      <w:r w:rsidR="00437000" w:rsidRPr="00085CE5">
        <w:rPr>
          <w:lang w:val="en-GB"/>
        </w:rPr>
        <w:t xml:space="preserve">. Add </w:t>
      </w:r>
      <w:r w:rsidR="00437000" w:rsidRPr="00085CE5">
        <w:rPr>
          <w:b/>
          <w:lang w:val="en-GB"/>
        </w:rPr>
        <w:t>check constraint</w:t>
      </w:r>
      <w:r w:rsidR="00437000" w:rsidRPr="00085CE5">
        <w:rPr>
          <w:lang w:val="en-GB"/>
        </w:rPr>
        <w:t xml:space="preserve"> to </w:t>
      </w:r>
      <w:r w:rsidR="0089679C" w:rsidRPr="00085CE5">
        <w:rPr>
          <w:lang w:val="en-GB"/>
        </w:rPr>
        <w:t xml:space="preserve">ensure that the values in the Password field are </w:t>
      </w:r>
      <w:r w:rsidR="0089679C" w:rsidRPr="00085CE5">
        <w:rPr>
          <w:b/>
          <w:lang w:val="en-GB"/>
        </w:rPr>
        <w:t>at least 5 symbols</w:t>
      </w:r>
      <w:r w:rsidR="0089679C" w:rsidRPr="00085CE5">
        <w:rPr>
          <w:lang w:val="en-GB"/>
        </w:rPr>
        <w:t xml:space="preserve"> long.</w:t>
      </w:r>
      <w:r w:rsidR="00437000" w:rsidRPr="00085CE5">
        <w:rPr>
          <w:lang w:val="en-GB"/>
        </w:rPr>
        <w:t xml:space="preserve"> </w:t>
      </w:r>
    </w:p>
    <w:p w14:paraId="37119F15" w14:textId="77777777" w:rsidR="0089679C" w:rsidRPr="00085CE5" w:rsidRDefault="001473D5" w:rsidP="00C15E79">
      <w:pPr>
        <w:pStyle w:val="Rubrik2"/>
        <w:numPr>
          <w:ilvl w:val="0"/>
          <w:numId w:val="9"/>
        </w:numPr>
        <w:rPr>
          <w:lang w:val="en-GB"/>
        </w:rPr>
      </w:pPr>
      <w:r w:rsidRPr="00085CE5">
        <w:rPr>
          <w:lang w:val="en-GB"/>
        </w:rPr>
        <w:t>Set</w:t>
      </w:r>
      <w:r w:rsidR="0089679C" w:rsidRPr="00085CE5">
        <w:rPr>
          <w:lang w:val="en-GB"/>
        </w:rPr>
        <w:t xml:space="preserve"> Default Value of a Field</w:t>
      </w:r>
    </w:p>
    <w:p w14:paraId="3A10A88B" w14:textId="77777777" w:rsidR="0089679C" w:rsidRPr="00085CE5" w:rsidRDefault="00591661" w:rsidP="0089679C">
      <w:pPr>
        <w:rPr>
          <w:lang w:val="en-GB"/>
        </w:rPr>
      </w:pPr>
      <w:r w:rsidRPr="00085CE5">
        <w:rPr>
          <w:lang w:val="en-GB"/>
        </w:rPr>
        <w:t xml:space="preserve">Using </w:t>
      </w:r>
      <w:r w:rsidRPr="00085CE5">
        <w:rPr>
          <w:b/>
          <w:lang w:val="en-GB"/>
        </w:rPr>
        <w:t xml:space="preserve">SQL queries </w:t>
      </w:r>
      <w:r w:rsidRPr="00085CE5">
        <w:rPr>
          <w:lang w:val="en-GB"/>
        </w:rPr>
        <w:t>modify</w:t>
      </w:r>
      <w:r w:rsidR="0089679C" w:rsidRPr="00085CE5">
        <w:rPr>
          <w:lang w:val="en-GB"/>
        </w:rPr>
        <w:t xml:space="preserve"> table </w:t>
      </w:r>
      <w:r w:rsidR="0089679C" w:rsidRPr="00085CE5">
        <w:rPr>
          <w:b/>
          <w:lang w:val="en-GB"/>
        </w:rPr>
        <w:t>Users</w:t>
      </w:r>
      <w:r w:rsidR="0089679C" w:rsidRPr="00085CE5">
        <w:rPr>
          <w:lang w:val="en-GB"/>
        </w:rPr>
        <w:t xml:space="preserve">. Make the </w:t>
      </w:r>
      <w:r w:rsidR="0089679C" w:rsidRPr="00085CE5">
        <w:rPr>
          <w:b/>
          <w:lang w:val="en-GB"/>
        </w:rPr>
        <w:t>default value</w:t>
      </w:r>
      <w:r w:rsidR="0089679C" w:rsidRPr="00085CE5">
        <w:rPr>
          <w:lang w:val="en-GB"/>
        </w:rPr>
        <w:t xml:space="preserve"> of </w:t>
      </w:r>
      <w:r w:rsidR="0089679C" w:rsidRPr="00085CE5">
        <w:rPr>
          <w:b/>
          <w:noProof/>
          <w:lang w:val="en-GB"/>
        </w:rPr>
        <w:t>LastLoginTime</w:t>
      </w:r>
      <w:r w:rsidR="0089679C" w:rsidRPr="00085CE5">
        <w:rPr>
          <w:lang w:val="en-GB"/>
        </w:rPr>
        <w:t xml:space="preserve"> field to be the </w:t>
      </w:r>
      <w:r w:rsidR="0089679C" w:rsidRPr="00085CE5">
        <w:rPr>
          <w:b/>
          <w:lang w:val="en-GB"/>
        </w:rPr>
        <w:t xml:space="preserve">current </w:t>
      </w:r>
      <w:r w:rsidR="00E95AF1" w:rsidRPr="00085CE5">
        <w:rPr>
          <w:b/>
          <w:lang w:val="en-GB"/>
        </w:rPr>
        <w:t>time.</w:t>
      </w:r>
    </w:p>
    <w:p w14:paraId="2C1EB404" w14:textId="17E3E4B0" w:rsidR="00AE0274" w:rsidRPr="00085CE5" w:rsidRDefault="00AE0274" w:rsidP="00C15E79">
      <w:pPr>
        <w:pStyle w:val="Rubrik2"/>
        <w:numPr>
          <w:ilvl w:val="0"/>
          <w:numId w:val="9"/>
        </w:numPr>
        <w:rPr>
          <w:lang w:val="en-GB"/>
        </w:rPr>
      </w:pPr>
      <w:r w:rsidRPr="00085CE5">
        <w:rPr>
          <w:lang w:val="en-GB"/>
        </w:rPr>
        <w:t>Set Unique Field</w:t>
      </w:r>
      <w:r w:rsidR="002928AC">
        <w:rPr>
          <w:lang w:val="en-GB"/>
        </w:rPr>
        <w:t xml:space="preserve"> (Grade = Pass!)</w:t>
      </w:r>
    </w:p>
    <w:p w14:paraId="30ECB6ED" w14:textId="77777777" w:rsidR="00AE0274" w:rsidRPr="00085CE5" w:rsidRDefault="00591661" w:rsidP="00FF245A">
      <w:pPr>
        <w:rPr>
          <w:lang w:val="bg-BG"/>
        </w:rPr>
      </w:pPr>
      <w:r w:rsidRPr="00085CE5">
        <w:rPr>
          <w:lang w:val="en-GB"/>
        </w:rPr>
        <w:t xml:space="preserve">Using </w:t>
      </w:r>
      <w:r w:rsidRPr="00085CE5">
        <w:rPr>
          <w:b/>
          <w:lang w:val="en-GB"/>
        </w:rPr>
        <w:t>SQL queries</w:t>
      </w:r>
      <w:r w:rsidRPr="00085CE5">
        <w:rPr>
          <w:lang w:val="en-GB"/>
        </w:rPr>
        <w:t xml:space="preserve"> modify</w:t>
      </w:r>
      <w:r w:rsidR="00AE0274" w:rsidRPr="00085CE5">
        <w:rPr>
          <w:lang w:val="en-GB"/>
        </w:rPr>
        <w:t xml:space="preserve"> table </w:t>
      </w:r>
      <w:r w:rsidR="00AE0274" w:rsidRPr="00085CE5">
        <w:rPr>
          <w:b/>
          <w:lang w:val="en-GB"/>
        </w:rPr>
        <w:t>Users</w:t>
      </w:r>
      <w:r w:rsidR="00AE0274" w:rsidRPr="00085CE5">
        <w:rPr>
          <w:lang w:val="en-GB"/>
        </w:rPr>
        <w:t xml:space="preserve">. Remove </w:t>
      </w:r>
      <w:r w:rsidR="00AE0274" w:rsidRPr="00085CE5">
        <w:rPr>
          <w:b/>
          <w:lang w:val="en-GB"/>
        </w:rPr>
        <w:t>Username</w:t>
      </w:r>
      <w:r w:rsidR="00AE0274" w:rsidRPr="00085CE5">
        <w:rPr>
          <w:lang w:val="en-GB"/>
        </w:rPr>
        <w:t xml:space="preserve"> field from the primary key so only the field </w:t>
      </w:r>
      <w:r w:rsidR="00AE0274" w:rsidRPr="00085CE5">
        <w:rPr>
          <w:b/>
          <w:lang w:val="en-GB"/>
        </w:rPr>
        <w:t>Id</w:t>
      </w:r>
      <w:r w:rsidR="00AE0274" w:rsidRPr="00085CE5">
        <w:rPr>
          <w:lang w:val="en-GB"/>
        </w:rPr>
        <w:t xml:space="preserve"> would be primary key. Now </w:t>
      </w:r>
      <w:r w:rsidR="00AE0274" w:rsidRPr="00085CE5">
        <w:rPr>
          <w:b/>
          <w:lang w:val="en-GB"/>
        </w:rPr>
        <w:t>add unique constraint</w:t>
      </w:r>
      <w:r w:rsidR="00AE0274" w:rsidRPr="00085CE5">
        <w:rPr>
          <w:lang w:val="en-GB"/>
        </w:rPr>
        <w:t xml:space="preserve"> to the </w:t>
      </w:r>
      <w:r w:rsidR="00AE0274" w:rsidRPr="00085CE5">
        <w:rPr>
          <w:b/>
          <w:lang w:val="en-GB"/>
        </w:rPr>
        <w:t>Username</w:t>
      </w:r>
      <w:r w:rsidR="00AE0274" w:rsidRPr="00085CE5">
        <w:rPr>
          <w:lang w:val="en-GB"/>
        </w:rPr>
        <w:t xml:space="preserve"> field to ensure that the values there are </w:t>
      </w:r>
      <w:r w:rsidR="00AE0274" w:rsidRPr="00085CE5">
        <w:rPr>
          <w:b/>
          <w:lang w:val="en-GB"/>
        </w:rPr>
        <w:t>at least 3 symbols</w:t>
      </w:r>
      <w:r w:rsidR="00AE0274" w:rsidRPr="00085CE5">
        <w:rPr>
          <w:lang w:val="en-GB"/>
        </w:rPr>
        <w:t xml:space="preserve"> long.</w:t>
      </w:r>
    </w:p>
    <w:p w14:paraId="043261CA" w14:textId="77777777" w:rsidR="00600841" w:rsidRPr="00085CE5" w:rsidRDefault="00600841" w:rsidP="00C15E79">
      <w:pPr>
        <w:pStyle w:val="Rubrik2"/>
        <w:numPr>
          <w:ilvl w:val="0"/>
          <w:numId w:val="9"/>
        </w:numPr>
        <w:rPr>
          <w:lang w:val="en-GB"/>
        </w:rPr>
      </w:pPr>
      <w:r w:rsidRPr="00085CE5">
        <w:rPr>
          <w:lang w:val="en-GB"/>
        </w:rPr>
        <w:t>Movies Database</w:t>
      </w:r>
    </w:p>
    <w:p w14:paraId="1BDE44FF" w14:textId="77777777" w:rsidR="00600841" w:rsidRPr="00085CE5" w:rsidRDefault="00591661" w:rsidP="00FF245A">
      <w:pPr>
        <w:rPr>
          <w:lang w:val="en-GB"/>
        </w:rPr>
      </w:pPr>
      <w:r w:rsidRPr="00085CE5">
        <w:rPr>
          <w:lang w:val="en-GB"/>
        </w:rPr>
        <w:t xml:space="preserve">Using </w:t>
      </w:r>
      <w:r w:rsidRPr="00085CE5">
        <w:rPr>
          <w:b/>
          <w:lang w:val="en-GB"/>
        </w:rPr>
        <w:t>SQL queries</w:t>
      </w:r>
      <w:r w:rsidRPr="00085CE5">
        <w:rPr>
          <w:lang w:val="en-GB"/>
        </w:rPr>
        <w:t xml:space="preserve"> c</w:t>
      </w:r>
      <w:r w:rsidR="00E479C3" w:rsidRPr="00085CE5">
        <w:rPr>
          <w:lang w:val="en-GB"/>
        </w:rPr>
        <w:t xml:space="preserve">reate </w:t>
      </w:r>
      <w:r w:rsidR="00E479C3" w:rsidRPr="00085CE5">
        <w:rPr>
          <w:b/>
          <w:lang w:val="en-GB"/>
        </w:rPr>
        <w:t>Movies</w:t>
      </w:r>
      <w:r w:rsidR="00E479C3" w:rsidRPr="00085CE5">
        <w:rPr>
          <w:lang w:val="en-GB"/>
        </w:rPr>
        <w:t xml:space="preserve"> database with the following entities:</w:t>
      </w:r>
    </w:p>
    <w:p w14:paraId="3909B078" w14:textId="77777777" w:rsidR="00E479C3" w:rsidRPr="00085CE5" w:rsidRDefault="00E479C3" w:rsidP="00A66FE7">
      <w:pPr>
        <w:pStyle w:val="Liststycke"/>
        <w:numPr>
          <w:ilvl w:val="0"/>
          <w:numId w:val="4"/>
        </w:numPr>
        <w:rPr>
          <w:noProof/>
          <w:lang w:val="en-GB"/>
        </w:rPr>
      </w:pPr>
      <w:r w:rsidRPr="00085CE5">
        <w:rPr>
          <w:b/>
          <w:noProof/>
          <w:lang w:val="en-GB"/>
        </w:rPr>
        <w:t>Directors</w:t>
      </w:r>
      <w:r w:rsidR="00E66EE2" w:rsidRPr="00085CE5">
        <w:rPr>
          <w:noProof/>
          <w:lang w:val="en-GB"/>
        </w:rPr>
        <w:t xml:space="preserve"> (Id, DirectorName, Notes)</w:t>
      </w:r>
    </w:p>
    <w:p w14:paraId="43C3D086" w14:textId="77777777" w:rsidR="00E479C3" w:rsidRPr="00085CE5" w:rsidRDefault="00E479C3" w:rsidP="00A66FE7">
      <w:pPr>
        <w:pStyle w:val="Liststycke"/>
        <w:numPr>
          <w:ilvl w:val="0"/>
          <w:numId w:val="4"/>
        </w:numPr>
        <w:rPr>
          <w:noProof/>
          <w:lang w:val="en-GB"/>
        </w:rPr>
      </w:pPr>
      <w:r w:rsidRPr="00085CE5">
        <w:rPr>
          <w:b/>
          <w:noProof/>
          <w:lang w:val="en-GB"/>
        </w:rPr>
        <w:t>Genres</w:t>
      </w:r>
      <w:r w:rsidR="00E66EE2" w:rsidRPr="00085CE5">
        <w:rPr>
          <w:noProof/>
          <w:lang w:val="en-GB"/>
        </w:rPr>
        <w:t xml:space="preserve"> (Id, GenreName, Notes)</w:t>
      </w:r>
    </w:p>
    <w:p w14:paraId="4A2371DB" w14:textId="77777777" w:rsidR="00E479C3" w:rsidRPr="00085CE5" w:rsidRDefault="00E479C3" w:rsidP="00A66FE7">
      <w:pPr>
        <w:pStyle w:val="Liststycke"/>
        <w:numPr>
          <w:ilvl w:val="0"/>
          <w:numId w:val="4"/>
        </w:numPr>
        <w:rPr>
          <w:noProof/>
          <w:lang w:val="en-GB"/>
        </w:rPr>
      </w:pPr>
      <w:r w:rsidRPr="00085CE5">
        <w:rPr>
          <w:b/>
          <w:noProof/>
          <w:lang w:val="en-GB"/>
        </w:rPr>
        <w:t>Categories</w:t>
      </w:r>
      <w:r w:rsidR="00E66EE2" w:rsidRPr="00085CE5">
        <w:rPr>
          <w:noProof/>
          <w:lang w:val="en-GB"/>
        </w:rPr>
        <w:t xml:space="preserve"> (Id, CategoryName, Notes)</w:t>
      </w:r>
    </w:p>
    <w:p w14:paraId="4CD3BBD8" w14:textId="77777777" w:rsidR="00E479C3" w:rsidRPr="00085CE5" w:rsidRDefault="00E66EE2" w:rsidP="00A66FE7">
      <w:pPr>
        <w:pStyle w:val="Liststycke"/>
        <w:numPr>
          <w:ilvl w:val="0"/>
          <w:numId w:val="4"/>
        </w:numPr>
        <w:rPr>
          <w:noProof/>
          <w:lang w:val="en-GB"/>
        </w:rPr>
      </w:pPr>
      <w:r w:rsidRPr="00085CE5">
        <w:rPr>
          <w:b/>
          <w:noProof/>
          <w:lang w:val="en-GB"/>
        </w:rPr>
        <w:t>Movies</w:t>
      </w:r>
      <w:r w:rsidRPr="00085CE5">
        <w:rPr>
          <w:noProof/>
          <w:lang w:val="en-GB"/>
        </w:rPr>
        <w:t xml:space="preserve"> (Id, Title, DirectorId, CopyrightYear, Length, GenreId, CategoryId, Rating, Notes)</w:t>
      </w:r>
    </w:p>
    <w:p w14:paraId="71DA2CC6" w14:textId="6334AB88" w:rsidR="00856B33" w:rsidRPr="00C90D94" w:rsidRDefault="00E66EE2" w:rsidP="00C90D94">
      <w:pPr>
        <w:spacing w:after="0"/>
        <w:rPr>
          <w:b/>
          <w:lang w:val="bg-BG"/>
        </w:rPr>
      </w:pPr>
      <w:r w:rsidRPr="00085CE5">
        <w:rPr>
          <w:lang w:val="en-GB"/>
        </w:rPr>
        <w:t xml:space="preserve">Set most </w:t>
      </w:r>
      <w:r w:rsidRPr="00085CE5">
        <w:rPr>
          <w:b/>
          <w:lang w:val="en-GB"/>
        </w:rPr>
        <w:t>appropriate data types</w:t>
      </w:r>
      <w:r w:rsidRPr="00085CE5">
        <w:rPr>
          <w:lang w:val="en-GB"/>
        </w:rPr>
        <w:t xml:space="preserve"> for each column. </w:t>
      </w:r>
      <w:r w:rsidRPr="00085CE5">
        <w:rPr>
          <w:b/>
          <w:lang w:val="en-GB"/>
        </w:rPr>
        <w:t>Set primary key</w:t>
      </w:r>
      <w:r w:rsidRPr="00085CE5">
        <w:rPr>
          <w:lang w:val="en-GB"/>
        </w:rPr>
        <w:t xml:space="preserve"> to each table. Populate </w:t>
      </w:r>
      <w:r w:rsidR="00CD5A51" w:rsidRPr="00085CE5">
        <w:rPr>
          <w:lang w:val="en-GB"/>
        </w:rPr>
        <w:t>each</w:t>
      </w:r>
      <w:r w:rsidR="00856B33" w:rsidRPr="00085CE5">
        <w:rPr>
          <w:lang w:val="en-GB"/>
        </w:rPr>
        <w:t xml:space="preserve"> table with </w:t>
      </w:r>
      <w:r w:rsidR="00036584">
        <w:rPr>
          <w:lang w:val="en-GB"/>
        </w:rPr>
        <w:t xml:space="preserve">exactly </w:t>
      </w:r>
      <w:r w:rsidRPr="00085CE5">
        <w:rPr>
          <w:b/>
          <w:lang w:val="en-GB"/>
        </w:rPr>
        <w:t>5 records</w:t>
      </w:r>
      <w:r w:rsidRPr="00085CE5">
        <w:rPr>
          <w:lang w:val="en-GB"/>
        </w:rPr>
        <w:t>.</w:t>
      </w:r>
      <w:r w:rsidR="007E1B50" w:rsidRPr="00085CE5">
        <w:rPr>
          <w:lang w:val="en-GB"/>
        </w:rPr>
        <w:t xml:space="preserve"> Make sure the columns that are present in 2 tables would be of the </w:t>
      </w:r>
      <w:r w:rsidR="007E1B50" w:rsidRPr="00085CE5">
        <w:rPr>
          <w:b/>
          <w:lang w:val="en-GB"/>
        </w:rPr>
        <w:t>same data type</w:t>
      </w:r>
      <w:r w:rsidR="007E1B50" w:rsidRPr="00085CE5">
        <w:rPr>
          <w:lang w:val="en-GB"/>
        </w:rPr>
        <w:t>.</w:t>
      </w:r>
      <w:r w:rsidR="009A0DDE" w:rsidRPr="00085CE5">
        <w:rPr>
          <w:lang w:val="en-GB"/>
        </w:rPr>
        <w:t xml:space="preserve"> Consider which fields are always </w:t>
      </w:r>
      <w:r w:rsidR="0089679C" w:rsidRPr="00085CE5">
        <w:rPr>
          <w:lang w:val="en-GB"/>
        </w:rPr>
        <w:t>required and which are optional.</w:t>
      </w:r>
      <w:r w:rsidR="00856B33" w:rsidRPr="00085CE5">
        <w:rPr>
          <w:lang w:val="en-GB"/>
        </w:rPr>
        <w:t xml:space="preserve"> </w:t>
      </w:r>
    </w:p>
    <w:p w14:paraId="59F4A9EE" w14:textId="77777777" w:rsidR="00600841" w:rsidRPr="00085CE5" w:rsidRDefault="00E66EE2" w:rsidP="00C15E79">
      <w:pPr>
        <w:pStyle w:val="Rubrik2"/>
        <w:numPr>
          <w:ilvl w:val="0"/>
          <w:numId w:val="9"/>
        </w:numPr>
        <w:rPr>
          <w:lang w:val="en-GB"/>
        </w:rPr>
      </w:pPr>
      <w:r w:rsidRPr="00085CE5">
        <w:rPr>
          <w:lang w:val="en-GB"/>
        </w:rPr>
        <w:t>Car Rental</w:t>
      </w:r>
      <w:r w:rsidR="00600841" w:rsidRPr="00085CE5">
        <w:rPr>
          <w:lang w:val="en-GB"/>
        </w:rPr>
        <w:t xml:space="preserve"> Database</w:t>
      </w:r>
    </w:p>
    <w:p w14:paraId="1A27EEFF" w14:textId="77777777" w:rsidR="00E66EE2" w:rsidRDefault="00591661" w:rsidP="00E66EE2">
      <w:pPr>
        <w:rPr>
          <w:lang w:val="en-GB"/>
        </w:rPr>
      </w:pPr>
      <w:r w:rsidRPr="00085CE5">
        <w:rPr>
          <w:lang w:val="en-GB"/>
        </w:rPr>
        <w:t xml:space="preserve">Using </w:t>
      </w:r>
      <w:r w:rsidRPr="00085CE5">
        <w:rPr>
          <w:b/>
          <w:lang w:val="en-GB"/>
        </w:rPr>
        <w:t>SQL queries</w:t>
      </w:r>
      <w:r w:rsidRPr="00085CE5">
        <w:rPr>
          <w:lang w:val="en-GB"/>
        </w:rPr>
        <w:t xml:space="preserve"> c</w:t>
      </w:r>
      <w:r w:rsidR="00E66EE2" w:rsidRPr="00085CE5">
        <w:rPr>
          <w:lang w:val="en-GB"/>
        </w:rPr>
        <w:t xml:space="preserve">reate </w:t>
      </w:r>
      <w:r w:rsidR="00E66EE2" w:rsidRPr="00085CE5">
        <w:rPr>
          <w:b/>
          <w:noProof/>
          <w:lang w:val="en-GB"/>
        </w:rPr>
        <w:t>CarRental</w:t>
      </w:r>
      <w:r w:rsidR="00E66EE2" w:rsidRPr="00085CE5">
        <w:rPr>
          <w:lang w:val="en-GB"/>
        </w:rPr>
        <w:t xml:space="preserve"> database with the following entities:</w:t>
      </w:r>
    </w:p>
    <w:p w14:paraId="090876D2" w14:textId="77777777" w:rsidR="00C5167B" w:rsidRPr="00C5167B" w:rsidRDefault="00C5167B" w:rsidP="00E66EE2">
      <w:pPr>
        <w:pStyle w:val="Liststycke"/>
        <w:numPr>
          <w:ilvl w:val="0"/>
          <w:numId w:val="4"/>
        </w:numPr>
        <w:rPr>
          <w:noProof/>
          <w:lang w:val="en-GB"/>
        </w:rPr>
      </w:pPr>
      <w:r w:rsidRPr="00085CE5">
        <w:rPr>
          <w:b/>
          <w:noProof/>
          <w:lang w:val="en-GB"/>
        </w:rPr>
        <w:lastRenderedPageBreak/>
        <w:t>Categories</w:t>
      </w:r>
      <w:r w:rsidRPr="00085CE5">
        <w:rPr>
          <w:noProof/>
          <w:lang w:val="en-GB"/>
        </w:rPr>
        <w:t xml:space="preserve"> (Id, Category</w:t>
      </w:r>
      <w:r w:rsidR="00E7359B">
        <w:rPr>
          <w:noProof/>
          <w:lang w:val="en-GB"/>
        </w:rPr>
        <w:t>Name</w:t>
      </w:r>
      <w:r w:rsidRPr="00085CE5">
        <w:rPr>
          <w:noProof/>
          <w:lang w:val="en-GB"/>
        </w:rPr>
        <w:t>, Daily</w:t>
      </w:r>
      <w:r>
        <w:rPr>
          <w:noProof/>
          <w:lang w:val="en-GB"/>
        </w:rPr>
        <w:t>Rate</w:t>
      </w:r>
      <w:r w:rsidRPr="00085CE5">
        <w:rPr>
          <w:noProof/>
          <w:lang w:val="en-GB"/>
        </w:rPr>
        <w:t>, Weekly</w:t>
      </w:r>
      <w:r>
        <w:rPr>
          <w:noProof/>
          <w:lang w:val="en-GB"/>
        </w:rPr>
        <w:t>Rate</w:t>
      </w:r>
      <w:r w:rsidRPr="00085CE5">
        <w:rPr>
          <w:noProof/>
          <w:lang w:val="en-GB"/>
        </w:rPr>
        <w:t>, Monthly</w:t>
      </w:r>
      <w:r>
        <w:rPr>
          <w:noProof/>
          <w:lang w:val="en-GB"/>
        </w:rPr>
        <w:t>Rate</w:t>
      </w:r>
      <w:r w:rsidRPr="00085CE5">
        <w:rPr>
          <w:noProof/>
          <w:lang w:val="en-GB"/>
        </w:rPr>
        <w:t>, Weekend</w:t>
      </w:r>
      <w:r>
        <w:rPr>
          <w:noProof/>
          <w:lang w:val="en-GB"/>
        </w:rPr>
        <w:t>Rate</w:t>
      </w:r>
      <w:r w:rsidRPr="00085CE5">
        <w:rPr>
          <w:noProof/>
          <w:lang w:val="en-GB"/>
        </w:rPr>
        <w:t>)</w:t>
      </w:r>
    </w:p>
    <w:p w14:paraId="24C30306" w14:textId="77777777" w:rsidR="00E66EE2" w:rsidRPr="00085CE5" w:rsidRDefault="00E66EE2" w:rsidP="00A66FE7">
      <w:pPr>
        <w:pStyle w:val="Liststycke"/>
        <w:numPr>
          <w:ilvl w:val="0"/>
          <w:numId w:val="4"/>
        </w:numPr>
        <w:rPr>
          <w:noProof/>
          <w:lang w:val="en-GB"/>
        </w:rPr>
      </w:pPr>
      <w:r w:rsidRPr="00085CE5">
        <w:rPr>
          <w:b/>
          <w:noProof/>
          <w:lang w:val="en-GB"/>
        </w:rPr>
        <w:t>Cars</w:t>
      </w:r>
      <w:r w:rsidR="00CD5A51" w:rsidRPr="00085CE5">
        <w:rPr>
          <w:noProof/>
          <w:lang w:val="en-GB"/>
        </w:rPr>
        <w:t xml:space="preserve"> (Id, Plate</w:t>
      </w:r>
      <w:r w:rsidR="00E7359B">
        <w:rPr>
          <w:noProof/>
          <w:lang w:val="en-GB"/>
        </w:rPr>
        <w:t>Number, Manufacturer</w:t>
      </w:r>
      <w:r w:rsidRPr="00085CE5">
        <w:rPr>
          <w:noProof/>
          <w:lang w:val="en-GB"/>
        </w:rPr>
        <w:t>, Model, CarYear, CategoryId, Doors, Picture, Condition, Available)</w:t>
      </w:r>
    </w:p>
    <w:p w14:paraId="6857C183" w14:textId="77777777" w:rsidR="00E66EE2" w:rsidRPr="00085CE5" w:rsidRDefault="00E66EE2" w:rsidP="00A66FE7">
      <w:pPr>
        <w:pStyle w:val="Liststycke"/>
        <w:numPr>
          <w:ilvl w:val="0"/>
          <w:numId w:val="4"/>
        </w:numPr>
        <w:rPr>
          <w:noProof/>
          <w:lang w:val="en-GB"/>
        </w:rPr>
      </w:pPr>
      <w:r w:rsidRPr="00085CE5">
        <w:rPr>
          <w:b/>
          <w:noProof/>
          <w:lang w:val="en-GB"/>
        </w:rPr>
        <w:t>Employees</w:t>
      </w:r>
      <w:r w:rsidRPr="00085CE5">
        <w:rPr>
          <w:noProof/>
          <w:lang w:val="en-GB"/>
        </w:rPr>
        <w:t xml:space="preserve"> (Id, FirstName, LastName, Title, Notes)</w:t>
      </w:r>
    </w:p>
    <w:p w14:paraId="09A7B19C" w14:textId="77777777" w:rsidR="00E66EE2" w:rsidRDefault="00E66EE2" w:rsidP="00A66FE7">
      <w:pPr>
        <w:pStyle w:val="Liststycke"/>
        <w:numPr>
          <w:ilvl w:val="0"/>
          <w:numId w:val="4"/>
        </w:numPr>
        <w:rPr>
          <w:noProof/>
          <w:lang w:val="en-GB"/>
        </w:rPr>
      </w:pPr>
      <w:r w:rsidRPr="00085CE5">
        <w:rPr>
          <w:b/>
          <w:noProof/>
          <w:lang w:val="en-GB"/>
        </w:rPr>
        <w:t>Customers</w:t>
      </w:r>
      <w:r w:rsidRPr="00085CE5">
        <w:rPr>
          <w:noProof/>
          <w:lang w:val="en-GB"/>
        </w:rPr>
        <w:t xml:space="preserve"> (Id, DriverLicenceNumber, FullName, Address, City, </w:t>
      </w:r>
      <w:r w:rsidR="00046C5A" w:rsidRPr="00085CE5">
        <w:rPr>
          <w:noProof/>
          <w:lang w:val="en-GB"/>
        </w:rPr>
        <w:t>ZIPCode, Notes)</w:t>
      </w:r>
    </w:p>
    <w:p w14:paraId="01555A2F" w14:textId="77777777" w:rsidR="00C5167B" w:rsidRPr="00C5167B" w:rsidRDefault="00C5167B" w:rsidP="00C5167B">
      <w:pPr>
        <w:pStyle w:val="Liststycke"/>
        <w:numPr>
          <w:ilvl w:val="0"/>
          <w:numId w:val="4"/>
        </w:numPr>
        <w:rPr>
          <w:noProof/>
          <w:lang w:val="en-GB"/>
        </w:rPr>
      </w:pPr>
      <w:r w:rsidRPr="00085CE5">
        <w:rPr>
          <w:b/>
          <w:noProof/>
          <w:lang w:val="en-GB"/>
        </w:rPr>
        <w:t>RentalOrders</w:t>
      </w:r>
      <w:r w:rsidRPr="00085CE5">
        <w:rPr>
          <w:noProof/>
          <w:lang w:val="en-GB"/>
        </w:rPr>
        <w:t xml:space="preserve"> (Id,</w:t>
      </w:r>
      <w:r w:rsidR="00E7359B">
        <w:rPr>
          <w:noProof/>
          <w:lang w:val="en-GB"/>
        </w:rPr>
        <w:t xml:space="preserve"> EmployeeId, CustomerId, CarId</w:t>
      </w:r>
      <w:r w:rsidRPr="00085CE5">
        <w:rPr>
          <w:noProof/>
          <w:lang w:val="en-GB"/>
        </w:rPr>
        <w:t>, TankLevel, KilometrageStart, KilometrageEnd, TotalKilometrage, StartDate, EndDate, TotalDays, RateApplied, TaxRate, OrderStatus, Notes)</w:t>
      </w:r>
    </w:p>
    <w:p w14:paraId="42716C81" w14:textId="5B04EED3" w:rsidR="00856B33" w:rsidRPr="00C90D94" w:rsidRDefault="00E66EE2" w:rsidP="00C90D94">
      <w:pPr>
        <w:spacing w:after="0"/>
        <w:rPr>
          <w:b/>
          <w:lang w:val="bg-BG"/>
        </w:rPr>
      </w:pPr>
      <w:r w:rsidRPr="00085CE5">
        <w:rPr>
          <w:lang w:val="en-GB"/>
        </w:rPr>
        <w:t xml:space="preserve">Set most </w:t>
      </w:r>
      <w:r w:rsidRPr="00085CE5">
        <w:rPr>
          <w:b/>
          <w:lang w:val="en-GB"/>
        </w:rPr>
        <w:t>appropriate data types</w:t>
      </w:r>
      <w:r w:rsidRPr="00085CE5">
        <w:rPr>
          <w:lang w:val="en-GB"/>
        </w:rPr>
        <w:t xml:space="preserve"> for each column. </w:t>
      </w:r>
      <w:r w:rsidRPr="00085CE5">
        <w:rPr>
          <w:b/>
          <w:lang w:val="en-GB"/>
        </w:rPr>
        <w:t>Set primary key</w:t>
      </w:r>
      <w:r w:rsidRPr="00085CE5">
        <w:rPr>
          <w:lang w:val="en-GB"/>
        </w:rPr>
        <w:t xml:space="preserve"> to each table. Populate </w:t>
      </w:r>
      <w:r w:rsidR="00CD5A51" w:rsidRPr="00085CE5">
        <w:rPr>
          <w:lang w:val="en-GB"/>
        </w:rPr>
        <w:t>each</w:t>
      </w:r>
      <w:r w:rsidR="00DD0318">
        <w:rPr>
          <w:lang w:val="en-GB"/>
        </w:rPr>
        <w:t xml:space="preserve"> table with</w:t>
      </w:r>
      <w:r w:rsidR="00831B91" w:rsidRPr="00085CE5">
        <w:rPr>
          <w:lang w:val="en-GB"/>
        </w:rPr>
        <w:t xml:space="preserve"> </w:t>
      </w:r>
      <w:r w:rsidR="00036584">
        <w:rPr>
          <w:lang w:val="en-GB"/>
        </w:rPr>
        <w:t xml:space="preserve">only </w:t>
      </w:r>
      <w:r w:rsidR="00831B91" w:rsidRPr="00DD0318">
        <w:rPr>
          <w:b/>
          <w:lang w:val="en-GB"/>
        </w:rPr>
        <w:t>3</w:t>
      </w:r>
      <w:r w:rsidRPr="00DD0318">
        <w:rPr>
          <w:b/>
          <w:lang w:val="en-GB"/>
        </w:rPr>
        <w:t xml:space="preserve"> records</w:t>
      </w:r>
      <w:r w:rsidRPr="00085CE5">
        <w:rPr>
          <w:lang w:val="en-GB"/>
        </w:rPr>
        <w:t>.</w:t>
      </w:r>
      <w:r w:rsidR="007E1B50" w:rsidRPr="00085CE5">
        <w:rPr>
          <w:lang w:val="en-GB"/>
        </w:rPr>
        <w:t xml:space="preserve"> Make sure the columns that are present in 2 tables would be of the </w:t>
      </w:r>
      <w:r w:rsidR="007E1B50" w:rsidRPr="00085CE5">
        <w:rPr>
          <w:b/>
          <w:lang w:val="en-GB"/>
        </w:rPr>
        <w:t>same data type</w:t>
      </w:r>
      <w:r w:rsidR="007E1B50" w:rsidRPr="00085CE5">
        <w:rPr>
          <w:lang w:val="en-GB"/>
        </w:rPr>
        <w:t>.</w:t>
      </w:r>
      <w:r w:rsidR="009A0EF7" w:rsidRPr="00085CE5">
        <w:rPr>
          <w:lang w:val="en-GB"/>
        </w:rPr>
        <w:t xml:space="preserve"> Consider which fields are always </w:t>
      </w:r>
      <w:r w:rsidR="0089679C" w:rsidRPr="00085CE5">
        <w:rPr>
          <w:lang w:val="en-GB"/>
        </w:rPr>
        <w:t>required and which are optional.</w:t>
      </w:r>
      <w:r w:rsidR="00856B33" w:rsidRPr="00085CE5">
        <w:rPr>
          <w:lang w:val="en-GB"/>
        </w:rPr>
        <w:t xml:space="preserve"> </w:t>
      </w:r>
    </w:p>
    <w:p w14:paraId="145C69E2" w14:textId="757A8330" w:rsidR="00600841" w:rsidRPr="00085CE5" w:rsidRDefault="00E66EE2" w:rsidP="00C15E79">
      <w:pPr>
        <w:pStyle w:val="Rubrik2"/>
        <w:numPr>
          <w:ilvl w:val="0"/>
          <w:numId w:val="9"/>
        </w:numPr>
        <w:rPr>
          <w:lang w:val="en-GB"/>
        </w:rPr>
      </w:pPr>
      <w:r w:rsidRPr="00085CE5">
        <w:rPr>
          <w:lang w:val="en-GB"/>
        </w:rPr>
        <w:t>Hotel</w:t>
      </w:r>
      <w:r w:rsidR="00600841" w:rsidRPr="00085CE5">
        <w:rPr>
          <w:lang w:val="en-GB"/>
        </w:rPr>
        <w:t xml:space="preserve"> Database</w:t>
      </w:r>
      <w:r w:rsidR="002928AC">
        <w:rPr>
          <w:lang w:val="en-GB"/>
        </w:rPr>
        <w:t xml:space="preserve"> (Grade = Great!)</w:t>
      </w:r>
    </w:p>
    <w:p w14:paraId="3856B9F3" w14:textId="77777777" w:rsidR="00046C5A" w:rsidRDefault="00591661" w:rsidP="00046C5A">
      <w:pPr>
        <w:rPr>
          <w:lang w:val="en-GB"/>
        </w:rPr>
      </w:pPr>
      <w:r w:rsidRPr="00085CE5">
        <w:rPr>
          <w:lang w:val="en-GB"/>
        </w:rPr>
        <w:t xml:space="preserve">Using </w:t>
      </w:r>
      <w:r w:rsidRPr="00085CE5">
        <w:rPr>
          <w:b/>
          <w:lang w:val="en-GB"/>
        </w:rPr>
        <w:t>SQL queries</w:t>
      </w:r>
      <w:r w:rsidRPr="00085CE5">
        <w:rPr>
          <w:lang w:val="en-GB"/>
        </w:rPr>
        <w:t xml:space="preserve"> c</w:t>
      </w:r>
      <w:r w:rsidR="00046C5A" w:rsidRPr="00085CE5">
        <w:rPr>
          <w:lang w:val="en-GB"/>
        </w:rPr>
        <w:t xml:space="preserve">reate </w:t>
      </w:r>
      <w:r w:rsidR="00046C5A" w:rsidRPr="00085CE5">
        <w:rPr>
          <w:b/>
          <w:lang w:val="en-GB"/>
        </w:rPr>
        <w:t>Hotel</w:t>
      </w:r>
      <w:r w:rsidR="00046C5A" w:rsidRPr="00085CE5">
        <w:rPr>
          <w:lang w:val="en-GB"/>
        </w:rPr>
        <w:t xml:space="preserve"> database with the following entities:</w:t>
      </w:r>
    </w:p>
    <w:p w14:paraId="7228779D" w14:textId="77777777" w:rsidR="004B2DEA" w:rsidRDefault="004B2DEA" w:rsidP="00046C5A">
      <w:pPr>
        <w:pStyle w:val="Liststycke"/>
        <w:numPr>
          <w:ilvl w:val="0"/>
          <w:numId w:val="4"/>
        </w:numPr>
        <w:rPr>
          <w:noProof/>
          <w:lang w:val="en-GB"/>
        </w:rPr>
      </w:pPr>
      <w:r w:rsidRPr="00085CE5">
        <w:rPr>
          <w:b/>
          <w:noProof/>
          <w:lang w:val="en-GB"/>
        </w:rPr>
        <w:t>Employees</w:t>
      </w:r>
      <w:r w:rsidRPr="00085CE5">
        <w:rPr>
          <w:noProof/>
          <w:lang w:val="en-GB"/>
        </w:rPr>
        <w:t xml:space="preserve"> (Id, FirstName, LastName, Title, Notes)</w:t>
      </w:r>
    </w:p>
    <w:p w14:paraId="1581C829" w14:textId="77777777" w:rsidR="004B2DEA" w:rsidRDefault="004B2DEA" w:rsidP="004B2DEA">
      <w:pPr>
        <w:pStyle w:val="Liststycke"/>
        <w:numPr>
          <w:ilvl w:val="0"/>
          <w:numId w:val="4"/>
        </w:numPr>
        <w:rPr>
          <w:noProof/>
          <w:lang w:val="en-GB"/>
        </w:rPr>
      </w:pPr>
      <w:r w:rsidRPr="00085CE5">
        <w:rPr>
          <w:b/>
          <w:noProof/>
          <w:lang w:val="en-GB"/>
        </w:rPr>
        <w:t xml:space="preserve">Customers </w:t>
      </w:r>
      <w:r w:rsidRPr="00085CE5">
        <w:rPr>
          <w:noProof/>
          <w:lang w:val="en-GB"/>
        </w:rPr>
        <w:t>(AccountNumber, FirstName, LastName, PhoneNumber, EmergencyName, EmergencyNumber, Notes)</w:t>
      </w:r>
    </w:p>
    <w:p w14:paraId="2EE885C4" w14:textId="77777777" w:rsidR="004B2DEA" w:rsidRPr="00085CE5" w:rsidRDefault="004B2DEA" w:rsidP="004B2DEA">
      <w:pPr>
        <w:pStyle w:val="Liststycke"/>
        <w:numPr>
          <w:ilvl w:val="0"/>
          <w:numId w:val="4"/>
        </w:numPr>
        <w:rPr>
          <w:noProof/>
          <w:lang w:val="en-GB"/>
        </w:rPr>
      </w:pPr>
      <w:r w:rsidRPr="00085CE5">
        <w:rPr>
          <w:b/>
          <w:noProof/>
          <w:lang w:val="en-GB"/>
        </w:rPr>
        <w:t>RoomStatus</w:t>
      </w:r>
      <w:r w:rsidRPr="00085CE5">
        <w:rPr>
          <w:noProof/>
          <w:lang w:val="en-GB"/>
        </w:rPr>
        <w:t xml:space="preserve"> (RoomStatus, Notes)</w:t>
      </w:r>
    </w:p>
    <w:p w14:paraId="296084E0" w14:textId="77777777" w:rsidR="004B2DEA" w:rsidRPr="00085CE5" w:rsidRDefault="004B2DEA" w:rsidP="004B2DEA">
      <w:pPr>
        <w:pStyle w:val="Liststycke"/>
        <w:numPr>
          <w:ilvl w:val="0"/>
          <w:numId w:val="4"/>
        </w:numPr>
        <w:rPr>
          <w:noProof/>
          <w:lang w:val="en-GB"/>
        </w:rPr>
      </w:pPr>
      <w:r w:rsidRPr="00085CE5">
        <w:rPr>
          <w:b/>
          <w:noProof/>
          <w:lang w:val="en-GB"/>
        </w:rPr>
        <w:t xml:space="preserve">RoomTypes </w:t>
      </w:r>
      <w:r w:rsidRPr="00085CE5">
        <w:rPr>
          <w:noProof/>
          <w:lang w:val="en-GB"/>
        </w:rPr>
        <w:t>(RoomType, Notes)</w:t>
      </w:r>
    </w:p>
    <w:p w14:paraId="76D64297" w14:textId="77777777" w:rsidR="004B2DEA" w:rsidRPr="00085CE5" w:rsidRDefault="004B2DEA" w:rsidP="004B2DEA">
      <w:pPr>
        <w:pStyle w:val="Liststycke"/>
        <w:numPr>
          <w:ilvl w:val="0"/>
          <w:numId w:val="4"/>
        </w:numPr>
        <w:rPr>
          <w:noProof/>
          <w:lang w:val="en-GB"/>
        </w:rPr>
      </w:pPr>
      <w:r w:rsidRPr="00085CE5">
        <w:rPr>
          <w:b/>
          <w:noProof/>
          <w:lang w:val="en-GB"/>
        </w:rPr>
        <w:t>BedTypes</w:t>
      </w:r>
      <w:r w:rsidRPr="00085CE5">
        <w:rPr>
          <w:noProof/>
          <w:lang w:val="en-GB"/>
        </w:rPr>
        <w:t xml:space="preserve"> (BedType, Notes)</w:t>
      </w:r>
    </w:p>
    <w:p w14:paraId="14C5840F" w14:textId="77777777" w:rsidR="004B2DEA" w:rsidRPr="004B2DEA" w:rsidRDefault="004B2DEA" w:rsidP="004B2DEA">
      <w:pPr>
        <w:pStyle w:val="Liststycke"/>
        <w:numPr>
          <w:ilvl w:val="0"/>
          <w:numId w:val="4"/>
        </w:numPr>
        <w:rPr>
          <w:noProof/>
          <w:lang w:val="en-GB"/>
        </w:rPr>
      </w:pPr>
      <w:r w:rsidRPr="00085CE5">
        <w:rPr>
          <w:b/>
          <w:noProof/>
          <w:lang w:val="en-GB"/>
        </w:rPr>
        <w:t xml:space="preserve">Rooms </w:t>
      </w:r>
      <w:r>
        <w:rPr>
          <w:noProof/>
          <w:lang w:val="en-GB"/>
        </w:rPr>
        <w:t>(RoomNumber</w:t>
      </w:r>
      <w:r w:rsidRPr="00085CE5">
        <w:rPr>
          <w:noProof/>
          <w:lang w:val="en-GB"/>
        </w:rPr>
        <w:t>, RoomType, BedType, Rate, RoomStatus, Notes)</w:t>
      </w:r>
    </w:p>
    <w:p w14:paraId="7867E7D2" w14:textId="77777777" w:rsidR="00046C5A" w:rsidRPr="00085CE5" w:rsidRDefault="00046C5A" w:rsidP="00A66FE7">
      <w:pPr>
        <w:pStyle w:val="Liststycke"/>
        <w:numPr>
          <w:ilvl w:val="0"/>
          <w:numId w:val="4"/>
        </w:numPr>
        <w:rPr>
          <w:noProof/>
          <w:lang w:val="en-GB"/>
        </w:rPr>
      </w:pPr>
      <w:r w:rsidRPr="00085CE5">
        <w:rPr>
          <w:b/>
          <w:noProof/>
          <w:lang w:val="en-GB"/>
        </w:rPr>
        <w:t xml:space="preserve">Payments </w:t>
      </w:r>
      <w:r w:rsidRPr="00085CE5">
        <w:rPr>
          <w:noProof/>
          <w:lang w:val="en-GB"/>
        </w:rPr>
        <w:t>(Id, EmployeeId, PaymentDate, AccountNumber, FirstDateOccupied, LastDateOccupied, TotalDays, AmountCharged, TaxRate, TaxAmount, PaymentTotal, Notes)</w:t>
      </w:r>
    </w:p>
    <w:p w14:paraId="45356238" w14:textId="77777777" w:rsidR="00046C5A" w:rsidRPr="00085CE5" w:rsidRDefault="00046C5A" w:rsidP="00A66FE7">
      <w:pPr>
        <w:pStyle w:val="Liststycke"/>
        <w:numPr>
          <w:ilvl w:val="0"/>
          <w:numId w:val="4"/>
        </w:numPr>
        <w:rPr>
          <w:noProof/>
          <w:lang w:val="en-GB"/>
        </w:rPr>
      </w:pPr>
      <w:r w:rsidRPr="00085CE5">
        <w:rPr>
          <w:b/>
          <w:noProof/>
          <w:lang w:val="en-GB"/>
        </w:rPr>
        <w:t>Occupancies</w:t>
      </w:r>
      <w:r w:rsidR="00CD5A51" w:rsidRPr="00085CE5">
        <w:rPr>
          <w:noProof/>
          <w:lang w:val="en-GB"/>
        </w:rPr>
        <w:t xml:space="preserve"> (Id, EmployeeId, DateOccupied, AccountNumber, RoomNumber, RateApplied, PhoneCharge, Notes)</w:t>
      </w:r>
    </w:p>
    <w:p w14:paraId="2C05CCCC" w14:textId="490D284E" w:rsidR="00856B33" w:rsidRPr="00C90D94" w:rsidRDefault="00046C5A" w:rsidP="00C90D94">
      <w:pPr>
        <w:spacing w:after="0"/>
        <w:rPr>
          <w:b/>
          <w:lang w:val="bg-BG"/>
        </w:rPr>
      </w:pPr>
      <w:r w:rsidRPr="00085CE5">
        <w:rPr>
          <w:lang w:val="en-GB"/>
        </w:rPr>
        <w:t xml:space="preserve">Set most </w:t>
      </w:r>
      <w:r w:rsidRPr="00085CE5">
        <w:rPr>
          <w:b/>
          <w:lang w:val="en-GB"/>
        </w:rPr>
        <w:t>appropriate data types</w:t>
      </w:r>
      <w:r w:rsidRPr="00085CE5">
        <w:rPr>
          <w:lang w:val="en-GB"/>
        </w:rPr>
        <w:t xml:space="preserve"> for each column. </w:t>
      </w:r>
      <w:r w:rsidRPr="00085CE5">
        <w:rPr>
          <w:b/>
          <w:lang w:val="en-GB"/>
        </w:rPr>
        <w:t>Set primary key</w:t>
      </w:r>
      <w:r w:rsidRPr="00085CE5">
        <w:rPr>
          <w:lang w:val="en-GB"/>
        </w:rPr>
        <w:t xml:space="preserve"> to each table. Populate </w:t>
      </w:r>
      <w:r w:rsidR="00CD5A51" w:rsidRPr="00085CE5">
        <w:rPr>
          <w:lang w:val="en-GB"/>
        </w:rPr>
        <w:t>each</w:t>
      </w:r>
      <w:r w:rsidRPr="00085CE5">
        <w:rPr>
          <w:lang w:val="en-GB"/>
        </w:rPr>
        <w:t xml:space="preserve"> table with</w:t>
      </w:r>
      <w:r w:rsidR="00036584">
        <w:rPr>
          <w:lang w:val="en-GB"/>
        </w:rPr>
        <w:t xml:space="preserve"> only</w:t>
      </w:r>
      <w:r w:rsidRPr="00085CE5">
        <w:rPr>
          <w:lang w:val="en-GB"/>
        </w:rPr>
        <w:t xml:space="preserve"> </w:t>
      </w:r>
      <w:r w:rsidR="00F77642" w:rsidRPr="004B2DEA">
        <w:rPr>
          <w:b/>
          <w:lang w:val="en-GB"/>
        </w:rPr>
        <w:t>3</w:t>
      </w:r>
      <w:r w:rsidRPr="004B2DEA">
        <w:rPr>
          <w:b/>
          <w:lang w:val="en-GB"/>
        </w:rPr>
        <w:t xml:space="preserve"> records</w:t>
      </w:r>
      <w:r w:rsidRPr="00085CE5">
        <w:rPr>
          <w:lang w:val="en-GB"/>
        </w:rPr>
        <w:t>.</w:t>
      </w:r>
      <w:r w:rsidR="007E1B50" w:rsidRPr="00085CE5">
        <w:rPr>
          <w:lang w:val="en-GB"/>
        </w:rPr>
        <w:t xml:space="preserve"> Make sure the columns that are present in 2 tables would be of the </w:t>
      </w:r>
      <w:r w:rsidR="007E1B50" w:rsidRPr="00085CE5">
        <w:rPr>
          <w:b/>
          <w:lang w:val="en-GB"/>
        </w:rPr>
        <w:t>same data type</w:t>
      </w:r>
      <w:r w:rsidR="007E1B50" w:rsidRPr="00085CE5">
        <w:rPr>
          <w:lang w:val="en-GB"/>
        </w:rPr>
        <w:t>.</w:t>
      </w:r>
      <w:r w:rsidR="009A0EF7" w:rsidRPr="00085CE5">
        <w:rPr>
          <w:lang w:val="en-GB"/>
        </w:rPr>
        <w:t xml:space="preserve"> Consider which fields are always required and which are optional.</w:t>
      </w:r>
      <w:r w:rsidR="00856B33" w:rsidRPr="00085CE5">
        <w:rPr>
          <w:lang w:val="bg-BG"/>
        </w:rPr>
        <w:t xml:space="preserve"> </w:t>
      </w:r>
    </w:p>
    <w:p w14:paraId="758E6867" w14:textId="5B64DDBC" w:rsidR="003A5C1C" w:rsidRPr="00085CE5" w:rsidRDefault="00BC4DDC" w:rsidP="00C15E79">
      <w:pPr>
        <w:pStyle w:val="Rubrik2"/>
        <w:numPr>
          <w:ilvl w:val="0"/>
          <w:numId w:val="9"/>
        </w:numPr>
        <w:rPr>
          <w:noProof/>
          <w:lang w:val="en-GB"/>
        </w:rPr>
      </w:pPr>
      <w:r w:rsidRPr="00085CE5">
        <w:rPr>
          <w:noProof/>
          <w:lang w:val="en-GB"/>
        </w:rPr>
        <w:t xml:space="preserve">Create </w:t>
      </w:r>
      <w:r w:rsidR="00424344">
        <w:rPr>
          <w:noProof/>
          <w:lang w:val="en-GB"/>
        </w:rPr>
        <w:t>Lexicon</w:t>
      </w:r>
      <w:r w:rsidRPr="00085CE5">
        <w:rPr>
          <w:noProof/>
          <w:lang w:val="en-GB"/>
        </w:rPr>
        <w:t xml:space="preserve"> D</w:t>
      </w:r>
      <w:r w:rsidR="003A5C1C" w:rsidRPr="00085CE5">
        <w:rPr>
          <w:noProof/>
          <w:lang w:val="en-GB"/>
        </w:rPr>
        <w:t>atabase</w:t>
      </w:r>
    </w:p>
    <w:p w14:paraId="73481D64" w14:textId="2A4F4D8A" w:rsidR="007E6ADF" w:rsidRPr="00085CE5" w:rsidRDefault="002A7B5E" w:rsidP="00904A2E">
      <w:pPr>
        <w:spacing w:after="0"/>
        <w:rPr>
          <w:noProof/>
          <w:lang w:val="en-GB"/>
        </w:rPr>
      </w:pPr>
      <w:r w:rsidRPr="00085CE5">
        <w:rPr>
          <w:noProof/>
          <w:lang w:val="en-GB"/>
        </w:rPr>
        <w:t xml:space="preserve">Now create bigger database called </w:t>
      </w:r>
      <w:r w:rsidR="00116473">
        <w:rPr>
          <w:b/>
          <w:noProof/>
          <w:lang w:val="en-GB"/>
        </w:rPr>
        <w:t>Lexicon</w:t>
      </w:r>
      <w:r w:rsidRPr="00085CE5">
        <w:rPr>
          <w:b/>
          <w:noProof/>
          <w:lang w:val="en-GB"/>
        </w:rPr>
        <w:t>.</w:t>
      </w:r>
      <w:r w:rsidRPr="00085CE5">
        <w:rPr>
          <w:noProof/>
          <w:lang w:val="en-GB"/>
        </w:rPr>
        <w:t xml:space="preserve"> You will use</w:t>
      </w:r>
      <w:r w:rsidR="00491DCA">
        <w:rPr>
          <w:noProof/>
          <w:lang w:val="en-GB"/>
        </w:rPr>
        <w:t xml:space="preserve"> same</w:t>
      </w:r>
      <w:r w:rsidRPr="00085CE5">
        <w:rPr>
          <w:noProof/>
          <w:lang w:val="en-GB"/>
        </w:rPr>
        <w:t xml:space="preserve"> database in the future tasks. It should h</w:t>
      </w:r>
      <w:r w:rsidR="004F6AFB" w:rsidRPr="00085CE5">
        <w:rPr>
          <w:noProof/>
          <w:lang w:val="en-GB"/>
        </w:rPr>
        <w:t>old information about</w:t>
      </w:r>
    </w:p>
    <w:p w14:paraId="309C8DC6" w14:textId="77777777" w:rsidR="007E6ADF" w:rsidRPr="00085CE5" w:rsidRDefault="007E6ADF" w:rsidP="00A66FE7">
      <w:pPr>
        <w:pStyle w:val="Liststycke"/>
        <w:numPr>
          <w:ilvl w:val="0"/>
          <w:numId w:val="2"/>
        </w:numPr>
        <w:rPr>
          <w:b/>
          <w:noProof/>
          <w:lang w:val="en-GB"/>
        </w:rPr>
      </w:pPr>
      <w:r w:rsidRPr="00085CE5">
        <w:rPr>
          <w:b/>
          <w:noProof/>
          <w:lang w:val="en-GB"/>
        </w:rPr>
        <w:t>Towns</w:t>
      </w:r>
      <w:r w:rsidR="00904A2E" w:rsidRPr="00085CE5">
        <w:rPr>
          <w:b/>
          <w:noProof/>
          <w:lang w:val="en-GB"/>
        </w:rPr>
        <w:t xml:space="preserve"> </w:t>
      </w:r>
      <w:r w:rsidRPr="00085CE5">
        <w:rPr>
          <w:noProof/>
          <w:lang w:val="en-GB"/>
        </w:rPr>
        <w:t>(Id, Name)</w:t>
      </w:r>
    </w:p>
    <w:p w14:paraId="00F7B5EE" w14:textId="77777777" w:rsidR="007E6ADF" w:rsidRPr="00085CE5" w:rsidRDefault="007E6ADF" w:rsidP="00A66FE7">
      <w:pPr>
        <w:pStyle w:val="Liststycke"/>
        <w:numPr>
          <w:ilvl w:val="0"/>
          <w:numId w:val="2"/>
        </w:numPr>
        <w:rPr>
          <w:noProof/>
          <w:lang w:val="en-GB"/>
        </w:rPr>
      </w:pPr>
      <w:r w:rsidRPr="00085CE5">
        <w:rPr>
          <w:b/>
          <w:noProof/>
          <w:lang w:val="en-GB"/>
        </w:rPr>
        <w:t>Addresses</w:t>
      </w:r>
      <w:r w:rsidR="00904A2E" w:rsidRPr="00085CE5">
        <w:rPr>
          <w:b/>
          <w:noProof/>
          <w:lang w:val="en-GB"/>
        </w:rPr>
        <w:t xml:space="preserve"> </w:t>
      </w:r>
      <w:r w:rsidRPr="00085CE5">
        <w:rPr>
          <w:noProof/>
          <w:lang w:val="en-GB"/>
        </w:rPr>
        <w:t>(Id, AddressText, TownId</w:t>
      </w:r>
      <w:r w:rsidR="00904A2E" w:rsidRPr="00085CE5">
        <w:rPr>
          <w:noProof/>
          <w:lang w:val="en-GB"/>
        </w:rPr>
        <w:t>)</w:t>
      </w:r>
    </w:p>
    <w:p w14:paraId="3A0B2C80" w14:textId="77777777" w:rsidR="007E6ADF" w:rsidRPr="00085CE5" w:rsidRDefault="007E6ADF" w:rsidP="00A66FE7">
      <w:pPr>
        <w:pStyle w:val="Liststycke"/>
        <w:numPr>
          <w:ilvl w:val="0"/>
          <w:numId w:val="2"/>
        </w:numPr>
        <w:rPr>
          <w:b/>
          <w:noProof/>
          <w:lang w:val="en-GB"/>
        </w:rPr>
      </w:pPr>
      <w:r w:rsidRPr="00085CE5">
        <w:rPr>
          <w:b/>
          <w:noProof/>
          <w:lang w:val="en-GB"/>
        </w:rPr>
        <w:t>Departments</w:t>
      </w:r>
      <w:r w:rsidR="00904A2E" w:rsidRPr="00085CE5">
        <w:rPr>
          <w:b/>
          <w:noProof/>
          <w:lang w:val="en-GB"/>
        </w:rPr>
        <w:t xml:space="preserve"> </w:t>
      </w:r>
      <w:r w:rsidRPr="00085CE5">
        <w:rPr>
          <w:noProof/>
          <w:lang w:val="en-GB"/>
        </w:rPr>
        <w:t>(Id, Name)</w:t>
      </w:r>
    </w:p>
    <w:p w14:paraId="59B6F774" w14:textId="77777777" w:rsidR="007E6ADF" w:rsidRPr="00085CE5" w:rsidRDefault="007E6ADF" w:rsidP="00A66FE7">
      <w:pPr>
        <w:pStyle w:val="Liststycke"/>
        <w:numPr>
          <w:ilvl w:val="0"/>
          <w:numId w:val="2"/>
        </w:numPr>
        <w:spacing w:after="120"/>
        <w:ind w:left="714" w:hanging="357"/>
        <w:rPr>
          <w:noProof/>
          <w:lang w:val="en-GB"/>
        </w:rPr>
      </w:pPr>
      <w:r w:rsidRPr="00085CE5">
        <w:rPr>
          <w:b/>
          <w:noProof/>
          <w:lang w:val="en-GB"/>
        </w:rPr>
        <w:t>Employees</w:t>
      </w:r>
      <w:r w:rsidR="00904A2E" w:rsidRPr="00085CE5">
        <w:rPr>
          <w:b/>
          <w:noProof/>
          <w:lang w:val="en-GB"/>
        </w:rPr>
        <w:t xml:space="preserve"> </w:t>
      </w:r>
      <w:r w:rsidRPr="00085CE5">
        <w:rPr>
          <w:noProof/>
          <w:lang w:val="en-GB"/>
        </w:rPr>
        <w:t>(Id, FirstName, MiddleName, LastName, JobTitle, DepartmentId, HireDate, Salary, AddressId)</w:t>
      </w:r>
    </w:p>
    <w:p w14:paraId="5B3FF0FC" w14:textId="77777777" w:rsidR="003A5C1C" w:rsidRPr="00085CE5" w:rsidRDefault="00C1789B" w:rsidP="003A5C1C">
      <w:pPr>
        <w:rPr>
          <w:lang w:val="en-GB"/>
        </w:rPr>
      </w:pPr>
      <w:r w:rsidRPr="00C1789B">
        <w:rPr>
          <w:b/>
          <w:lang w:val="en-GB"/>
        </w:rPr>
        <w:t>Id</w:t>
      </w:r>
      <w:r>
        <w:rPr>
          <w:lang w:val="en-GB"/>
        </w:rPr>
        <w:t xml:space="preserve"> columns are </w:t>
      </w:r>
      <w:r w:rsidRPr="00C1789B">
        <w:rPr>
          <w:b/>
          <w:lang w:val="en-GB"/>
        </w:rPr>
        <w:t>auto incremented</w:t>
      </w:r>
      <w:r>
        <w:rPr>
          <w:lang w:val="en-GB"/>
        </w:rPr>
        <w:t xml:space="preserve"> starting from 1 and increased by 1 (1, 2, 3, 4…). </w:t>
      </w:r>
      <w:r w:rsidR="00904A2E" w:rsidRPr="00085CE5">
        <w:rPr>
          <w:lang w:val="en-GB"/>
        </w:rPr>
        <w:t xml:space="preserve">Make sure you </w:t>
      </w:r>
      <w:r w:rsidR="00904A2E" w:rsidRPr="00085CE5">
        <w:rPr>
          <w:b/>
          <w:lang w:val="en-GB"/>
        </w:rPr>
        <w:t>use appropriate data types</w:t>
      </w:r>
      <w:r w:rsidR="00904A2E" w:rsidRPr="00085CE5">
        <w:rPr>
          <w:lang w:val="en-GB"/>
        </w:rPr>
        <w:t xml:space="preserve"> for each column. </w:t>
      </w:r>
      <w:r w:rsidR="007E6ADF" w:rsidRPr="00085CE5">
        <w:rPr>
          <w:lang w:val="en-GB"/>
        </w:rPr>
        <w:t xml:space="preserve">Add </w:t>
      </w:r>
      <w:r w:rsidR="007E6ADF" w:rsidRPr="00085CE5">
        <w:rPr>
          <w:b/>
          <w:lang w:val="en-GB"/>
        </w:rPr>
        <w:t xml:space="preserve">primary </w:t>
      </w:r>
      <w:r w:rsidR="007E6ADF" w:rsidRPr="00085CE5">
        <w:rPr>
          <w:lang w:val="en-GB"/>
        </w:rPr>
        <w:t>and</w:t>
      </w:r>
      <w:r w:rsidR="007E6ADF" w:rsidRPr="00085CE5">
        <w:rPr>
          <w:b/>
          <w:lang w:val="en-GB"/>
        </w:rPr>
        <w:t xml:space="preserve"> foreign keys</w:t>
      </w:r>
      <w:r w:rsidR="007E6ADF" w:rsidRPr="00085CE5">
        <w:rPr>
          <w:lang w:val="en-GB"/>
        </w:rPr>
        <w:t xml:space="preserve"> </w:t>
      </w:r>
      <w:r w:rsidR="007E6ADF" w:rsidRPr="00085CE5">
        <w:rPr>
          <w:b/>
          <w:lang w:val="en-GB"/>
        </w:rPr>
        <w:t>as constraints</w:t>
      </w:r>
      <w:r w:rsidR="007E6ADF" w:rsidRPr="00085CE5">
        <w:rPr>
          <w:lang w:val="en-GB"/>
        </w:rPr>
        <w:t xml:space="preserve"> for each table. Use </w:t>
      </w:r>
      <w:r w:rsidR="007E6ADF" w:rsidRPr="00085CE5">
        <w:rPr>
          <w:b/>
          <w:lang w:val="en-GB"/>
        </w:rPr>
        <w:t>only SQL queries</w:t>
      </w:r>
      <w:r w:rsidR="007E6ADF" w:rsidRPr="00085CE5">
        <w:rPr>
          <w:lang w:val="en-GB"/>
        </w:rPr>
        <w:t>.</w:t>
      </w:r>
      <w:r w:rsidR="009A0EF7" w:rsidRPr="00085CE5">
        <w:rPr>
          <w:lang w:val="en-GB"/>
        </w:rPr>
        <w:t xml:space="preserve"> Consider which fields are always </w:t>
      </w:r>
      <w:r w:rsidR="0089679C" w:rsidRPr="00085CE5">
        <w:rPr>
          <w:lang w:val="en-GB"/>
        </w:rPr>
        <w:t>required and which are optional.</w:t>
      </w:r>
    </w:p>
    <w:p w14:paraId="3F0CD734" w14:textId="77777777" w:rsidR="003A5C1C" w:rsidRPr="00085CE5" w:rsidRDefault="007C0F40" w:rsidP="00C15E79">
      <w:pPr>
        <w:pStyle w:val="Rubrik2"/>
        <w:numPr>
          <w:ilvl w:val="0"/>
          <w:numId w:val="9"/>
        </w:numPr>
        <w:rPr>
          <w:lang w:val="en-GB"/>
        </w:rPr>
      </w:pPr>
      <w:r w:rsidRPr="00085CE5">
        <w:rPr>
          <w:lang w:val="en-GB"/>
        </w:rPr>
        <w:t>Backup Database</w:t>
      </w:r>
    </w:p>
    <w:p w14:paraId="6AA8AFB1" w14:textId="6C868C65" w:rsidR="00FF027E" w:rsidRPr="00085CE5" w:rsidRDefault="007C0F40" w:rsidP="00AC7F67">
      <w:pPr>
        <w:rPr>
          <w:rFonts w:eastAsia="Times New Roman" w:cs="Times New Roman"/>
          <w:lang w:val="en-GB"/>
        </w:rPr>
      </w:pPr>
      <w:r w:rsidRPr="00085CE5">
        <w:rPr>
          <w:rFonts w:eastAsia="Times New Roman" w:cs="Times New Roman"/>
          <w:lang w:val="en-GB"/>
        </w:rPr>
        <w:t xml:space="preserve">Backup </w:t>
      </w:r>
      <w:r w:rsidRPr="00085CE5">
        <w:rPr>
          <w:rFonts w:eastAsia="Times New Roman" w:cs="Times New Roman"/>
          <w:noProof/>
          <w:lang w:val="en-GB"/>
        </w:rPr>
        <w:t xml:space="preserve">the database </w:t>
      </w:r>
      <w:r w:rsidR="00116473">
        <w:rPr>
          <w:rFonts w:eastAsia="Times New Roman" w:cs="Times New Roman"/>
          <w:b/>
          <w:noProof/>
          <w:lang w:val="en-GB"/>
        </w:rPr>
        <w:t>Lexicon</w:t>
      </w:r>
      <w:r w:rsidRPr="00085CE5">
        <w:rPr>
          <w:rFonts w:eastAsia="Times New Roman" w:cs="Times New Roman"/>
          <w:b/>
          <w:noProof/>
          <w:lang w:val="en-GB"/>
        </w:rPr>
        <w:t xml:space="preserve"> </w:t>
      </w:r>
      <w:r w:rsidRPr="00085CE5">
        <w:rPr>
          <w:rFonts w:eastAsia="Times New Roman" w:cs="Times New Roman"/>
          <w:noProof/>
          <w:lang w:val="en-GB"/>
        </w:rPr>
        <w:t>from the previous task</w:t>
      </w:r>
      <w:r w:rsidR="00BC4DDC" w:rsidRPr="00085CE5">
        <w:rPr>
          <w:rFonts w:eastAsia="Times New Roman" w:cs="Times New Roman"/>
          <w:noProof/>
          <w:lang w:val="en-GB"/>
        </w:rPr>
        <w:t>s</w:t>
      </w:r>
      <w:r w:rsidRPr="00085CE5">
        <w:rPr>
          <w:rFonts w:eastAsia="Times New Roman" w:cs="Times New Roman"/>
          <w:noProof/>
          <w:lang w:val="en-GB"/>
        </w:rPr>
        <w:t xml:space="preserve"> into a file named “</w:t>
      </w:r>
      <w:r w:rsidR="00116473">
        <w:rPr>
          <w:rFonts w:eastAsia="Times New Roman" w:cs="Times New Roman"/>
          <w:b/>
          <w:noProof/>
          <w:lang w:val="en-GB"/>
        </w:rPr>
        <w:t>lexicon</w:t>
      </w:r>
      <w:r w:rsidRPr="00085CE5">
        <w:rPr>
          <w:rFonts w:eastAsia="Times New Roman" w:cs="Times New Roman"/>
          <w:b/>
          <w:noProof/>
          <w:lang w:val="en-GB"/>
        </w:rPr>
        <w:t>-backup.bak</w:t>
      </w:r>
      <w:r w:rsidRPr="00085CE5">
        <w:rPr>
          <w:rFonts w:eastAsia="Times New Roman" w:cs="Times New Roman"/>
          <w:noProof/>
          <w:lang w:val="en-GB"/>
        </w:rPr>
        <w:t>”. Delete your database from SQL Server Management Studio. Then restore the da</w:t>
      </w:r>
      <w:r w:rsidR="001A12C4" w:rsidRPr="00085CE5">
        <w:rPr>
          <w:rFonts w:eastAsia="Times New Roman" w:cs="Times New Roman"/>
          <w:noProof/>
          <w:lang w:val="en-GB"/>
        </w:rPr>
        <w:t>tabase from the created backup.</w:t>
      </w:r>
    </w:p>
    <w:p w14:paraId="64691647" w14:textId="77777777" w:rsidR="00D017A2" w:rsidRPr="00085CE5" w:rsidRDefault="009010EE" w:rsidP="00C15E79">
      <w:pPr>
        <w:pStyle w:val="Rubrik2"/>
        <w:numPr>
          <w:ilvl w:val="0"/>
          <w:numId w:val="9"/>
        </w:numPr>
        <w:rPr>
          <w:lang w:val="en-GB"/>
        </w:rPr>
      </w:pPr>
      <w:r w:rsidRPr="00085CE5">
        <w:lastRenderedPageBreak/>
        <w:t>Basic I</w:t>
      </w:r>
      <w:r w:rsidR="00D017A2" w:rsidRPr="00085CE5">
        <w:t>nsert</w:t>
      </w:r>
      <w:bookmarkStart w:id="0" w:name="_GoBack"/>
      <w:bookmarkEnd w:id="0"/>
    </w:p>
    <w:p w14:paraId="2E88A119" w14:textId="77777777" w:rsidR="00D017A2" w:rsidRPr="00085CE5" w:rsidRDefault="00D017A2" w:rsidP="00A81902">
      <w:pPr>
        <w:spacing w:after="0"/>
        <w:rPr>
          <w:rFonts w:eastAsia="Times New Roman" w:cs="Times New Roman"/>
          <w:noProof/>
          <w:lang w:val="en-GB"/>
        </w:rPr>
      </w:pPr>
      <w:r w:rsidRPr="00085CE5">
        <w:rPr>
          <w:rFonts w:eastAsia="Times New Roman" w:cs="Times New Roman"/>
          <w:lang w:val="en-GB"/>
        </w:rPr>
        <w:t xml:space="preserve">Use </w:t>
      </w:r>
      <w:r w:rsidRPr="00085CE5">
        <w:rPr>
          <w:rFonts w:eastAsia="Times New Roman" w:cs="Times New Roman"/>
          <w:noProof/>
          <w:lang w:val="en-GB"/>
        </w:rPr>
        <w:t xml:space="preserve">the </w:t>
      </w:r>
      <w:r w:rsidRPr="00085CE5">
        <w:rPr>
          <w:rFonts w:eastAsia="Times New Roman" w:cs="Times New Roman"/>
          <w:b/>
          <w:noProof/>
          <w:lang w:val="en-GB"/>
        </w:rPr>
        <w:t>SoftUni</w:t>
      </w:r>
      <w:r w:rsidRPr="00085CE5">
        <w:rPr>
          <w:rFonts w:eastAsia="Times New Roman" w:cs="Times New Roman"/>
          <w:noProof/>
          <w:lang w:val="en-GB"/>
        </w:rPr>
        <w:t xml:space="preserve"> database and insert some data </w:t>
      </w:r>
      <w:r w:rsidR="00450746" w:rsidRPr="00085CE5">
        <w:rPr>
          <w:rFonts w:eastAsia="Times New Roman" w:cs="Times New Roman"/>
          <w:b/>
          <w:noProof/>
          <w:lang w:val="en-GB"/>
        </w:rPr>
        <w:t>using SQL queries</w:t>
      </w:r>
      <w:r w:rsidRPr="00085CE5">
        <w:rPr>
          <w:rFonts w:eastAsia="Times New Roman" w:cs="Times New Roman"/>
          <w:noProof/>
          <w:lang w:val="en-GB"/>
        </w:rPr>
        <w:t>.</w:t>
      </w:r>
    </w:p>
    <w:p w14:paraId="4A9906DC" w14:textId="77777777" w:rsidR="00D017A2" w:rsidRPr="00085CE5" w:rsidRDefault="00D017A2" w:rsidP="00A66FE7">
      <w:pPr>
        <w:pStyle w:val="Liststycke"/>
        <w:numPr>
          <w:ilvl w:val="0"/>
          <w:numId w:val="5"/>
        </w:numPr>
        <w:rPr>
          <w:rFonts w:eastAsia="Times New Roman" w:cs="Times New Roman"/>
          <w:noProof/>
          <w:lang w:val="en-GB"/>
        </w:rPr>
      </w:pPr>
      <w:r w:rsidRPr="00085CE5">
        <w:rPr>
          <w:rFonts w:eastAsia="Times New Roman" w:cs="Times New Roman"/>
          <w:b/>
          <w:noProof/>
          <w:lang w:val="en-GB"/>
        </w:rPr>
        <w:t>Towns:</w:t>
      </w:r>
      <w:r w:rsidRPr="00085CE5">
        <w:rPr>
          <w:rFonts w:eastAsia="Times New Roman" w:cs="Times New Roman"/>
          <w:noProof/>
          <w:lang w:val="en-GB"/>
        </w:rPr>
        <w:t xml:space="preserve"> Sofia, Plovdiv, Varna, Burgas</w:t>
      </w:r>
    </w:p>
    <w:p w14:paraId="6BA90A66" w14:textId="77777777" w:rsidR="00D017A2" w:rsidRPr="00085CE5" w:rsidRDefault="00D017A2" w:rsidP="00A66FE7">
      <w:pPr>
        <w:pStyle w:val="Liststycke"/>
        <w:numPr>
          <w:ilvl w:val="0"/>
          <w:numId w:val="5"/>
        </w:numPr>
        <w:rPr>
          <w:rFonts w:eastAsia="Times New Roman" w:cs="Times New Roman"/>
          <w:lang w:val="en-GB"/>
        </w:rPr>
      </w:pPr>
      <w:r w:rsidRPr="00085CE5">
        <w:rPr>
          <w:rFonts w:eastAsia="Times New Roman" w:cs="Times New Roman"/>
          <w:b/>
          <w:lang w:val="en-GB"/>
        </w:rPr>
        <w:t>Departments:</w:t>
      </w:r>
      <w:r w:rsidRPr="00085CE5">
        <w:rPr>
          <w:rFonts w:eastAsia="Times New Roman" w:cs="Times New Roman"/>
          <w:lang w:val="en-GB"/>
        </w:rPr>
        <w:t xml:space="preserve"> Engineering, Sales, </w:t>
      </w:r>
      <w:r w:rsidR="009010EE" w:rsidRPr="00085CE5">
        <w:rPr>
          <w:rFonts w:eastAsia="Times New Roman" w:cs="Times New Roman"/>
          <w:lang w:val="en-GB"/>
        </w:rPr>
        <w:t>Marketing, Software D</w:t>
      </w:r>
      <w:r w:rsidR="00950B21" w:rsidRPr="00085CE5">
        <w:rPr>
          <w:rFonts w:eastAsia="Times New Roman" w:cs="Times New Roman"/>
          <w:lang w:val="en-GB"/>
        </w:rPr>
        <w:t>evelopment, Quality A</w:t>
      </w:r>
      <w:r w:rsidRPr="00085CE5">
        <w:rPr>
          <w:rFonts w:eastAsia="Times New Roman" w:cs="Times New Roman"/>
          <w:lang w:val="en-GB"/>
        </w:rPr>
        <w:t>ssurance</w:t>
      </w:r>
    </w:p>
    <w:p w14:paraId="4F00DB26" w14:textId="77777777" w:rsidR="009010EE" w:rsidRPr="00085CE5" w:rsidRDefault="009010EE" w:rsidP="00223AA1">
      <w:pPr>
        <w:pStyle w:val="Liststycke"/>
        <w:numPr>
          <w:ilvl w:val="0"/>
          <w:numId w:val="5"/>
        </w:numPr>
        <w:spacing w:after="0"/>
        <w:ind w:left="714" w:hanging="357"/>
        <w:rPr>
          <w:rFonts w:eastAsia="Times New Roman" w:cs="Times New Roman"/>
          <w:b/>
          <w:lang w:val="en-GB"/>
        </w:rPr>
      </w:pPr>
      <w:r w:rsidRPr="00085CE5">
        <w:rPr>
          <w:rFonts w:eastAsia="Times New Roman" w:cs="Times New Roman"/>
          <w:b/>
          <w:lang w:val="en-GB"/>
        </w:rPr>
        <w:t>Employee</w:t>
      </w:r>
      <w:r w:rsidR="00D017A2" w:rsidRPr="00085CE5">
        <w:rPr>
          <w:rFonts w:eastAsia="Times New Roman" w:cs="Times New Roman"/>
          <w:b/>
          <w:lang w:val="en-GB"/>
        </w:rPr>
        <w:t>s:</w:t>
      </w:r>
    </w:p>
    <w:tbl>
      <w:tblPr>
        <w:tblStyle w:val="Tabellrutnt"/>
        <w:tblW w:w="0" w:type="auto"/>
        <w:tblInd w:w="392" w:type="dxa"/>
        <w:tblLook w:val="04A0" w:firstRow="1" w:lastRow="0" w:firstColumn="1" w:lastColumn="0" w:noHBand="0" w:noVBand="1"/>
      </w:tblPr>
      <w:tblGrid>
        <w:gridCol w:w="2235"/>
        <w:gridCol w:w="1842"/>
        <w:gridCol w:w="2311"/>
        <w:gridCol w:w="1375"/>
        <w:gridCol w:w="1134"/>
      </w:tblGrid>
      <w:tr w:rsidR="00950B21" w:rsidRPr="00085CE5" w14:paraId="1B84E0E4" w14:textId="77777777" w:rsidTr="00B30557">
        <w:trPr>
          <w:trHeight w:val="430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6EE41073" w14:textId="77777777" w:rsidR="00950B21" w:rsidRPr="00085CE5" w:rsidRDefault="00950B21" w:rsidP="00B30557">
            <w:pPr>
              <w:spacing w:after="0"/>
              <w:ind w:left="142" w:hanging="142"/>
              <w:jc w:val="center"/>
              <w:rPr>
                <w:rFonts w:eastAsia="Times New Roman" w:cs="Times New Roman"/>
                <w:b/>
              </w:rPr>
            </w:pPr>
            <w:r w:rsidRPr="00085CE5">
              <w:rPr>
                <w:rFonts w:eastAsia="Times New Roman" w:cs="Times New Roman"/>
                <w:b/>
              </w:rPr>
              <w:t>Name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3E580F34" w14:textId="77777777" w:rsidR="00950B21" w:rsidRPr="00085CE5" w:rsidRDefault="00950B21" w:rsidP="00B30557">
            <w:pPr>
              <w:spacing w:after="0"/>
              <w:jc w:val="center"/>
              <w:rPr>
                <w:rFonts w:eastAsia="Times New Roman" w:cs="Times New Roman"/>
                <w:b/>
                <w:lang w:val="en-GB"/>
              </w:rPr>
            </w:pPr>
            <w:r w:rsidRPr="00085CE5">
              <w:rPr>
                <w:rFonts w:eastAsia="Times New Roman" w:cs="Times New Roman"/>
                <w:b/>
                <w:lang w:val="en-GB"/>
              </w:rPr>
              <w:t>Job Title</w:t>
            </w:r>
          </w:p>
        </w:tc>
        <w:tc>
          <w:tcPr>
            <w:tcW w:w="2311" w:type="dxa"/>
            <w:shd w:val="clear" w:color="auto" w:fill="D9D9D9" w:themeFill="background1" w:themeFillShade="D9"/>
            <w:vAlign w:val="center"/>
          </w:tcPr>
          <w:p w14:paraId="534C0872" w14:textId="77777777" w:rsidR="00950B21" w:rsidRPr="00085CE5" w:rsidRDefault="00950B21" w:rsidP="00B30557">
            <w:pPr>
              <w:spacing w:after="0"/>
              <w:jc w:val="center"/>
              <w:rPr>
                <w:rFonts w:eastAsia="Times New Roman" w:cs="Times New Roman"/>
                <w:b/>
                <w:lang w:val="en-GB"/>
              </w:rPr>
            </w:pPr>
            <w:r w:rsidRPr="00085CE5">
              <w:rPr>
                <w:rFonts w:eastAsia="Times New Roman" w:cs="Times New Roman"/>
                <w:b/>
                <w:lang w:val="en-GB"/>
              </w:rPr>
              <w:t>Department</w:t>
            </w:r>
          </w:p>
        </w:tc>
        <w:tc>
          <w:tcPr>
            <w:tcW w:w="1375" w:type="dxa"/>
            <w:shd w:val="clear" w:color="auto" w:fill="D9D9D9" w:themeFill="background1" w:themeFillShade="D9"/>
            <w:vAlign w:val="center"/>
          </w:tcPr>
          <w:p w14:paraId="26ECCCFD" w14:textId="77777777" w:rsidR="00950B21" w:rsidRPr="00085CE5" w:rsidRDefault="00950B21" w:rsidP="00B30557">
            <w:pPr>
              <w:spacing w:after="0"/>
              <w:jc w:val="center"/>
              <w:rPr>
                <w:rFonts w:eastAsia="Times New Roman" w:cs="Times New Roman"/>
                <w:b/>
                <w:lang w:val="en-GB"/>
              </w:rPr>
            </w:pPr>
            <w:r w:rsidRPr="00085CE5">
              <w:rPr>
                <w:rFonts w:eastAsia="Times New Roman" w:cs="Times New Roman"/>
                <w:b/>
                <w:lang w:val="en-GB"/>
              </w:rPr>
              <w:t>Hire Date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6580DC00" w14:textId="77777777" w:rsidR="00950B21" w:rsidRPr="00085CE5" w:rsidRDefault="00950B21" w:rsidP="00B30557">
            <w:pPr>
              <w:spacing w:after="0"/>
              <w:jc w:val="center"/>
              <w:rPr>
                <w:rFonts w:eastAsia="Times New Roman" w:cs="Times New Roman"/>
                <w:b/>
                <w:lang w:val="en-GB"/>
              </w:rPr>
            </w:pPr>
            <w:r w:rsidRPr="00085CE5">
              <w:rPr>
                <w:rFonts w:eastAsia="Times New Roman" w:cs="Times New Roman"/>
                <w:b/>
                <w:lang w:val="en-GB"/>
              </w:rPr>
              <w:t>Salary</w:t>
            </w:r>
          </w:p>
        </w:tc>
      </w:tr>
      <w:tr w:rsidR="00950B21" w:rsidRPr="00085CE5" w14:paraId="697F0200" w14:textId="77777777" w:rsidTr="001A12C4">
        <w:tc>
          <w:tcPr>
            <w:tcW w:w="2235" w:type="dxa"/>
            <w:vAlign w:val="center"/>
          </w:tcPr>
          <w:p w14:paraId="53B44C17" w14:textId="2CC63100" w:rsidR="00950B21" w:rsidRPr="00085CE5" w:rsidRDefault="00116473" w:rsidP="00B30557">
            <w:pPr>
              <w:spacing w:after="0"/>
              <w:rPr>
                <w:rFonts w:eastAsia="Times New Roman" w:cs="Times New Roman"/>
                <w:noProof/>
                <w:lang w:val="en-GB"/>
              </w:rPr>
            </w:pPr>
            <w:r>
              <w:rPr>
                <w:rFonts w:eastAsia="Times New Roman" w:cs="Times New Roman"/>
                <w:noProof/>
                <w:lang w:val="en-GB"/>
              </w:rPr>
              <w:t>Mel Gibson Gibson</w:t>
            </w:r>
          </w:p>
        </w:tc>
        <w:tc>
          <w:tcPr>
            <w:tcW w:w="1842" w:type="dxa"/>
            <w:vAlign w:val="center"/>
          </w:tcPr>
          <w:p w14:paraId="46D7F036" w14:textId="77777777" w:rsidR="00950B21" w:rsidRPr="00085CE5" w:rsidRDefault="00950B21" w:rsidP="00B30557">
            <w:pPr>
              <w:spacing w:after="0"/>
              <w:rPr>
                <w:rFonts w:eastAsia="Times New Roman" w:cs="Times New Roman"/>
                <w:lang w:val="en-GB"/>
              </w:rPr>
            </w:pPr>
            <w:r w:rsidRPr="00085CE5">
              <w:rPr>
                <w:rFonts w:eastAsia="Times New Roman" w:cs="Times New Roman"/>
                <w:lang w:val="en-GB"/>
              </w:rPr>
              <w:t>.NET Developer</w:t>
            </w:r>
          </w:p>
        </w:tc>
        <w:tc>
          <w:tcPr>
            <w:tcW w:w="2311" w:type="dxa"/>
            <w:vAlign w:val="center"/>
          </w:tcPr>
          <w:p w14:paraId="652729FF" w14:textId="77777777" w:rsidR="00950B21" w:rsidRPr="00085CE5" w:rsidRDefault="00950B21" w:rsidP="00B30557">
            <w:pPr>
              <w:spacing w:after="0"/>
              <w:rPr>
                <w:rFonts w:eastAsia="Times New Roman" w:cs="Times New Roman"/>
                <w:lang w:val="en-GB"/>
              </w:rPr>
            </w:pPr>
            <w:r w:rsidRPr="00085CE5">
              <w:rPr>
                <w:rFonts w:eastAsia="Times New Roman" w:cs="Times New Roman"/>
                <w:lang w:val="en-GB"/>
              </w:rPr>
              <w:t>Software Development</w:t>
            </w:r>
          </w:p>
        </w:tc>
        <w:tc>
          <w:tcPr>
            <w:tcW w:w="1375" w:type="dxa"/>
            <w:vAlign w:val="center"/>
          </w:tcPr>
          <w:p w14:paraId="2A83086F" w14:textId="77777777" w:rsidR="00950B21" w:rsidRPr="00085CE5" w:rsidRDefault="00950B21" w:rsidP="00B30557">
            <w:pPr>
              <w:spacing w:after="0"/>
              <w:rPr>
                <w:rFonts w:eastAsia="Times New Roman" w:cs="Times New Roman"/>
                <w:lang w:val="en-GB"/>
              </w:rPr>
            </w:pPr>
            <w:r w:rsidRPr="00085CE5">
              <w:rPr>
                <w:rFonts w:eastAsia="Times New Roman" w:cs="Times New Roman"/>
                <w:lang w:val="en-GB"/>
              </w:rPr>
              <w:t>01/02/2013</w:t>
            </w:r>
          </w:p>
        </w:tc>
        <w:tc>
          <w:tcPr>
            <w:tcW w:w="1134" w:type="dxa"/>
            <w:vAlign w:val="center"/>
          </w:tcPr>
          <w:p w14:paraId="7FE75A45" w14:textId="77777777" w:rsidR="00950B21" w:rsidRPr="00085CE5" w:rsidRDefault="00950B21" w:rsidP="00B30557">
            <w:pPr>
              <w:spacing w:after="0"/>
              <w:rPr>
                <w:rFonts w:eastAsia="Times New Roman" w:cs="Times New Roman"/>
                <w:lang w:val="en-GB"/>
              </w:rPr>
            </w:pPr>
            <w:r w:rsidRPr="00085CE5">
              <w:rPr>
                <w:rFonts w:eastAsia="Times New Roman" w:cs="Times New Roman"/>
                <w:lang w:val="en-GB"/>
              </w:rPr>
              <w:t>3500.00</w:t>
            </w:r>
          </w:p>
        </w:tc>
      </w:tr>
      <w:tr w:rsidR="00950B21" w:rsidRPr="00085CE5" w14:paraId="59D220B4" w14:textId="77777777" w:rsidTr="001A12C4">
        <w:tc>
          <w:tcPr>
            <w:tcW w:w="2235" w:type="dxa"/>
            <w:vAlign w:val="center"/>
          </w:tcPr>
          <w:p w14:paraId="487C9A6F" w14:textId="38310103" w:rsidR="00950B21" w:rsidRPr="00085CE5" w:rsidRDefault="00116473" w:rsidP="00B30557">
            <w:pPr>
              <w:spacing w:after="0"/>
              <w:rPr>
                <w:rFonts w:eastAsia="Times New Roman" w:cs="Times New Roman"/>
                <w:noProof/>
                <w:lang w:val="en-GB"/>
              </w:rPr>
            </w:pPr>
            <w:r>
              <w:rPr>
                <w:rFonts w:eastAsia="Times New Roman" w:cs="Times New Roman"/>
                <w:noProof/>
                <w:lang w:val="en-GB"/>
              </w:rPr>
              <w:t>Chuck Norris Norris</w:t>
            </w:r>
          </w:p>
        </w:tc>
        <w:tc>
          <w:tcPr>
            <w:tcW w:w="1842" w:type="dxa"/>
            <w:vAlign w:val="center"/>
          </w:tcPr>
          <w:p w14:paraId="6F3D6565" w14:textId="77777777" w:rsidR="00950B21" w:rsidRPr="00085CE5" w:rsidRDefault="00450746" w:rsidP="00B30557">
            <w:pPr>
              <w:spacing w:after="0"/>
              <w:rPr>
                <w:rFonts w:eastAsia="Times New Roman" w:cs="Times New Roman"/>
              </w:rPr>
            </w:pPr>
            <w:r w:rsidRPr="00085CE5">
              <w:rPr>
                <w:rFonts w:eastAsia="Times New Roman" w:cs="Times New Roman"/>
              </w:rPr>
              <w:t>Senior Engineer</w:t>
            </w:r>
          </w:p>
        </w:tc>
        <w:tc>
          <w:tcPr>
            <w:tcW w:w="2311" w:type="dxa"/>
            <w:vAlign w:val="center"/>
          </w:tcPr>
          <w:p w14:paraId="2167C210" w14:textId="77777777" w:rsidR="00950B21" w:rsidRPr="00085CE5" w:rsidRDefault="00950B21" w:rsidP="00B30557">
            <w:pPr>
              <w:spacing w:after="0"/>
              <w:rPr>
                <w:rFonts w:eastAsia="Times New Roman" w:cs="Times New Roman"/>
                <w:lang w:val="en-GB"/>
              </w:rPr>
            </w:pPr>
            <w:r w:rsidRPr="00085CE5">
              <w:rPr>
                <w:rFonts w:eastAsia="Times New Roman" w:cs="Times New Roman"/>
                <w:lang w:val="en-GB"/>
              </w:rPr>
              <w:t>Engineering</w:t>
            </w:r>
          </w:p>
        </w:tc>
        <w:tc>
          <w:tcPr>
            <w:tcW w:w="1375" w:type="dxa"/>
            <w:vAlign w:val="center"/>
          </w:tcPr>
          <w:p w14:paraId="248CA8B8" w14:textId="77777777" w:rsidR="00950B21" w:rsidRPr="00085CE5" w:rsidRDefault="00450746" w:rsidP="00B30557">
            <w:pPr>
              <w:spacing w:after="0"/>
              <w:rPr>
                <w:rFonts w:eastAsia="Times New Roman" w:cs="Times New Roman"/>
                <w:lang w:val="en-GB"/>
              </w:rPr>
            </w:pPr>
            <w:r w:rsidRPr="00085CE5">
              <w:rPr>
                <w:rFonts w:eastAsia="Times New Roman" w:cs="Times New Roman"/>
                <w:lang w:val="en-GB"/>
              </w:rPr>
              <w:t>02/03/2004</w:t>
            </w:r>
          </w:p>
        </w:tc>
        <w:tc>
          <w:tcPr>
            <w:tcW w:w="1134" w:type="dxa"/>
            <w:vAlign w:val="center"/>
          </w:tcPr>
          <w:p w14:paraId="43316A91" w14:textId="77777777" w:rsidR="00950B21" w:rsidRPr="00085CE5" w:rsidRDefault="00450746" w:rsidP="00B30557">
            <w:pPr>
              <w:spacing w:after="0"/>
              <w:rPr>
                <w:rFonts w:eastAsia="Times New Roman" w:cs="Times New Roman"/>
                <w:lang w:val="en-GB"/>
              </w:rPr>
            </w:pPr>
            <w:r w:rsidRPr="00085CE5">
              <w:rPr>
                <w:rFonts w:eastAsia="Times New Roman" w:cs="Times New Roman"/>
                <w:lang w:val="en-GB"/>
              </w:rPr>
              <w:t>4000.00</w:t>
            </w:r>
          </w:p>
        </w:tc>
      </w:tr>
      <w:tr w:rsidR="00950B21" w:rsidRPr="00085CE5" w14:paraId="5ACF4A3C" w14:textId="77777777" w:rsidTr="001A12C4">
        <w:tc>
          <w:tcPr>
            <w:tcW w:w="2235" w:type="dxa"/>
            <w:vAlign w:val="center"/>
          </w:tcPr>
          <w:p w14:paraId="6D3D8609" w14:textId="2CF4EFC4" w:rsidR="00950B21" w:rsidRPr="00085CE5" w:rsidRDefault="00116473" w:rsidP="00B30557">
            <w:pPr>
              <w:spacing w:after="0"/>
              <w:rPr>
                <w:rFonts w:eastAsia="Times New Roman" w:cs="Times New Roman"/>
                <w:noProof/>
                <w:lang w:val="en-GB"/>
              </w:rPr>
            </w:pPr>
            <w:r>
              <w:rPr>
                <w:rFonts w:eastAsia="Times New Roman" w:cs="Times New Roman"/>
                <w:noProof/>
                <w:lang w:val="en-GB"/>
              </w:rPr>
              <w:t>Greta Garbo Garbo</w:t>
            </w:r>
          </w:p>
        </w:tc>
        <w:tc>
          <w:tcPr>
            <w:tcW w:w="1842" w:type="dxa"/>
            <w:vAlign w:val="center"/>
          </w:tcPr>
          <w:p w14:paraId="6C4BEFA4" w14:textId="77777777" w:rsidR="00950B21" w:rsidRPr="00085CE5" w:rsidRDefault="00450746" w:rsidP="00B30557">
            <w:pPr>
              <w:spacing w:after="0"/>
              <w:rPr>
                <w:rFonts w:eastAsia="Times New Roman" w:cs="Times New Roman"/>
                <w:lang w:val="en-GB"/>
              </w:rPr>
            </w:pPr>
            <w:r w:rsidRPr="00085CE5">
              <w:rPr>
                <w:rFonts w:eastAsia="Times New Roman" w:cs="Times New Roman"/>
                <w:lang w:val="en-GB"/>
              </w:rPr>
              <w:t>Intern</w:t>
            </w:r>
          </w:p>
        </w:tc>
        <w:tc>
          <w:tcPr>
            <w:tcW w:w="2311" w:type="dxa"/>
            <w:vAlign w:val="center"/>
          </w:tcPr>
          <w:p w14:paraId="383567D5" w14:textId="77777777" w:rsidR="00950B21" w:rsidRPr="00085CE5" w:rsidRDefault="00950B21" w:rsidP="00B30557">
            <w:pPr>
              <w:spacing w:after="0"/>
              <w:rPr>
                <w:rFonts w:eastAsia="Times New Roman" w:cs="Times New Roman"/>
                <w:lang w:val="en-GB"/>
              </w:rPr>
            </w:pPr>
            <w:r w:rsidRPr="00085CE5">
              <w:rPr>
                <w:rFonts w:eastAsia="Times New Roman" w:cs="Times New Roman"/>
                <w:lang w:val="en-GB"/>
              </w:rPr>
              <w:t>Quality Assurance</w:t>
            </w:r>
          </w:p>
        </w:tc>
        <w:tc>
          <w:tcPr>
            <w:tcW w:w="1375" w:type="dxa"/>
            <w:vAlign w:val="center"/>
          </w:tcPr>
          <w:p w14:paraId="73DD1697" w14:textId="77777777" w:rsidR="00950B21" w:rsidRPr="00085CE5" w:rsidRDefault="00450746" w:rsidP="00B30557">
            <w:pPr>
              <w:spacing w:after="0"/>
              <w:rPr>
                <w:rFonts w:eastAsia="Times New Roman" w:cs="Times New Roman"/>
                <w:lang w:val="en-GB"/>
              </w:rPr>
            </w:pPr>
            <w:r w:rsidRPr="00085CE5">
              <w:rPr>
                <w:rFonts w:eastAsia="Times New Roman" w:cs="Times New Roman"/>
                <w:lang w:val="en-GB"/>
              </w:rPr>
              <w:t>28/08/2016</w:t>
            </w:r>
          </w:p>
        </w:tc>
        <w:tc>
          <w:tcPr>
            <w:tcW w:w="1134" w:type="dxa"/>
            <w:vAlign w:val="center"/>
          </w:tcPr>
          <w:p w14:paraId="03B89240" w14:textId="77777777" w:rsidR="00950B21" w:rsidRPr="00085CE5" w:rsidRDefault="00450746" w:rsidP="00B30557">
            <w:pPr>
              <w:spacing w:after="0"/>
              <w:rPr>
                <w:rFonts w:eastAsia="Times New Roman" w:cs="Times New Roman"/>
                <w:lang w:val="en-GB"/>
              </w:rPr>
            </w:pPr>
            <w:r w:rsidRPr="00085CE5">
              <w:rPr>
                <w:rFonts w:eastAsia="Times New Roman" w:cs="Times New Roman"/>
                <w:lang w:val="en-GB"/>
              </w:rPr>
              <w:t>525.25</w:t>
            </w:r>
          </w:p>
        </w:tc>
      </w:tr>
      <w:tr w:rsidR="00950B21" w:rsidRPr="00085CE5" w14:paraId="6C3258EF" w14:textId="77777777" w:rsidTr="001A12C4">
        <w:tc>
          <w:tcPr>
            <w:tcW w:w="2235" w:type="dxa"/>
            <w:vAlign w:val="center"/>
          </w:tcPr>
          <w:p w14:paraId="5D5FC759" w14:textId="6E6DF4F2" w:rsidR="00950B21" w:rsidRPr="00085CE5" w:rsidRDefault="00116473" w:rsidP="00B30557">
            <w:pPr>
              <w:spacing w:after="0"/>
              <w:rPr>
                <w:rFonts w:eastAsia="Times New Roman" w:cs="Times New Roman"/>
                <w:noProof/>
                <w:lang w:val="en-GB"/>
              </w:rPr>
            </w:pPr>
            <w:r>
              <w:rPr>
                <w:rFonts w:eastAsia="Times New Roman" w:cs="Times New Roman"/>
                <w:noProof/>
                <w:lang w:val="en-GB"/>
              </w:rPr>
              <w:t>Meryl Strep Strep</w:t>
            </w:r>
          </w:p>
        </w:tc>
        <w:tc>
          <w:tcPr>
            <w:tcW w:w="1842" w:type="dxa"/>
            <w:vAlign w:val="center"/>
          </w:tcPr>
          <w:p w14:paraId="3E6F7C38" w14:textId="77777777" w:rsidR="00950B21" w:rsidRPr="00085CE5" w:rsidRDefault="00450746" w:rsidP="00B30557">
            <w:pPr>
              <w:spacing w:after="0"/>
              <w:rPr>
                <w:rFonts w:eastAsia="Times New Roman" w:cs="Times New Roman"/>
                <w:lang w:val="en-GB"/>
              </w:rPr>
            </w:pPr>
            <w:r w:rsidRPr="00085CE5">
              <w:rPr>
                <w:rFonts w:eastAsia="Times New Roman" w:cs="Times New Roman"/>
                <w:lang w:val="en-GB"/>
              </w:rPr>
              <w:t>CEO</w:t>
            </w:r>
          </w:p>
        </w:tc>
        <w:tc>
          <w:tcPr>
            <w:tcW w:w="2311" w:type="dxa"/>
            <w:vAlign w:val="center"/>
          </w:tcPr>
          <w:p w14:paraId="55FD56D8" w14:textId="77777777" w:rsidR="00950B21" w:rsidRPr="00085CE5" w:rsidRDefault="00950B21" w:rsidP="00B30557">
            <w:pPr>
              <w:spacing w:after="0"/>
              <w:rPr>
                <w:rFonts w:eastAsia="Times New Roman" w:cs="Times New Roman"/>
                <w:lang w:val="en-GB"/>
              </w:rPr>
            </w:pPr>
            <w:r w:rsidRPr="00085CE5">
              <w:rPr>
                <w:rFonts w:eastAsia="Times New Roman" w:cs="Times New Roman"/>
                <w:lang w:val="en-GB"/>
              </w:rPr>
              <w:t>Sales</w:t>
            </w:r>
          </w:p>
        </w:tc>
        <w:tc>
          <w:tcPr>
            <w:tcW w:w="1375" w:type="dxa"/>
            <w:vAlign w:val="center"/>
          </w:tcPr>
          <w:p w14:paraId="72F988E3" w14:textId="77777777" w:rsidR="00950B21" w:rsidRPr="00085CE5" w:rsidRDefault="00450746" w:rsidP="00B30557">
            <w:pPr>
              <w:spacing w:after="0"/>
              <w:rPr>
                <w:rFonts w:eastAsia="Times New Roman" w:cs="Times New Roman"/>
                <w:lang w:val="en-GB"/>
              </w:rPr>
            </w:pPr>
            <w:r w:rsidRPr="00085CE5">
              <w:rPr>
                <w:rFonts w:eastAsia="Times New Roman" w:cs="Times New Roman"/>
                <w:lang w:val="en-GB"/>
              </w:rPr>
              <w:t>09/12/2007</w:t>
            </w:r>
          </w:p>
        </w:tc>
        <w:tc>
          <w:tcPr>
            <w:tcW w:w="1134" w:type="dxa"/>
            <w:vAlign w:val="center"/>
          </w:tcPr>
          <w:p w14:paraId="6A05664C" w14:textId="77777777" w:rsidR="00950B21" w:rsidRPr="00085CE5" w:rsidRDefault="00450746" w:rsidP="00B30557">
            <w:pPr>
              <w:spacing w:after="0"/>
              <w:rPr>
                <w:rFonts w:eastAsia="Times New Roman" w:cs="Times New Roman"/>
                <w:lang w:val="en-GB"/>
              </w:rPr>
            </w:pPr>
            <w:r w:rsidRPr="00085CE5">
              <w:rPr>
                <w:rFonts w:eastAsia="Times New Roman" w:cs="Times New Roman"/>
                <w:lang w:val="en-GB"/>
              </w:rPr>
              <w:t>3000.00</w:t>
            </w:r>
          </w:p>
        </w:tc>
      </w:tr>
      <w:tr w:rsidR="00950B21" w:rsidRPr="00085CE5" w14:paraId="652E74CC" w14:textId="77777777" w:rsidTr="001A12C4">
        <w:tc>
          <w:tcPr>
            <w:tcW w:w="2235" w:type="dxa"/>
            <w:vAlign w:val="center"/>
          </w:tcPr>
          <w:p w14:paraId="628AB52B" w14:textId="77777777" w:rsidR="00950B21" w:rsidRPr="00085CE5" w:rsidRDefault="00950B21" w:rsidP="00B30557">
            <w:pPr>
              <w:spacing w:after="0"/>
              <w:rPr>
                <w:rFonts w:eastAsia="Times New Roman" w:cs="Times New Roman"/>
                <w:noProof/>
                <w:lang w:val="en-GB"/>
              </w:rPr>
            </w:pPr>
            <w:r w:rsidRPr="00085CE5">
              <w:rPr>
                <w:rFonts w:eastAsia="Times New Roman" w:cs="Times New Roman"/>
                <w:noProof/>
                <w:lang w:val="en-GB"/>
              </w:rPr>
              <w:t>Peter Pan Pan</w:t>
            </w:r>
          </w:p>
        </w:tc>
        <w:tc>
          <w:tcPr>
            <w:tcW w:w="1842" w:type="dxa"/>
            <w:vAlign w:val="center"/>
          </w:tcPr>
          <w:p w14:paraId="7E5525A2" w14:textId="77777777" w:rsidR="00950B21" w:rsidRPr="00085CE5" w:rsidRDefault="00450746" w:rsidP="00B30557">
            <w:pPr>
              <w:spacing w:after="0"/>
              <w:rPr>
                <w:rFonts w:eastAsia="Times New Roman" w:cs="Times New Roman"/>
                <w:lang w:val="en-GB"/>
              </w:rPr>
            </w:pPr>
            <w:r w:rsidRPr="00085CE5">
              <w:rPr>
                <w:rFonts w:eastAsia="Times New Roman" w:cs="Times New Roman"/>
                <w:lang w:val="en-GB"/>
              </w:rPr>
              <w:t>Intern</w:t>
            </w:r>
          </w:p>
        </w:tc>
        <w:tc>
          <w:tcPr>
            <w:tcW w:w="2311" w:type="dxa"/>
            <w:vAlign w:val="center"/>
          </w:tcPr>
          <w:p w14:paraId="2391B116" w14:textId="77777777" w:rsidR="00950B21" w:rsidRPr="00085CE5" w:rsidRDefault="00950B21" w:rsidP="00B30557">
            <w:pPr>
              <w:spacing w:after="0"/>
              <w:rPr>
                <w:rFonts w:eastAsia="Times New Roman" w:cs="Times New Roman"/>
                <w:lang w:val="en-GB"/>
              </w:rPr>
            </w:pPr>
            <w:r w:rsidRPr="00085CE5">
              <w:rPr>
                <w:rFonts w:eastAsia="Times New Roman" w:cs="Times New Roman"/>
                <w:lang w:val="en-GB"/>
              </w:rPr>
              <w:t>Marketing</w:t>
            </w:r>
          </w:p>
        </w:tc>
        <w:tc>
          <w:tcPr>
            <w:tcW w:w="1375" w:type="dxa"/>
            <w:vAlign w:val="center"/>
          </w:tcPr>
          <w:p w14:paraId="27436EF0" w14:textId="77777777" w:rsidR="00950B21" w:rsidRPr="00085CE5" w:rsidRDefault="00450746" w:rsidP="00B30557">
            <w:pPr>
              <w:spacing w:after="0"/>
              <w:rPr>
                <w:rFonts w:eastAsia="Times New Roman" w:cs="Times New Roman"/>
                <w:lang w:val="en-GB"/>
              </w:rPr>
            </w:pPr>
            <w:r w:rsidRPr="00085CE5">
              <w:rPr>
                <w:rFonts w:eastAsia="Times New Roman" w:cs="Times New Roman"/>
                <w:lang w:val="en-GB"/>
              </w:rPr>
              <w:t>28/08/2016</w:t>
            </w:r>
          </w:p>
        </w:tc>
        <w:tc>
          <w:tcPr>
            <w:tcW w:w="1134" w:type="dxa"/>
            <w:vAlign w:val="center"/>
          </w:tcPr>
          <w:p w14:paraId="6103ADC6" w14:textId="77777777" w:rsidR="00950B21" w:rsidRPr="00085CE5" w:rsidRDefault="00450746" w:rsidP="00B30557">
            <w:pPr>
              <w:spacing w:after="0"/>
              <w:rPr>
                <w:rFonts w:eastAsia="Times New Roman" w:cs="Times New Roman"/>
                <w:lang w:val="en-GB"/>
              </w:rPr>
            </w:pPr>
            <w:r w:rsidRPr="00085CE5">
              <w:rPr>
                <w:rFonts w:eastAsia="Times New Roman" w:cs="Times New Roman"/>
                <w:lang w:val="en-GB"/>
              </w:rPr>
              <w:t>599.88</w:t>
            </w:r>
          </w:p>
        </w:tc>
      </w:tr>
    </w:tbl>
    <w:p w14:paraId="42439737" w14:textId="12F3028C" w:rsidR="00D017A2" w:rsidRPr="00085CE5" w:rsidRDefault="00D017A2" w:rsidP="00C15E79">
      <w:pPr>
        <w:pStyle w:val="Rubrik2"/>
        <w:numPr>
          <w:ilvl w:val="0"/>
          <w:numId w:val="9"/>
        </w:numPr>
        <w:rPr>
          <w:lang w:val="en-GB"/>
        </w:rPr>
      </w:pPr>
      <w:r w:rsidRPr="00085CE5">
        <w:t>B</w:t>
      </w:r>
      <w:r w:rsidR="00D075BB" w:rsidRPr="00085CE5">
        <w:t>asic S</w:t>
      </w:r>
      <w:r w:rsidRPr="00085CE5">
        <w:t xml:space="preserve">elect </w:t>
      </w:r>
      <w:r w:rsidR="00D075BB" w:rsidRPr="00085CE5">
        <w:t>All F</w:t>
      </w:r>
      <w:r w:rsidR="009010EE" w:rsidRPr="00085CE5">
        <w:t>ields</w:t>
      </w:r>
      <w:r w:rsidR="002928AC">
        <w:t xml:space="preserve"> (Grade = Excellent!)</w:t>
      </w:r>
    </w:p>
    <w:p w14:paraId="360D0268" w14:textId="3407A40F" w:rsidR="009010EE" w:rsidRPr="00C90D94" w:rsidRDefault="009010EE" w:rsidP="00D017A2">
      <w:pPr>
        <w:rPr>
          <w:rFonts w:eastAsia="Times New Roman" w:cs="Times New Roman"/>
        </w:rPr>
      </w:pPr>
      <w:r w:rsidRPr="00085CE5">
        <w:rPr>
          <w:rFonts w:eastAsia="Times New Roman" w:cs="Times New Roman"/>
          <w:lang w:val="en-GB"/>
        </w:rPr>
        <w:t xml:space="preserve">Use </w:t>
      </w:r>
      <w:r w:rsidRPr="00085CE5">
        <w:rPr>
          <w:rFonts w:eastAsia="Times New Roman" w:cs="Times New Roman"/>
          <w:noProof/>
          <w:lang w:val="en-GB"/>
        </w:rPr>
        <w:t xml:space="preserve">the </w:t>
      </w:r>
      <w:r w:rsidR="00116473">
        <w:rPr>
          <w:rFonts w:eastAsia="Times New Roman" w:cs="Times New Roman"/>
          <w:b/>
          <w:noProof/>
          <w:lang w:val="en-GB"/>
        </w:rPr>
        <w:t>Lexicon</w:t>
      </w:r>
      <w:r w:rsidRPr="00085CE5">
        <w:rPr>
          <w:rFonts w:eastAsia="Times New Roman" w:cs="Times New Roman"/>
          <w:noProof/>
          <w:lang w:val="en-GB"/>
        </w:rPr>
        <w:t xml:space="preserve"> database</w:t>
      </w:r>
      <w:r w:rsidRPr="00085CE5">
        <w:rPr>
          <w:rFonts w:eastAsia="Times New Roman" w:cs="Times New Roman"/>
          <w:lang w:val="en-GB"/>
        </w:rPr>
        <w:t xml:space="preserve"> and first select all records from the </w:t>
      </w:r>
      <w:r w:rsidRPr="00085CE5">
        <w:rPr>
          <w:rFonts w:eastAsia="Times New Roman" w:cs="Times New Roman"/>
          <w:b/>
          <w:lang w:val="en-GB"/>
        </w:rPr>
        <w:t>Towns</w:t>
      </w:r>
      <w:r w:rsidRPr="00085CE5">
        <w:rPr>
          <w:rFonts w:eastAsia="Times New Roman" w:cs="Times New Roman"/>
          <w:lang w:val="en-GB"/>
        </w:rPr>
        <w:t xml:space="preserve">, then from </w:t>
      </w:r>
      <w:r w:rsidRPr="00085CE5">
        <w:rPr>
          <w:rFonts w:eastAsia="Times New Roman" w:cs="Times New Roman"/>
          <w:b/>
          <w:lang w:val="en-GB"/>
        </w:rPr>
        <w:t xml:space="preserve">Departments </w:t>
      </w:r>
      <w:r w:rsidRPr="00085CE5">
        <w:rPr>
          <w:rFonts w:eastAsia="Times New Roman" w:cs="Times New Roman"/>
          <w:lang w:val="en-GB"/>
        </w:rPr>
        <w:t xml:space="preserve">and finally from </w:t>
      </w:r>
      <w:r w:rsidR="00A81902" w:rsidRPr="00085CE5">
        <w:rPr>
          <w:rFonts w:eastAsia="Times New Roman" w:cs="Times New Roman"/>
          <w:b/>
          <w:lang w:val="en-GB"/>
        </w:rPr>
        <w:t>Employee</w:t>
      </w:r>
      <w:r w:rsidRPr="00085CE5">
        <w:rPr>
          <w:rFonts w:eastAsia="Times New Roman" w:cs="Times New Roman"/>
          <w:b/>
          <w:lang w:val="en-GB"/>
        </w:rPr>
        <w:t>s</w:t>
      </w:r>
      <w:r w:rsidRPr="00085CE5">
        <w:rPr>
          <w:rFonts w:eastAsia="Times New Roman" w:cs="Times New Roman"/>
          <w:lang w:val="en-GB"/>
        </w:rPr>
        <w:t xml:space="preserve"> table.</w:t>
      </w:r>
      <w:r w:rsidR="001D1076" w:rsidRPr="00085CE5">
        <w:rPr>
          <w:rFonts w:eastAsia="Times New Roman" w:cs="Times New Roman"/>
          <w:lang w:val="en-GB"/>
        </w:rPr>
        <w:t xml:space="preserve"> </w:t>
      </w:r>
    </w:p>
    <w:p w14:paraId="2C221910" w14:textId="5662305C" w:rsidR="00D017A2" w:rsidRPr="00085CE5" w:rsidRDefault="00D017A2" w:rsidP="00C15E79">
      <w:pPr>
        <w:pStyle w:val="Rubrik2"/>
        <w:numPr>
          <w:ilvl w:val="0"/>
          <w:numId w:val="9"/>
        </w:numPr>
      </w:pPr>
      <w:r w:rsidRPr="00085CE5">
        <w:t xml:space="preserve">Basic </w:t>
      </w:r>
      <w:r w:rsidR="007512AA" w:rsidRPr="00085CE5">
        <w:t>Select All Fields and Order Them</w:t>
      </w:r>
    </w:p>
    <w:p w14:paraId="33284704" w14:textId="77777777" w:rsidR="009010EE" w:rsidRPr="00085CE5" w:rsidRDefault="009010EE" w:rsidP="00A81902">
      <w:pPr>
        <w:spacing w:after="0"/>
        <w:rPr>
          <w:lang w:val="en-GB"/>
        </w:rPr>
      </w:pPr>
      <w:r w:rsidRPr="00085CE5">
        <w:rPr>
          <w:lang w:val="en-GB"/>
        </w:rPr>
        <w:t xml:space="preserve">Modify </w:t>
      </w:r>
      <w:r w:rsidR="00571E8B" w:rsidRPr="00085CE5">
        <w:rPr>
          <w:lang w:val="en-GB"/>
        </w:rPr>
        <w:t>queries from</w:t>
      </w:r>
      <w:r w:rsidR="00A81902" w:rsidRPr="00085CE5">
        <w:rPr>
          <w:lang w:val="en-GB"/>
        </w:rPr>
        <w:t xml:space="preserve"> previous </w:t>
      </w:r>
      <w:r w:rsidR="007512AA" w:rsidRPr="00085CE5">
        <w:rPr>
          <w:lang w:val="en-GB"/>
        </w:rPr>
        <w:t>problem</w:t>
      </w:r>
      <w:r w:rsidR="00A81902" w:rsidRPr="00085CE5">
        <w:rPr>
          <w:lang w:val="en-GB"/>
        </w:rPr>
        <w:t xml:space="preserve"> by sorting:</w:t>
      </w:r>
    </w:p>
    <w:p w14:paraId="2B3933E1" w14:textId="77777777" w:rsidR="00A81902" w:rsidRPr="00085CE5" w:rsidRDefault="00A81902" w:rsidP="00A66FE7">
      <w:pPr>
        <w:pStyle w:val="Liststycke"/>
        <w:numPr>
          <w:ilvl w:val="0"/>
          <w:numId w:val="6"/>
        </w:numPr>
        <w:rPr>
          <w:lang w:val="en-GB"/>
        </w:rPr>
      </w:pPr>
      <w:r w:rsidRPr="00085CE5">
        <w:rPr>
          <w:b/>
          <w:lang w:val="en-GB"/>
        </w:rPr>
        <w:t xml:space="preserve">Towns </w:t>
      </w:r>
      <w:r w:rsidRPr="00085CE5">
        <w:rPr>
          <w:lang w:val="en-GB"/>
        </w:rPr>
        <w:t>- alphabetically by name</w:t>
      </w:r>
    </w:p>
    <w:p w14:paraId="4C8806E5" w14:textId="77777777" w:rsidR="00A81902" w:rsidRPr="00085CE5" w:rsidRDefault="00A81902" w:rsidP="00A66FE7">
      <w:pPr>
        <w:pStyle w:val="Liststycke"/>
        <w:numPr>
          <w:ilvl w:val="0"/>
          <w:numId w:val="6"/>
        </w:numPr>
        <w:rPr>
          <w:lang w:val="en-GB"/>
        </w:rPr>
      </w:pPr>
      <w:r w:rsidRPr="00085CE5">
        <w:rPr>
          <w:b/>
          <w:lang w:val="en-GB"/>
        </w:rPr>
        <w:t xml:space="preserve">Departments </w:t>
      </w:r>
      <w:r w:rsidRPr="00085CE5">
        <w:rPr>
          <w:lang w:val="en-GB"/>
        </w:rPr>
        <w:t>- alphabetically by name</w:t>
      </w:r>
    </w:p>
    <w:p w14:paraId="78577EE1" w14:textId="4236F992" w:rsidR="00C90D94" w:rsidRPr="00116473" w:rsidRDefault="00A81902" w:rsidP="00C90D94">
      <w:pPr>
        <w:pStyle w:val="Liststycke"/>
        <w:numPr>
          <w:ilvl w:val="0"/>
          <w:numId w:val="6"/>
        </w:numPr>
        <w:rPr>
          <w:lang w:val="en-GB"/>
        </w:rPr>
      </w:pPr>
      <w:r w:rsidRPr="00085CE5">
        <w:rPr>
          <w:b/>
          <w:lang w:val="en-GB"/>
        </w:rPr>
        <w:t xml:space="preserve">Employees </w:t>
      </w:r>
      <w:r w:rsidRPr="00085CE5">
        <w:rPr>
          <w:lang w:val="en-GB"/>
        </w:rPr>
        <w:t>- descending by salary</w:t>
      </w:r>
    </w:p>
    <w:p w14:paraId="4FAB66A3" w14:textId="77777777" w:rsidR="00D017A2" w:rsidRPr="00085CE5" w:rsidRDefault="00176D54" w:rsidP="00C15E79">
      <w:pPr>
        <w:pStyle w:val="Rubrik2"/>
        <w:numPr>
          <w:ilvl w:val="0"/>
          <w:numId w:val="9"/>
        </w:numPr>
        <w:rPr>
          <w:lang w:val="en-GB"/>
        </w:rPr>
      </w:pPr>
      <w:r w:rsidRPr="00085CE5">
        <w:t>Basic Select Some Fields</w:t>
      </w:r>
    </w:p>
    <w:p w14:paraId="7D8D6071" w14:textId="77777777" w:rsidR="00D017A2" w:rsidRPr="00085CE5" w:rsidRDefault="00176D54" w:rsidP="007512AA">
      <w:pPr>
        <w:spacing w:after="0"/>
        <w:rPr>
          <w:rFonts w:eastAsia="Times New Roman" w:cs="Times New Roman"/>
          <w:lang w:val="en-GB"/>
        </w:rPr>
      </w:pPr>
      <w:r w:rsidRPr="00085CE5">
        <w:rPr>
          <w:rFonts w:eastAsia="Times New Roman" w:cs="Times New Roman"/>
          <w:lang w:val="en-GB"/>
        </w:rPr>
        <w:t>Modify queries from previous</w:t>
      </w:r>
      <w:r w:rsidR="007512AA" w:rsidRPr="00085CE5">
        <w:rPr>
          <w:rFonts w:eastAsia="Times New Roman" w:cs="Times New Roman"/>
          <w:lang w:val="en-GB"/>
        </w:rPr>
        <w:t xml:space="preserve"> problem</w:t>
      </w:r>
      <w:r w:rsidRPr="00085CE5">
        <w:rPr>
          <w:rFonts w:eastAsia="Times New Roman" w:cs="Times New Roman"/>
          <w:lang w:val="en-GB"/>
        </w:rPr>
        <w:t xml:space="preserve"> to show only </w:t>
      </w:r>
      <w:r w:rsidRPr="00085CE5">
        <w:rPr>
          <w:rFonts w:eastAsia="Times New Roman" w:cs="Times New Roman"/>
          <w:b/>
          <w:lang w:val="en-GB"/>
        </w:rPr>
        <w:t>some of the columns</w:t>
      </w:r>
      <w:r w:rsidRPr="00085CE5">
        <w:rPr>
          <w:rFonts w:eastAsia="Times New Roman" w:cs="Times New Roman"/>
          <w:lang w:val="en-GB"/>
        </w:rPr>
        <w:t>. For table:</w:t>
      </w:r>
    </w:p>
    <w:p w14:paraId="33B9B81A" w14:textId="77777777" w:rsidR="00176D54" w:rsidRPr="00085CE5" w:rsidRDefault="00176D54" w:rsidP="00176D54">
      <w:pPr>
        <w:pStyle w:val="Liststycke"/>
        <w:numPr>
          <w:ilvl w:val="0"/>
          <w:numId w:val="7"/>
        </w:numPr>
        <w:rPr>
          <w:rFonts w:eastAsia="Times New Roman" w:cs="Times New Roman"/>
          <w:lang w:val="en-GB"/>
        </w:rPr>
      </w:pPr>
      <w:r w:rsidRPr="00085CE5">
        <w:rPr>
          <w:rFonts w:eastAsia="Times New Roman" w:cs="Times New Roman"/>
          <w:b/>
          <w:lang w:val="en-GB"/>
        </w:rPr>
        <w:t>Towns</w:t>
      </w:r>
      <w:r w:rsidRPr="00085CE5">
        <w:rPr>
          <w:rFonts w:eastAsia="Times New Roman" w:cs="Times New Roman"/>
          <w:lang w:val="en-GB"/>
        </w:rPr>
        <w:t xml:space="preserve"> – Name</w:t>
      </w:r>
    </w:p>
    <w:p w14:paraId="76D88A65" w14:textId="77777777" w:rsidR="00176D54" w:rsidRPr="00085CE5" w:rsidRDefault="00176D54" w:rsidP="00176D54">
      <w:pPr>
        <w:pStyle w:val="Liststycke"/>
        <w:numPr>
          <w:ilvl w:val="0"/>
          <w:numId w:val="7"/>
        </w:numPr>
        <w:rPr>
          <w:rFonts w:eastAsia="Times New Roman" w:cs="Times New Roman"/>
          <w:lang w:val="en-GB"/>
        </w:rPr>
      </w:pPr>
      <w:r w:rsidRPr="00085CE5">
        <w:rPr>
          <w:rFonts w:eastAsia="Times New Roman" w:cs="Times New Roman"/>
          <w:b/>
          <w:lang w:val="en-GB"/>
        </w:rPr>
        <w:t>Departments</w:t>
      </w:r>
      <w:r w:rsidRPr="00085CE5">
        <w:rPr>
          <w:rFonts w:eastAsia="Times New Roman" w:cs="Times New Roman"/>
          <w:lang w:val="en-GB"/>
        </w:rPr>
        <w:t xml:space="preserve"> – Name</w:t>
      </w:r>
    </w:p>
    <w:p w14:paraId="42BC1525" w14:textId="6D31AEC5" w:rsidR="007512AA" w:rsidRPr="00116473" w:rsidRDefault="00176D54" w:rsidP="007512AA">
      <w:pPr>
        <w:pStyle w:val="Liststycke"/>
        <w:numPr>
          <w:ilvl w:val="0"/>
          <w:numId w:val="7"/>
        </w:numPr>
        <w:rPr>
          <w:rFonts w:eastAsia="Times New Roman" w:cs="Times New Roman"/>
          <w:lang w:val="en-GB"/>
        </w:rPr>
      </w:pPr>
      <w:r w:rsidRPr="00085CE5">
        <w:rPr>
          <w:rFonts w:eastAsia="Times New Roman" w:cs="Times New Roman"/>
          <w:b/>
          <w:lang w:val="en-GB"/>
        </w:rPr>
        <w:t>Employees</w:t>
      </w:r>
      <w:r w:rsidRPr="00085CE5">
        <w:rPr>
          <w:rFonts w:eastAsia="Times New Roman" w:cs="Times New Roman"/>
          <w:lang w:val="en-GB"/>
        </w:rPr>
        <w:t xml:space="preserve"> </w:t>
      </w:r>
      <w:r w:rsidRPr="00085CE5">
        <w:rPr>
          <w:rFonts w:eastAsia="Times New Roman" w:cs="Times New Roman"/>
          <w:noProof/>
          <w:lang w:val="en-GB"/>
        </w:rPr>
        <w:t>– FirstName, LastName, JobTitle,</w:t>
      </w:r>
      <w:r w:rsidRPr="00085CE5">
        <w:rPr>
          <w:rFonts w:eastAsia="Times New Roman" w:cs="Times New Roman"/>
          <w:lang w:val="en-GB"/>
        </w:rPr>
        <w:t xml:space="preserve"> Salary</w:t>
      </w:r>
    </w:p>
    <w:p w14:paraId="448414F7" w14:textId="26FB5934" w:rsidR="00D017A2" w:rsidRPr="00085CE5" w:rsidRDefault="00100E83" w:rsidP="00C15E79">
      <w:pPr>
        <w:pStyle w:val="Rubrik2"/>
        <w:numPr>
          <w:ilvl w:val="0"/>
          <w:numId w:val="9"/>
        </w:numPr>
      </w:pPr>
      <w:r w:rsidRPr="00085CE5">
        <w:t>Increase Employees Salary</w:t>
      </w:r>
      <w:r w:rsidR="002928AC">
        <w:t xml:space="preserve"> (Grade = Expert!)</w:t>
      </w:r>
    </w:p>
    <w:p w14:paraId="5ABB0DFB" w14:textId="78A3A6BE" w:rsidR="00C06DE5" w:rsidRPr="00060B70" w:rsidRDefault="007512AA" w:rsidP="00424344">
      <w:pPr>
        <w:rPr>
          <w:rFonts w:eastAsia="Times New Roman" w:cs="Times New Roman"/>
        </w:rPr>
      </w:pPr>
      <w:r w:rsidRPr="00085CE5">
        <w:rPr>
          <w:rFonts w:eastAsia="Times New Roman" w:cs="Times New Roman"/>
          <w:lang w:val="en-GB"/>
        </w:rPr>
        <w:t xml:space="preserve">Use </w:t>
      </w:r>
      <w:r w:rsidR="00116473">
        <w:rPr>
          <w:rFonts w:eastAsia="Times New Roman" w:cs="Times New Roman"/>
          <w:b/>
          <w:noProof/>
          <w:lang w:val="en-GB"/>
        </w:rPr>
        <w:t>Lexicon</w:t>
      </w:r>
      <w:r w:rsidRPr="00085CE5">
        <w:rPr>
          <w:rFonts w:eastAsia="Times New Roman" w:cs="Times New Roman"/>
          <w:b/>
          <w:lang w:val="en-GB"/>
        </w:rPr>
        <w:t xml:space="preserve"> </w:t>
      </w:r>
      <w:r w:rsidRPr="00085CE5">
        <w:rPr>
          <w:rFonts w:eastAsia="Times New Roman" w:cs="Times New Roman"/>
          <w:lang w:val="en-GB"/>
        </w:rPr>
        <w:t xml:space="preserve">database and </w:t>
      </w:r>
      <w:r w:rsidRPr="00085CE5">
        <w:rPr>
          <w:rFonts w:eastAsia="Times New Roman" w:cs="Times New Roman"/>
          <w:b/>
          <w:lang w:val="en-GB"/>
        </w:rPr>
        <w:t>increase the salary</w:t>
      </w:r>
      <w:r w:rsidRPr="00085CE5">
        <w:rPr>
          <w:rFonts w:eastAsia="Times New Roman" w:cs="Times New Roman"/>
          <w:lang w:val="en-GB"/>
        </w:rPr>
        <w:t xml:space="preserve"> of all employees by </w:t>
      </w:r>
      <w:r w:rsidRPr="00085CE5">
        <w:rPr>
          <w:rFonts w:eastAsia="Times New Roman" w:cs="Times New Roman"/>
          <w:b/>
          <w:lang w:val="en-GB"/>
        </w:rPr>
        <w:t>10%.</w:t>
      </w:r>
      <w:r w:rsidR="001D1076" w:rsidRPr="00085CE5">
        <w:rPr>
          <w:rFonts w:eastAsia="Times New Roman" w:cs="Times New Roman"/>
          <w:b/>
          <w:lang w:val="en-GB"/>
        </w:rPr>
        <w:t xml:space="preserve"> </w:t>
      </w:r>
      <w:r w:rsidR="0092684A">
        <w:rPr>
          <w:rFonts w:eastAsia="Times New Roman" w:cs="Times New Roman"/>
          <w:lang w:val="en-GB"/>
        </w:rPr>
        <w:t>Then show</w:t>
      </w:r>
      <w:r w:rsidR="00FA5D91">
        <w:rPr>
          <w:rFonts w:eastAsia="Times New Roman" w:cs="Times New Roman"/>
          <w:lang w:val="en-GB"/>
        </w:rPr>
        <w:t xml:space="preserve"> </w:t>
      </w:r>
      <w:r w:rsidR="00FA5D91" w:rsidRPr="00FA5D91">
        <w:rPr>
          <w:rFonts w:eastAsia="Times New Roman" w:cs="Times New Roman"/>
          <w:b/>
          <w:lang w:val="en-GB"/>
        </w:rPr>
        <w:t>only Salary</w:t>
      </w:r>
      <w:r w:rsidR="00FA5D91">
        <w:rPr>
          <w:rFonts w:eastAsia="Times New Roman" w:cs="Times New Roman"/>
          <w:lang w:val="en-GB"/>
        </w:rPr>
        <w:t xml:space="preserve"> column</w:t>
      </w:r>
      <w:r w:rsidR="00071501" w:rsidRPr="00085CE5">
        <w:rPr>
          <w:rFonts w:eastAsia="Times New Roman" w:cs="Times New Roman"/>
          <w:lang w:val="en-GB"/>
        </w:rPr>
        <w:t xml:space="preserve"> </w:t>
      </w:r>
      <w:r w:rsidR="00BE0054">
        <w:rPr>
          <w:rFonts w:eastAsia="Times New Roman" w:cs="Times New Roman"/>
          <w:lang w:val="en-GB"/>
        </w:rPr>
        <w:t>for all in the</w:t>
      </w:r>
      <w:r w:rsidR="00071501" w:rsidRPr="00085CE5">
        <w:rPr>
          <w:rFonts w:eastAsia="Times New Roman" w:cs="Times New Roman"/>
          <w:lang w:val="en-GB"/>
        </w:rPr>
        <w:t xml:space="preserve"> </w:t>
      </w:r>
      <w:r w:rsidR="00071501" w:rsidRPr="00085CE5">
        <w:rPr>
          <w:rFonts w:eastAsia="Times New Roman" w:cs="Times New Roman"/>
          <w:b/>
          <w:lang w:val="en-GB"/>
        </w:rPr>
        <w:t>Employees</w:t>
      </w:r>
      <w:r w:rsidR="00071501" w:rsidRPr="00085CE5">
        <w:rPr>
          <w:rFonts w:eastAsia="Times New Roman" w:cs="Times New Roman"/>
          <w:lang w:val="en-GB"/>
        </w:rPr>
        <w:t xml:space="preserve"> table.</w:t>
      </w:r>
      <w:r w:rsidR="00C90D94">
        <w:rPr>
          <w:rFonts w:eastAsia="Times New Roman" w:cs="Times New Roman"/>
          <w:lang w:val="en-GB"/>
        </w:rPr>
        <w:t xml:space="preserve"> </w:t>
      </w:r>
    </w:p>
    <w:sectPr w:rsidR="00C06DE5" w:rsidRPr="00060B70" w:rsidSect="00331F07">
      <w:headerReference w:type="default" r:id="rId11"/>
      <w:footerReference w:type="default" r:id="rId12"/>
      <w:pgSz w:w="11906" w:h="16838"/>
      <w:pgMar w:top="624" w:right="737" w:bottom="1077" w:left="737" w:header="567" w:footer="552" w:gutter="0"/>
      <w:cols w:space="708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3F01D5" w14:textId="77777777" w:rsidR="002442F6" w:rsidRDefault="002442F6" w:rsidP="00CE241F">
      <w:pPr>
        <w:spacing w:after="0" w:line="240" w:lineRule="auto"/>
      </w:pPr>
      <w:r>
        <w:separator/>
      </w:r>
    </w:p>
  </w:endnote>
  <w:endnote w:type="continuationSeparator" w:id="0">
    <w:p w14:paraId="41DCFAC0" w14:textId="77777777" w:rsidR="002442F6" w:rsidRDefault="002442F6" w:rsidP="00CE24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2492BF" w14:textId="5077AAC8" w:rsidR="00331F07" w:rsidRDefault="002442F6" w:rsidP="00331F07">
    <w:pPr>
      <w:pStyle w:val="Sidfot"/>
    </w:pPr>
    <w:r>
      <w:rPr>
        <w:noProof/>
      </w:rPr>
      <w:pict w14:anchorId="3B88E0A9">
        <v:line id="Straight Connector 19" o:spid="_x0000_s2058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jhhNG7AEAACQEAAAOAAAAAAAAAAAAAAAAAC4CAABkcnMvZTJvRG9j&#10;LnhtbFBLAQItABQABgAIAAAAIQB+JOMc3gAAAAgBAAAPAAAAAAAAAAAAAAAAAEYEAABkcnMvZG93&#10;bnJldi54bWxQSwUGAAAAAAQABADzAAAAUQUAAAAA&#10;" strokecolor="#f37123" strokeweight="1pt">
          <v:stroke endcap="round"/>
        </v:line>
      </w:pict>
    </w:r>
    <w:r>
      <w:rPr>
        <w:noProof/>
      </w:rPr>
      <w:pict w14:anchorId="6AF0280B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205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NNh2quEAAAAKAQAA&#10;DwAAAAAAAAAAAAAAAADOBAAAZHJzL2Rvd25yZXYueG1sUEsFBgAAAAAEAAQA8wAAANwFAAAAAA==&#10;" filled="f" stroked="f" strokeweight=".5pt">
          <v:textbox style="mso-next-textbox:#Text Box 4" inset="0,0,0,0">
            <w:txbxContent>
              <w:p w14:paraId="01C2F4B2" w14:textId="77777777" w:rsidR="00331F07" w:rsidRDefault="00331F07" w:rsidP="00331F07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sz w:val="18"/>
                    <w:szCs w:val="18"/>
                  </w:rPr>
                  <w:t xml:space="preserve">Page </w:t>
                </w:r>
                <w:r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PAGE   \* MERGEFORMAT </w:instrText>
                </w:r>
                <w:r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5</w:t>
                </w:r>
                <w:r>
                  <w:rPr>
                    <w:sz w:val="18"/>
                    <w:szCs w:val="18"/>
                  </w:rPr>
                  <w:fldChar w:fldCharType="end"/>
                </w:r>
                <w:r>
                  <w:rPr>
                    <w:sz w:val="18"/>
                    <w:szCs w:val="18"/>
                  </w:rPr>
                  <w:t xml:space="preserve"> of </w:t>
                </w:r>
                <w:r>
                  <w:rPr>
                    <w:sz w:val="18"/>
                    <w:szCs w:val="18"/>
                  </w:rPr>
                  <w:fldChar w:fldCharType="begin"/>
                </w:r>
                <w:r>
                  <w:rPr>
                    <w:sz w:val="18"/>
                    <w:szCs w:val="18"/>
                  </w:rPr>
                  <w:instrText xml:space="preserve"> NUMPAGES   \* MERGEFORMAT </w:instrText>
                </w:r>
                <w:r>
                  <w:rPr>
                    <w:sz w:val="18"/>
                    <w:szCs w:val="18"/>
                  </w:rPr>
                  <w:fldChar w:fldCharType="separate"/>
                </w:r>
                <w:r>
                  <w:rPr>
                    <w:noProof/>
                    <w:sz w:val="18"/>
                    <w:szCs w:val="18"/>
                  </w:rPr>
                  <w:t>5</w:t>
                </w:r>
                <w:r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  <w:p w14:paraId="6B1E8C11" w14:textId="77777777" w:rsidR="007064FC" w:rsidRPr="00331F07" w:rsidRDefault="007064FC" w:rsidP="00331F07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33B4AF" w14:textId="77777777" w:rsidR="002442F6" w:rsidRDefault="002442F6" w:rsidP="00CE241F">
      <w:pPr>
        <w:spacing w:after="0" w:line="240" w:lineRule="auto"/>
      </w:pPr>
      <w:r>
        <w:separator/>
      </w:r>
    </w:p>
  </w:footnote>
  <w:footnote w:type="continuationSeparator" w:id="0">
    <w:p w14:paraId="5F04ED0D" w14:textId="77777777" w:rsidR="002442F6" w:rsidRDefault="002442F6" w:rsidP="00CE241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0C357D" w14:textId="77777777" w:rsidR="007064FC" w:rsidRDefault="007064FC">
    <w:pPr>
      <w:pStyle w:val="Sidhuvud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08739C"/>
    <w:multiLevelType w:val="hybridMultilevel"/>
    <w:tmpl w:val="12BE8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8165D2"/>
    <w:multiLevelType w:val="hybridMultilevel"/>
    <w:tmpl w:val="0F36F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5E7E61"/>
    <w:multiLevelType w:val="hybridMultilevel"/>
    <w:tmpl w:val="3AD6A4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4513D8"/>
    <w:multiLevelType w:val="hybridMultilevel"/>
    <w:tmpl w:val="02F02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202F17"/>
    <w:multiLevelType w:val="multilevel"/>
    <w:tmpl w:val="78CEF8E8"/>
    <w:lvl w:ilvl="0">
      <w:start w:val="1"/>
      <w:numFmt w:val="decimal"/>
      <w:pStyle w:val="Rubrik2"/>
      <w:lvlText w:val="Problem %1."/>
      <w:lvlJc w:val="left"/>
      <w:pPr>
        <w:ind w:left="644" w:hanging="36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576" w:hanging="576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720" w:hanging="72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864" w:hanging="864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008" w:hanging="1008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1152" w:hanging="1152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1296" w:hanging="1296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1440" w:hanging="144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289E6000"/>
    <w:multiLevelType w:val="hybridMultilevel"/>
    <w:tmpl w:val="E51E3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C2015F"/>
    <w:multiLevelType w:val="hybridMultilevel"/>
    <w:tmpl w:val="6AF806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813556"/>
    <w:multiLevelType w:val="hybridMultilevel"/>
    <w:tmpl w:val="81FAE058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712D23"/>
    <w:multiLevelType w:val="hybridMultilevel"/>
    <w:tmpl w:val="BFACAD36"/>
    <w:lvl w:ilvl="0" w:tplc="041D000F">
      <w:start w:val="1"/>
      <w:numFmt w:val="decimal"/>
      <w:lvlText w:val="%1."/>
      <w:lvlJc w:val="left"/>
      <w:pPr>
        <w:ind w:left="644" w:hanging="360"/>
      </w:pPr>
    </w:lvl>
    <w:lvl w:ilvl="1" w:tplc="041D0019" w:tentative="1">
      <w:start w:val="1"/>
      <w:numFmt w:val="lowerLetter"/>
      <w:lvlText w:val="%2."/>
      <w:lvlJc w:val="left"/>
      <w:pPr>
        <w:ind w:left="1364" w:hanging="360"/>
      </w:pPr>
    </w:lvl>
    <w:lvl w:ilvl="2" w:tplc="041D001B" w:tentative="1">
      <w:start w:val="1"/>
      <w:numFmt w:val="lowerRoman"/>
      <w:lvlText w:val="%3."/>
      <w:lvlJc w:val="right"/>
      <w:pPr>
        <w:ind w:left="2084" w:hanging="180"/>
      </w:pPr>
    </w:lvl>
    <w:lvl w:ilvl="3" w:tplc="041D000F" w:tentative="1">
      <w:start w:val="1"/>
      <w:numFmt w:val="decimal"/>
      <w:lvlText w:val="%4."/>
      <w:lvlJc w:val="left"/>
      <w:pPr>
        <w:ind w:left="2804" w:hanging="360"/>
      </w:pPr>
    </w:lvl>
    <w:lvl w:ilvl="4" w:tplc="041D0019" w:tentative="1">
      <w:start w:val="1"/>
      <w:numFmt w:val="lowerLetter"/>
      <w:lvlText w:val="%5."/>
      <w:lvlJc w:val="left"/>
      <w:pPr>
        <w:ind w:left="3524" w:hanging="360"/>
      </w:pPr>
    </w:lvl>
    <w:lvl w:ilvl="5" w:tplc="041D001B" w:tentative="1">
      <w:start w:val="1"/>
      <w:numFmt w:val="lowerRoman"/>
      <w:lvlText w:val="%6."/>
      <w:lvlJc w:val="right"/>
      <w:pPr>
        <w:ind w:left="4244" w:hanging="180"/>
      </w:pPr>
    </w:lvl>
    <w:lvl w:ilvl="6" w:tplc="041D000F" w:tentative="1">
      <w:start w:val="1"/>
      <w:numFmt w:val="decimal"/>
      <w:lvlText w:val="%7."/>
      <w:lvlJc w:val="left"/>
      <w:pPr>
        <w:ind w:left="4964" w:hanging="360"/>
      </w:pPr>
    </w:lvl>
    <w:lvl w:ilvl="7" w:tplc="041D0019" w:tentative="1">
      <w:start w:val="1"/>
      <w:numFmt w:val="lowerLetter"/>
      <w:lvlText w:val="%8."/>
      <w:lvlJc w:val="left"/>
      <w:pPr>
        <w:ind w:left="5684" w:hanging="360"/>
      </w:pPr>
    </w:lvl>
    <w:lvl w:ilvl="8" w:tplc="041D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4"/>
  </w:num>
  <w:num w:numId="2">
    <w:abstractNumId w:val="6"/>
  </w:num>
  <w:num w:numId="3">
    <w:abstractNumId w:val="2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 w:numId="8">
    <w:abstractNumId w:val="8"/>
  </w:num>
  <w:num w:numId="9">
    <w:abstractNumId w:val="7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hyphenationZone w:val="425"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C1MDCwNDMxNDW2NDBW0lEKTi0uzszPAykwrAUAHdVBWCwAAAA="/>
  </w:docVars>
  <w:rsids>
    <w:rsidRoot w:val="00CE241F"/>
    <w:rsid w:val="00007CC2"/>
    <w:rsid w:val="00011464"/>
    <w:rsid w:val="000139CD"/>
    <w:rsid w:val="00014489"/>
    <w:rsid w:val="00014637"/>
    <w:rsid w:val="0001778A"/>
    <w:rsid w:val="00021FC7"/>
    <w:rsid w:val="0002221D"/>
    <w:rsid w:val="00024CB4"/>
    <w:rsid w:val="0003376D"/>
    <w:rsid w:val="00035A7B"/>
    <w:rsid w:val="00035F1A"/>
    <w:rsid w:val="00036584"/>
    <w:rsid w:val="00036B6C"/>
    <w:rsid w:val="00036BFC"/>
    <w:rsid w:val="00044CA8"/>
    <w:rsid w:val="00044FDA"/>
    <w:rsid w:val="00046C5A"/>
    <w:rsid w:val="00046CFB"/>
    <w:rsid w:val="00046F5B"/>
    <w:rsid w:val="00060B70"/>
    <w:rsid w:val="000623CF"/>
    <w:rsid w:val="00071501"/>
    <w:rsid w:val="00071AFD"/>
    <w:rsid w:val="000779F1"/>
    <w:rsid w:val="00085010"/>
    <w:rsid w:val="00085C94"/>
    <w:rsid w:val="00085CE5"/>
    <w:rsid w:val="000973FF"/>
    <w:rsid w:val="000A11D2"/>
    <w:rsid w:val="000A7958"/>
    <w:rsid w:val="000B1DE3"/>
    <w:rsid w:val="000B36BC"/>
    <w:rsid w:val="000C148D"/>
    <w:rsid w:val="000C276E"/>
    <w:rsid w:val="000C39F9"/>
    <w:rsid w:val="000C4009"/>
    <w:rsid w:val="000C45C7"/>
    <w:rsid w:val="000C7E25"/>
    <w:rsid w:val="000D1ACD"/>
    <w:rsid w:val="000D1DF7"/>
    <w:rsid w:val="000D591C"/>
    <w:rsid w:val="000E4D39"/>
    <w:rsid w:val="000E69EB"/>
    <w:rsid w:val="00100E83"/>
    <w:rsid w:val="00107A17"/>
    <w:rsid w:val="0011188B"/>
    <w:rsid w:val="00114031"/>
    <w:rsid w:val="00116473"/>
    <w:rsid w:val="00124F66"/>
    <w:rsid w:val="00130C33"/>
    <w:rsid w:val="00130F4C"/>
    <w:rsid w:val="001335A4"/>
    <w:rsid w:val="001473D5"/>
    <w:rsid w:val="001529FE"/>
    <w:rsid w:val="001568A5"/>
    <w:rsid w:val="0016099F"/>
    <w:rsid w:val="00161E85"/>
    <w:rsid w:val="0016575E"/>
    <w:rsid w:val="00165F8C"/>
    <w:rsid w:val="00173442"/>
    <w:rsid w:val="00173BF1"/>
    <w:rsid w:val="00176D54"/>
    <w:rsid w:val="00176F24"/>
    <w:rsid w:val="001821B1"/>
    <w:rsid w:val="001A12C4"/>
    <w:rsid w:val="001B0030"/>
    <w:rsid w:val="001C328D"/>
    <w:rsid w:val="001C3338"/>
    <w:rsid w:val="001D1076"/>
    <w:rsid w:val="001E1EA3"/>
    <w:rsid w:val="001E2D7A"/>
    <w:rsid w:val="001F4D25"/>
    <w:rsid w:val="001F50F6"/>
    <w:rsid w:val="002064B4"/>
    <w:rsid w:val="002206C3"/>
    <w:rsid w:val="00222AC9"/>
    <w:rsid w:val="00223AA1"/>
    <w:rsid w:val="00226DBD"/>
    <w:rsid w:val="0024058C"/>
    <w:rsid w:val="002409DD"/>
    <w:rsid w:val="00242626"/>
    <w:rsid w:val="00243716"/>
    <w:rsid w:val="002442F6"/>
    <w:rsid w:val="002458D0"/>
    <w:rsid w:val="0026328A"/>
    <w:rsid w:val="00263AB5"/>
    <w:rsid w:val="002668B3"/>
    <w:rsid w:val="002725D6"/>
    <w:rsid w:val="00272E9E"/>
    <w:rsid w:val="0027553F"/>
    <w:rsid w:val="00280C8E"/>
    <w:rsid w:val="002928AC"/>
    <w:rsid w:val="002949A0"/>
    <w:rsid w:val="002A0C73"/>
    <w:rsid w:val="002A65F6"/>
    <w:rsid w:val="002A7947"/>
    <w:rsid w:val="002A7B5E"/>
    <w:rsid w:val="002D4EA3"/>
    <w:rsid w:val="002D62BB"/>
    <w:rsid w:val="002D6333"/>
    <w:rsid w:val="002F4F48"/>
    <w:rsid w:val="002F547A"/>
    <w:rsid w:val="00300C4E"/>
    <w:rsid w:val="00304065"/>
    <w:rsid w:val="003109B3"/>
    <w:rsid w:val="00313264"/>
    <w:rsid w:val="00317E9C"/>
    <w:rsid w:val="00322E97"/>
    <w:rsid w:val="00325B25"/>
    <w:rsid w:val="00331F07"/>
    <w:rsid w:val="00340E21"/>
    <w:rsid w:val="0034119E"/>
    <w:rsid w:val="00353423"/>
    <w:rsid w:val="00354C3D"/>
    <w:rsid w:val="003630A1"/>
    <w:rsid w:val="00371288"/>
    <w:rsid w:val="00384504"/>
    <w:rsid w:val="003A1C2B"/>
    <w:rsid w:val="003A4F75"/>
    <w:rsid w:val="003A5C1C"/>
    <w:rsid w:val="003B73B7"/>
    <w:rsid w:val="003E1533"/>
    <w:rsid w:val="003E187D"/>
    <w:rsid w:val="003E5307"/>
    <w:rsid w:val="003E55D2"/>
    <w:rsid w:val="00404A72"/>
    <w:rsid w:val="00411AD1"/>
    <w:rsid w:val="00414F62"/>
    <w:rsid w:val="00415A99"/>
    <w:rsid w:val="004209C1"/>
    <w:rsid w:val="00424344"/>
    <w:rsid w:val="0042695C"/>
    <w:rsid w:val="00426998"/>
    <w:rsid w:val="0042763D"/>
    <w:rsid w:val="00437000"/>
    <w:rsid w:val="00443E05"/>
    <w:rsid w:val="0044481A"/>
    <w:rsid w:val="00450746"/>
    <w:rsid w:val="004551A9"/>
    <w:rsid w:val="00456964"/>
    <w:rsid w:val="00461195"/>
    <w:rsid w:val="004611CB"/>
    <w:rsid w:val="00465CAA"/>
    <w:rsid w:val="00467B91"/>
    <w:rsid w:val="00470760"/>
    <w:rsid w:val="00471845"/>
    <w:rsid w:val="00476E93"/>
    <w:rsid w:val="00480938"/>
    <w:rsid w:val="00483BDE"/>
    <w:rsid w:val="00486CEE"/>
    <w:rsid w:val="00491DCA"/>
    <w:rsid w:val="00492B20"/>
    <w:rsid w:val="004A1010"/>
    <w:rsid w:val="004A5A2A"/>
    <w:rsid w:val="004B032D"/>
    <w:rsid w:val="004B1653"/>
    <w:rsid w:val="004B2DEA"/>
    <w:rsid w:val="004C7B9D"/>
    <w:rsid w:val="004E6FDA"/>
    <w:rsid w:val="004F2C65"/>
    <w:rsid w:val="004F6AFB"/>
    <w:rsid w:val="00510CDD"/>
    <w:rsid w:val="00511769"/>
    <w:rsid w:val="00525494"/>
    <w:rsid w:val="005266A1"/>
    <w:rsid w:val="00534B36"/>
    <w:rsid w:val="0053653C"/>
    <w:rsid w:val="005508C6"/>
    <w:rsid w:val="005603EC"/>
    <w:rsid w:val="0056457F"/>
    <w:rsid w:val="005645F3"/>
    <w:rsid w:val="005703EB"/>
    <w:rsid w:val="00571E8B"/>
    <w:rsid w:val="00571EF8"/>
    <w:rsid w:val="00575709"/>
    <w:rsid w:val="005840CB"/>
    <w:rsid w:val="0058658B"/>
    <w:rsid w:val="005873E8"/>
    <w:rsid w:val="00591661"/>
    <w:rsid w:val="00593FAF"/>
    <w:rsid w:val="005941C4"/>
    <w:rsid w:val="005A2A28"/>
    <w:rsid w:val="005A6BBB"/>
    <w:rsid w:val="005A7033"/>
    <w:rsid w:val="005B01A7"/>
    <w:rsid w:val="005B413F"/>
    <w:rsid w:val="005B4B5F"/>
    <w:rsid w:val="005C3C77"/>
    <w:rsid w:val="005C3E43"/>
    <w:rsid w:val="005C5F7D"/>
    <w:rsid w:val="005D0118"/>
    <w:rsid w:val="005D3B62"/>
    <w:rsid w:val="005D785A"/>
    <w:rsid w:val="005E11A5"/>
    <w:rsid w:val="005E3C1A"/>
    <w:rsid w:val="005E3FE0"/>
    <w:rsid w:val="005F64DD"/>
    <w:rsid w:val="00600754"/>
    <w:rsid w:val="00600841"/>
    <w:rsid w:val="00603FEA"/>
    <w:rsid w:val="006041EA"/>
    <w:rsid w:val="00605541"/>
    <w:rsid w:val="00611BA8"/>
    <w:rsid w:val="0062406C"/>
    <w:rsid w:val="00632DAB"/>
    <w:rsid w:val="006333E0"/>
    <w:rsid w:val="0064008C"/>
    <w:rsid w:val="006428CD"/>
    <w:rsid w:val="00647029"/>
    <w:rsid w:val="00651C46"/>
    <w:rsid w:val="006562BF"/>
    <w:rsid w:val="00656914"/>
    <w:rsid w:val="0066029A"/>
    <w:rsid w:val="006628DD"/>
    <w:rsid w:val="00667073"/>
    <w:rsid w:val="0066788A"/>
    <w:rsid w:val="00674637"/>
    <w:rsid w:val="0068491B"/>
    <w:rsid w:val="00690A9C"/>
    <w:rsid w:val="006A1D68"/>
    <w:rsid w:val="006A5503"/>
    <w:rsid w:val="006A7C19"/>
    <w:rsid w:val="006B284E"/>
    <w:rsid w:val="006C3D7E"/>
    <w:rsid w:val="006D1D2B"/>
    <w:rsid w:val="006D3A2B"/>
    <w:rsid w:val="006D5D7B"/>
    <w:rsid w:val="006F0905"/>
    <w:rsid w:val="006F5F25"/>
    <w:rsid w:val="00702928"/>
    <w:rsid w:val="007064FC"/>
    <w:rsid w:val="00707540"/>
    <w:rsid w:val="007217CC"/>
    <w:rsid w:val="00733378"/>
    <w:rsid w:val="0074526B"/>
    <w:rsid w:val="007512AA"/>
    <w:rsid w:val="00752C55"/>
    <w:rsid w:val="00754769"/>
    <w:rsid w:val="00762F01"/>
    <w:rsid w:val="00770F20"/>
    <w:rsid w:val="00771882"/>
    <w:rsid w:val="00777D51"/>
    <w:rsid w:val="007834DB"/>
    <w:rsid w:val="0078746D"/>
    <w:rsid w:val="007929B9"/>
    <w:rsid w:val="00796B05"/>
    <w:rsid w:val="007B17FE"/>
    <w:rsid w:val="007B32C5"/>
    <w:rsid w:val="007B6522"/>
    <w:rsid w:val="007B6728"/>
    <w:rsid w:val="007B6C53"/>
    <w:rsid w:val="007C0AB5"/>
    <w:rsid w:val="007C0F40"/>
    <w:rsid w:val="007C1551"/>
    <w:rsid w:val="007C4B32"/>
    <w:rsid w:val="007C4C4B"/>
    <w:rsid w:val="007C4E77"/>
    <w:rsid w:val="007C5B4F"/>
    <w:rsid w:val="007E06A4"/>
    <w:rsid w:val="007E1B50"/>
    <w:rsid w:val="007E4003"/>
    <w:rsid w:val="007E5150"/>
    <w:rsid w:val="007E6ADF"/>
    <w:rsid w:val="007E73D7"/>
    <w:rsid w:val="007F6CDC"/>
    <w:rsid w:val="00813740"/>
    <w:rsid w:val="00820B96"/>
    <w:rsid w:val="00831B91"/>
    <w:rsid w:val="00831D68"/>
    <w:rsid w:val="00835E50"/>
    <w:rsid w:val="00836CDF"/>
    <w:rsid w:val="008419CE"/>
    <w:rsid w:val="00844113"/>
    <w:rsid w:val="00850F33"/>
    <w:rsid w:val="00851870"/>
    <w:rsid w:val="00853BC1"/>
    <w:rsid w:val="00856B33"/>
    <w:rsid w:val="00857BEA"/>
    <w:rsid w:val="00862BA6"/>
    <w:rsid w:val="00873034"/>
    <w:rsid w:val="00874EAE"/>
    <w:rsid w:val="00877F00"/>
    <w:rsid w:val="0088234F"/>
    <w:rsid w:val="00883EA6"/>
    <w:rsid w:val="0089679C"/>
    <w:rsid w:val="008A421D"/>
    <w:rsid w:val="008B0005"/>
    <w:rsid w:val="008B1A87"/>
    <w:rsid w:val="008C0D4D"/>
    <w:rsid w:val="008D2E81"/>
    <w:rsid w:val="008D3EBB"/>
    <w:rsid w:val="008F3960"/>
    <w:rsid w:val="009010EE"/>
    <w:rsid w:val="00904A2E"/>
    <w:rsid w:val="0090516A"/>
    <w:rsid w:val="009071B9"/>
    <w:rsid w:val="00912248"/>
    <w:rsid w:val="00925895"/>
    <w:rsid w:val="0092684A"/>
    <w:rsid w:val="00926BC2"/>
    <w:rsid w:val="0092740A"/>
    <w:rsid w:val="00933CAE"/>
    <w:rsid w:val="00936628"/>
    <w:rsid w:val="00936DB8"/>
    <w:rsid w:val="00940BF5"/>
    <w:rsid w:val="009476DA"/>
    <w:rsid w:val="00950B21"/>
    <w:rsid w:val="00952C66"/>
    <w:rsid w:val="00957D7C"/>
    <w:rsid w:val="00960C6B"/>
    <w:rsid w:val="00963CE1"/>
    <w:rsid w:val="00970B4B"/>
    <w:rsid w:val="0097470E"/>
    <w:rsid w:val="00976287"/>
    <w:rsid w:val="00977D54"/>
    <w:rsid w:val="00984AD4"/>
    <w:rsid w:val="00985729"/>
    <w:rsid w:val="0099038D"/>
    <w:rsid w:val="00990803"/>
    <w:rsid w:val="009A0DDE"/>
    <w:rsid w:val="009A0EF7"/>
    <w:rsid w:val="009A60BE"/>
    <w:rsid w:val="009B29CC"/>
    <w:rsid w:val="009C2117"/>
    <w:rsid w:val="009D19DA"/>
    <w:rsid w:val="009D1FD1"/>
    <w:rsid w:val="009E0D81"/>
    <w:rsid w:val="009E447D"/>
    <w:rsid w:val="009E51AC"/>
    <w:rsid w:val="009F4D69"/>
    <w:rsid w:val="009F7FF7"/>
    <w:rsid w:val="00A05AD8"/>
    <w:rsid w:val="00A3146D"/>
    <w:rsid w:val="00A31CEB"/>
    <w:rsid w:val="00A47F33"/>
    <w:rsid w:val="00A54D65"/>
    <w:rsid w:val="00A5615E"/>
    <w:rsid w:val="00A6266F"/>
    <w:rsid w:val="00A63D39"/>
    <w:rsid w:val="00A64FF3"/>
    <w:rsid w:val="00A668FD"/>
    <w:rsid w:val="00A66E0B"/>
    <w:rsid w:val="00A66FE7"/>
    <w:rsid w:val="00A7175A"/>
    <w:rsid w:val="00A8079D"/>
    <w:rsid w:val="00A81902"/>
    <w:rsid w:val="00A83D6D"/>
    <w:rsid w:val="00A96954"/>
    <w:rsid w:val="00AA695C"/>
    <w:rsid w:val="00AB0085"/>
    <w:rsid w:val="00AB1A48"/>
    <w:rsid w:val="00AB43C5"/>
    <w:rsid w:val="00AC0601"/>
    <w:rsid w:val="00AC5538"/>
    <w:rsid w:val="00AC7F67"/>
    <w:rsid w:val="00AD0C17"/>
    <w:rsid w:val="00AD1724"/>
    <w:rsid w:val="00AD5B46"/>
    <w:rsid w:val="00AE0274"/>
    <w:rsid w:val="00AE4292"/>
    <w:rsid w:val="00AE6616"/>
    <w:rsid w:val="00AF0CF2"/>
    <w:rsid w:val="00AF1928"/>
    <w:rsid w:val="00AF643D"/>
    <w:rsid w:val="00B037AA"/>
    <w:rsid w:val="00B06DCD"/>
    <w:rsid w:val="00B20134"/>
    <w:rsid w:val="00B30557"/>
    <w:rsid w:val="00B357A6"/>
    <w:rsid w:val="00B3600F"/>
    <w:rsid w:val="00B379EF"/>
    <w:rsid w:val="00B433B2"/>
    <w:rsid w:val="00B4348E"/>
    <w:rsid w:val="00B437FB"/>
    <w:rsid w:val="00B44B5E"/>
    <w:rsid w:val="00B51B0E"/>
    <w:rsid w:val="00B529FA"/>
    <w:rsid w:val="00B55438"/>
    <w:rsid w:val="00B61D97"/>
    <w:rsid w:val="00B778B1"/>
    <w:rsid w:val="00B77A38"/>
    <w:rsid w:val="00B825AC"/>
    <w:rsid w:val="00B9285D"/>
    <w:rsid w:val="00B92875"/>
    <w:rsid w:val="00B928CA"/>
    <w:rsid w:val="00B93CC0"/>
    <w:rsid w:val="00B957E9"/>
    <w:rsid w:val="00BA523D"/>
    <w:rsid w:val="00BC4DDC"/>
    <w:rsid w:val="00BD020D"/>
    <w:rsid w:val="00BD3BCE"/>
    <w:rsid w:val="00BD492A"/>
    <w:rsid w:val="00BD76BC"/>
    <w:rsid w:val="00BE0027"/>
    <w:rsid w:val="00BE0054"/>
    <w:rsid w:val="00BE4AD2"/>
    <w:rsid w:val="00BE583D"/>
    <w:rsid w:val="00BE64A3"/>
    <w:rsid w:val="00BF216E"/>
    <w:rsid w:val="00BF297D"/>
    <w:rsid w:val="00BF5DF5"/>
    <w:rsid w:val="00C04ABC"/>
    <w:rsid w:val="00C06DE5"/>
    <w:rsid w:val="00C070F4"/>
    <w:rsid w:val="00C150F0"/>
    <w:rsid w:val="00C15E79"/>
    <w:rsid w:val="00C1789B"/>
    <w:rsid w:val="00C2197F"/>
    <w:rsid w:val="00C24445"/>
    <w:rsid w:val="00C3282F"/>
    <w:rsid w:val="00C36870"/>
    <w:rsid w:val="00C37F2C"/>
    <w:rsid w:val="00C415C4"/>
    <w:rsid w:val="00C42009"/>
    <w:rsid w:val="00C46E38"/>
    <w:rsid w:val="00C5048B"/>
    <w:rsid w:val="00C51008"/>
    <w:rsid w:val="00C5167B"/>
    <w:rsid w:val="00C5205E"/>
    <w:rsid w:val="00C53050"/>
    <w:rsid w:val="00C76937"/>
    <w:rsid w:val="00C807F4"/>
    <w:rsid w:val="00C84102"/>
    <w:rsid w:val="00C8469B"/>
    <w:rsid w:val="00C90D94"/>
    <w:rsid w:val="00C910BC"/>
    <w:rsid w:val="00CA3A5B"/>
    <w:rsid w:val="00CA4AF7"/>
    <w:rsid w:val="00CA7EA8"/>
    <w:rsid w:val="00CB3E39"/>
    <w:rsid w:val="00CB5F79"/>
    <w:rsid w:val="00CB7085"/>
    <w:rsid w:val="00CC2725"/>
    <w:rsid w:val="00CC2D73"/>
    <w:rsid w:val="00CC42AD"/>
    <w:rsid w:val="00CC5FBE"/>
    <w:rsid w:val="00CD0177"/>
    <w:rsid w:val="00CD5A51"/>
    <w:rsid w:val="00CE0D51"/>
    <w:rsid w:val="00CE241F"/>
    <w:rsid w:val="00CF10F9"/>
    <w:rsid w:val="00CF53BC"/>
    <w:rsid w:val="00CF6386"/>
    <w:rsid w:val="00D017A2"/>
    <w:rsid w:val="00D07597"/>
    <w:rsid w:val="00D075BB"/>
    <w:rsid w:val="00D1316E"/>
    <w:rsid w:val="00D14EB0"/>
    <w:rsid w:val="00D16179"/>
    <w:rsid w:val="00D17D4D"/>
    <w:rsid w:val="00D20BD1"/>
    <w:rsid w:val="00D219ED"/>
    <w:rsid w:val="00D21AD7"/>
    <w:rsid w:val="00D22B3D"/>
    <w:rsid w:val="00D23433"/>
    <w:rsid w:val="00D320D2"/>
    <w:rsid w:val="00D353E5"/>
    <w:rsid w:val="00D4558F"/>
    <w:rsid w:val="00D526D7"/>
    <w:rsid w:val="00D53DE4"/>
    <w:rsid w:val="00D57E7B"/>
    <w:rsid w:val="00D65124"/>
    <w:rsid w:val="00D72B6F"/>
    <w:rsid w:val="00D80A0B"/>
    <w:rsid w:val="00D85994"/>
    <w:rsid w:val="00D90351"/>
    <w:rsid w:val="00D9073D"/>
    <w:rsid w:val="00D90A35"/>
    <w:rsid w:val="00D91E44"/>
    <w:rsid w:val="00D94554"/>
    <w:rsid w:val="00D956DE"/>
    <w:rsid w:val="00D95843"/>
    <w:rsid w:val="00DA38CD"/>
    <w:rsid w:val="00DB24BA"/>
    <w:rsid w:val="00DB3FA5"/>
    <w:rsid w:val="00DB590F"/>
    <w:rsid w:val="00DD0318"/>
    <w:rsid w:val="00DE70AA"/>
    <w:rsid w:val="00DE75EB"/>
    <w:rsid w:val="00DE7B73"/>
    <w:rsid w:val="00DF1645"/>
    <w:rsid w:val="00DF46DE"/>
    <w:rsid w:val="00DF6CE2"/>
    <w:rsid w:val="00E04FDD"/>
    <w:rsid w:val="00E055AE"/>
    <w:rsid w:val="00E1330E"/>
    <w:rsid w:val="00E154C2"/>
    <w:rsid w:val="00E1657C"/>
    <w:rsid w:val="00E20788"/>
    <w:rsid w:val="00E21DFB"/>
    <w:rsid w:val="00E26143"/>
    <w:rsid w:val="00E27519"/>
    <w:rsid w:val="00E4002C"/>
    <w:rsid w:val="00E4283D"/>
    <w:rsid w:val="00E479C3"/>
    <w:rsid w:val="00E570A6"/>
    <w:rsid w:val="00E63597"/>
    <w:rsid w:val="00E66EE2"/>
    <w:rsid w:val="00E67C26"/>
    <w:rsid w:val="00E7359B"/>
    <w:rsid w:val="00E90397"/>
    <w:rsid w:val="00E91D9A"/>
    <w:rsid w:val="00E93E27"/>
    <w:rsid w:val="00E95AF1"/>
    <w:rsid w:val="00EA1F45"/>
    <w:rsid w:val="00EB1E9A"/>
    <w:rsid w:val="00EB2739"/>
    <w:rsid w:val="00EC29C1"/>
    <w:rsid w:val="00ED3224"/>
    <w:rsid w:val="00ED4F80"/>
    <w:rsid w:val="00EE090C"/>
    <w:rsid w:val="00EE4EF5"/>
    <w:rsid w:val="00EE614B"/>
    <w:rsid w:val="00EF14F1"/>
    <w:rsid w:val="00EF5254"/>
    <w:rsid w:val="00EF6274"/>
    <w:rsid w:val="00F01489"/>
    <w:rsid w:val="00F140D0"/>
    <w:rsid w:val="00F4190D"/>
    <w:rsid w:val="00F42C60"/>
    <w:rsid w:val="00F42D6C"/>
    <w:rsid w:val="00F47261"/>
    <w:rsid w:val="00F5128D"/>
    <w:rsid w:val="00F52102"/>
    <w:rsid w:val="00F5388D"/>
    <w:rsid w:val="00F5700E"/>
    <w:rsid w:val="00F624F8"/>
    <w:rsid w:val="00F7197C"/>
    <w:rsid w:val="00F71A12"/>
    <w:rsid w:val="00F74232"/>
    <w:rsid w:val="00F77642"/>
    <w:rsid w:val="00F8048A"/>
    <w:rsid w:val="00F83EA5"/>
    <w:rsid w:val="00F85C41"/>
    <w:rsid w:val="00F85DB8"/>
    <w:rsid w:val="00F904C4"/>
    <w:rsid w:val="00F90A51"/>
    <w:rsid w:val="00F911DA"/>
    <w:rsid w:val="00FA0851"/>
    <w:rsid w:val="00FA4419"/>
    <w:rsid w:val="00FA5D91"/>
    <w:rsid w:val="00FB3F69"/>
    <w:rsid w:val="00FC60C9"/>
    <w:rsid w:val="00FC7940"/>
    <w:rsid w:val="00FD783F"/>
    <w:rsid w:val="00FF027E"/>
    <w:rsid w:val="00FF245A"/>
    <w:rsid w:val="00FF274F"/>
    <w:rsid w:val="00FF4EFB"/>
    <w:rsid w:val="00FF5187"/>
    <w:rsid w:val="00FF6462"/>
    <w:rsid w:val="6CDC8229"/>
    <w:rsid w:val="700A9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1"/>
    </o:shapelayout>
  </w:shapeDefaults>
  <w:decimalSymbol w:val="."/>
  <w:listSeparator w:val=","/>
  <w14:docId w14:val="68358F5F"/>
  <w15:docId w15:val="{CFD77802-FFA1-4EEC-AECD-38F5623BF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C7550"/>
    <w:pPr>
      <w:spacing w:after="200"/>
    </w:pPr>
  </w:style>
  <w:style w:type="paragraph" w:styleId="Rubrik1">
    <w:name w:val="heading 1"/>
    <w:basedOn w:val="Normal"/>
    <w:next w:val="Normal"/>
    <w:link w:val="Rubrik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Rubrik2">
    <w:name w:val="heading 2"/>
    <w:basedOn w:val="Normal"/>
    <w:next w:val="Normal"/>
    <w:link w:val="Rubrik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Rubrik3">
    <w:name w:val="heading 3"/>
    <w:basedOn w:val="Normal"/>
    <w:next w:val="Normal"/>
    <w:link w:val="Rubrik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Rubrik4">
    <w:name w:val="heading 4"/>
    <w:basedOn w:val="Normal"/>
    <w:next w:val="Normal"/>
    <w:link w:val="Rubrik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Rubrik5">
    <w:name w:val="heading 5"/>
    <w:basedOn w:val="Normal"/>
    <w:next w:val="Normal"/>
    <w:link w:val="Rubrik5Char"/>
    <w:uiPriority w:val="9"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character" w:customStyle="1" w:styleId="SidhuvudChar">
    <w:name w:val="Sidhuvud Char"/>
    <w:basedOn w:val="Standardstycketeckensnitt"/>
    <w:link w:val="Sidhuvud"/>
    <w:uiPriority w:val="99"/>
    <w:qFormat/>
    <w:rsid w:val="008068A2"/>
  </w:style>
  <w:style w:type="character" w:customStyle="1" w:styleId="SidfotChar">
    <w:name w:val="Sidfot Char"/>
    <w:basedOn w:val="Standardstycketeckensnitt"/>
    <w:link w:val="Sidfot"/>
    <w:uiPriority w:val="99"/>
    <w:qFormat/>
    <w:rsid w:val="008068A2"/>
  </w:style>
  <w:style w:type="character" w:customStyle="1" w:styleId="BallongtextChar">
    <w:name w:val="Ballongtext Char"/>
    <w:basedOn w:val="Standardstycketeckensnitt"/>
    <w:link w:val="Ballong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Standardstycketeckensnitt"/>
    <w:uiPriority w:val="99"/>
    <w:unhideWhenUsed/>
    <w:rsid w:val="0079324A"/>
    <w:rPr>
      <w:color w:val="0000FF" w:themeColor="hyperlink"/>
      <w:u w:val="single"/>
    </w:rPr>
  </w:style>
  <w:style w:type="character" w:customStyle="1" w:styleId="Rubrik1Char">
    <w:name w:val="Rubrik 1 Char"/>
    <w:basedOn w:val="Standardstycketeckensnitt"/>
    <w:link w:val="Rubrik1"/>
    <w:uiPriority w:val="9"/>
    <w:qFormat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Rubrik2Char">
    <w:name w:val="Rubrik 2 Char"/>
    <w:basedOn w:val="Standardstycketeckensnitt"/>
    <w:link w:val="Rubrik2"/>
    <w:uiPriority w:val="9"/>
    <w:qFormat/>
    <w:rsid w:val="00551D82"/>
    <w:rPr>
      <w:rFonts w:eastAsiaTheme="majorEastAsia" w:cstheme="majorBidi"/>
      <w:b/>
      <w:color w:val="7C380A"/>
      <w:sz w:val="36"/>
      <w:szCs w:val="36"/>
    </w:rPr>
  </w:style>
  <w:style w:type="character" w:styleId="Stark">
    <w:name w:val="Strong"/>
    <w:basedOn w:val="Standardstycketeckensnitt"/>
    <w:qFormat/>
    <w:rsid w:val="00524789"/>
    <w:rPr>
      <w:b/>
      <w:bCs/>
    </w:rPr>
  </w:style>
  <w:style w:type="character" w:customStyle="1" w:styleId="Rubrik3Char">
    <w:name w:val="Rubrik 3 Char"/>
    <w:basedOn w:val="Standardstycketeckensnitt"/>
    <w:link w:val="Rubrik3"/>
    <w:uiPriority w:val="9"/>
    <w:qFormat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Rubrik4Char">
    <w:name w:val="Rubrik 4 Char"/>
    <w:basedOn w:val="Standardstycketeckensnitt"/>
    <w:link w:val="Rubrik4"/>
    <w:uiPriority w:val="9"/>
    <w:qFormat/>
    <w:rsid w:val="00941FFF"/>
    <w:rPr>
      <w:rFonts w:eastAsiaTheme="majorEastAsia" w:cstheme="majorBidi"/>
      <w:b/>
      <w:iCs/>
      <w:color w:val="A34A0D"/>
      <w:sz w:val="28"/>
      <w:lang w:val="bg-BG"/>
    </w:rPr>
  </w:style>
  <w:style w:type="character" w:styleId="AnvndHyperlnk">
    <w:name w:val="FollowedHyperlink"/>
    <w:basedOn w:val="Standardstycketeckensnit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Rubrik5Char">
    <w:name w:val="Rubrik 5 Char"/>
    <w:basedOn w:val="Standardstycketeckensnitt"/>
    <w:link w:val="Rubrik5"/>
    <w:uiPriority w:val="9"/>
    <w:qFormat/>
    <w:rsid w:val="00941FFF"/>
    <w:rPr>
      <w:rFonts w:eastAsiaTheme="majorEastAsia" w:cstheme="majorBidi"/>
      <w:b/>
      <w:color w:val="B2500E"/>
      <w:lang w:val="bg-BG"/>
    </w:rPr>
  </w:style>
  <w:style w:type="character" w:customStyle="1" w:styleId="ListstyckeChar">
    <w:name w:val="Liststycke Char"/>
    <w:basedOn w:val="Standardstycketeckensnitt"/>
    <w:link w:val="Liststycke"/>
    <w:uiPriority w:val="34"/>
    <w:qFormat/>
    <w:rsid w:val="00B42483"/>
    <w:rPr>
      <w:lang w:val="bg-BG"/>
    </w:rPr>
  </w:style>
  <w:style w:type="character" w:customStyle="1" w:styleId="CodeChar">
    <w:name w:val="Code Char"/>
    <w:basedOn w:val="ListstyckeChar"/>
    <w:link w:val="Code"/>
    <w:qFormat/>
    <w:rsid w:val="00B42483"/>
    <w:rPr>
      <w:rFonts w:ascii="Consolas" w:hAnsi="Consolas" w:cs="Consolas"/>
      <w:b/>
      <w:lang w:val="bg-BG"/>
    </w:rPr>
  </w:style>
  <w:style w:type="character" w:styleId="Betoning">
    <w:name w:val="Emphasis"/>
    <w:basedOn w:val="Standardstycketeckensnitt"/>
    <w:uiPriority w:val="20"/>
    <w:qFormat/>
    <w:rsid w:val="00083BAB"/>
    <w:rPr>
      <w:i/>
      <w:iCs/>
    </w:rPr>
  </w:style>
  <w:style w:type="character" w:customStyle="1" w:styleId="ListLabel1">
    <w:name w:val="ListLabel 1"/>
    <w:qFormat/>
    <w:rsid w:val="00CE241F"/>
    <w:rPr>
      <w:rFonts w:cs="Courier New"/>
    </w:rPr>
  </w:style>
  <w:style w:type="paragraph" w:customStyle="1" w:styleId="Heading">
    <w:name w:val="Heading"/>
    <w:basedOn w:val="Normal"/>
    <w:next w:val="TextBody"/>
    <w:qFormat/>
    <w:rsid w:val="00CE241F"/>
    <w:pPr>
      <w:keepNext/>
      <w:spacing w:before="240" w:after="120"/>
    </w:pPr>
    <w:rPr>
      <w:rFonts w:ascii="Liberation Sans" w:eastAsia="Droid Sans Fallback" w:hAnsi="Liberation Sans" w:cs="FreeSans"/>
      <w:sz w:val="28"/>
      <w:szCs w:val="28"/>
    </w:rPr>
  </w:style>
  <w:style w:type="paragraph" w:customStyle="1" w:styleId="TextBody">
    <w:name w:val="Text Body"/>
    <w:basedOn w:val="Normal"/>
    <w:rsid w:val="00CE241F"/>
    <w:pPr>
      <w:spacing w:after="140" w:line="288" w:lineRule="auto"/>
    </w:pPr>
  </w:style>
  <w:style w:type="paragraph" w:styleId="Lista">
    <w:name w:val="List"/>
    <w:basedOn w:val="TextBody"/>
    <w:rsid w:val="00CE241F"/>
    <w:rPr>
      <w:rFonts w:cs="FreeSans"/>
    </w:rPr>
  </w:style>
  <w:style w:type="paragraph" w:styleId="Beskrivning">
    <w:name w:val="caption"/>
    <w:basedOn w:val="Normal"/>
    <w:qFormat/>
    <w:rsid w:val="00CE241F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CE241F"/>
    <w:pPr>
      <w:suppressLineNumbers/>
    </w:pPr>
    <w:rPr>
      <w:rFonts w:cs="FreeSans"/>
    </w:rPr>
  </w:style>
  <w:style w:type="paragraph" w:styleId="Sidhuvud">
    <w:name w:val="header"/>
    <w:basedOn w:val="Normal"/>
    <w:link w:val="Sidhuvud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Sidfot">
    <w:name w:val="footer"/>
    <w:basedOn w:val="Normal"/>
    <w:link w:val="Sidfot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ngtext">
    <w:name w:val="Balloon Text"/>
    <w:basedOn w:val="Normal"/>
    <w:link w:val="Ballong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stycke">
    <w:name w:val="List Paragraph"/>
    <w:basedOn w:val="Normal"/>
    <w:link w:val="Liststycke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</w:rPr>
  </w:style>
  <w:style w:type="paragraph" w:customStyle="1" w:styleId="FrameContents">
    <w:name w:val="Frame Contents"/>
    <w:basedOn w:val="Normal"/>
    <w:qFormat/>
    <w:rsid w:val="00CE241F"/>
  </w:style>
  <w:style w:type="table" w:styleId="Tabellrutnt">
    <w:name w:val="Table Grid"/>
    <w:basedOn w:val="Normaltabell"/>
    <w:uiPriority w:val="59"/>
    <w:rsid w:val="00FE5A80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-frformaterad">
    <w:name w:val="HTML Preformatted"/>
    <w:basedOn w:val="Normal"/>
    <w:link w:val="HTML-frformateradChar"/>
    <w:uiPriority w:val="99"/>
    <w:unhideWhenUsed/>
    <w:rsid w:val="00F8048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-frformateradChar">
    <w:name w:val="HTML - förformaterad Char"/>
    <w:basedOn w:val="Standardstycketeckensnitt"/>
    <w:link w:val="HTML-frformaterad"/>
    <w:uiPriority w:val="99"/>
    <w:rsid w:val="00F8048A"/>
    <w:rPr>
      <w:rFonts w:ascii="Courier New" w:eastAsia="Times New Roman" w:hAnsi="Courier New" w:cs="Courier New"/>
      <w:sz w:val="20"/>
      <w:szCs w:val="20"/>
    </w:rPr>
  </w:style>
  <w:style w:type="character" w:styleId="Hyperlnk">
    <w:name w:val="Hyperlink"/>
    <w:basedOn w:val="Standardstycketeckensnitt"/>
    <w:uiPriority w:val="99"/>
    <w:unhideWhenUsed/>
    <w:rsid w:val="00ED4F80"/>
    <w:rPr>
      <w:color w:val="0000FF" w:themeColor="hyperlink"/>
      <w:u w:val="single"/>
    </w:rPr>
  </w:style>
  <w:style w:type="paragraph" w:customStyle="1" w:styleId="PreformattedText">
    <w:name w:val="Preformatted Text"/>
    <w:basedOn w:val="Normal"/>
    <w:qFormat/>
    <w:rsid w:val="00021FC7"/>
    <w:rPr>
      <w:rFonts w:ascii="Calibri" w:eastAsia="Calibri" w:hAnsi="Calibri" w:cs="DejaVu Sans"/>
      <w:color w:val="00000A"/>
    </w:rPr>
  </w:style>
  <w:style w:type="character" w:customStyle="1" w:styleId="ListLabel18">
    <w:name w:val="ListLabel 18"/>
    <w:qFormat/>
    <w:rsid w:val="008419CE"/>
    <w:rPr>
      <w:rFonts w:cs="Courier New"/>
    </w:rPr>
  </w:style>
  <w:style w:type="character" w:styleId="Kommentarsreferens">
    <w:name w:val="annotation reference"/>
    <w:basedOn w:val="Standardstycketeckensnitt"/>
    <w:uiPriority w:val="99"/>
    <w:semiHidden/>
    <w:unhideWhenUsed/>
    <w:rsid w:val="00C15E79"/>
    <w:rPr>
      <w:sz w:val="16"/>
      <w:szCs w:val="16"/>
    </w:rPr>
  </w:style>
  <w:style w:type="paragraph" w:styleId="Kommentarer">
    <w:name w:val="annotation text"/>
    <w:basedOn w:val="Normal"/>
    <w:link w:val="KommentarerChar"/>
    <w:uiPriority w:val="99"/>
    <w:semiHidden/>
    <w:unhideWhenUsed/>
    <w:rsid w:val="00C15E79"/>
    <w:pPr>
      <w:spacing w:line="240" w:lineRule="auto"/>
    </w:pPr>
    <w:rPr>
      <w:sz w:val="20"/>
      <w:szCs w:val="20"/>
    </w:rPr>
  </w:style>
  <w:style w:type="character" w:customStyle="1" w:styleId="KommentarerChar">
    <w:name w:val="Kommentarer Char"/>
    <w:basedOn w:val="Standardstycketeckensnitt"/>
    <w:link w:val="Kommentarer"/>
    <w:uiPriority w:val="99"/>
    <w:semiHidden/>
    <w:rsid w:val="00C15E79"/>
    <w:rPr>
      <w:sz w:val="20"/>
      <w:szCs w:val="20"/>
    </w:rPr>
  </w:style>
  <w:style w:type="paragraph" w:styleId="Kommentarsmne">
    <w:name w:val="annotation subject"/>
    <w:basedOn w:val="Kommentarer"/>
    <w:next w:val="Kommentarer"/>
    <w:link w:val="KommentarsmneChar"/>
    <w:uiPriority w:val="99"/>
    <w:semiHidden/>
    <w:unhideWhenUsed/>
    <w:rsid w:val="00C15E79"/>
    <w:rPr>
      <w:b/>
      <w:bCs/>
    </w:rPr>
  </w:style>
  <w:style w:type="character" w:customStyle="1" w:styleId="KommentarsmneChar">
    <w:name w:val="Kommentarsämne Char"/>
    <w:basedOn w:val="KommentarerChar"/>
    <w:link w:val="Kommentarsmne"/>
    <w:uiPriority w:val="99"/>
    <w:semiHidden/>
    <w:rsid w:val="00C15E7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61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9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45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8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7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D7B9C05766E23488CA9347BCF34ED31" ma:contentTypeVersion="9" ma:contentTypeDescription="Skapa ett nytt dokument." ma:contentTypeScope="" ma:versionID="e017c0f50cce6ebb6b248be68a326247">
  <xsd:schema xmlns:xsd="http://www.w3.org/2001/XMLSchema" xmlns:xs="http://www.w3.org/2001/XMLSchema" xmlns:p="http://schemas.microsoft.com/office/2006/metadata/properties" xmlns:ns2="4829da13-0282-4e1a-9174-4abb7af8ef06" targetNamespace="http://schemas.microsoft.com/office/2006/metadata/properties" ma:root="true" ma:fieldsID="1c0f74665730707a539e6268c32c2006" ns2:_="">
    <xsd:import namespace="4829da13-0282-4e1a-9174-4abb7af8ef0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29da13-0282-4e1a-9174-4abb7af8ef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nehållstyp"/>
        <xsd:element ref="dc:title" minOccurs="0" maxOccurs="1" ma:index="4" ma:displayName="Rubrik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4DC5788-44D8-4D9A-A332-F3BD9425C18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29da13-0282-4e1a-9174-4abb7af8ef0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FD85C02-61A0-4FB4-B5FC-C805F651C74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12C969-1FBF-454D-8168-60241A92F5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FBDB64F-8F59-451E-A335-98B1E94E38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78</TotalTime>
  <Pages>4</Pages>
  <Words>1205</Words>
  <Characters>6388</Characters>
  <Application>Microsoft Office Word</Application>
  <DocSecurity>0</DocSecurity>
  <Lines>53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types Exercises SoftUni</vt:lpstr>
      <vt:lpstr>Data Definition and Datatypes Exercises SoftUni</vt:lpstr>
    </vt:vector>
  </TitlesOfParts>
  <Company>Software University Foundation - http://softuni.org</Company>
  <LinksUpToDate>false</LinksUpToDate>
  <CharactersWithSpaces>7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types Exercises SoftUni</dc:title>
  <dc:creator>Software University Foundation</dc:creator>
  <cp:keywords>Databases, SoftUni, Software University, MSSQL, SQL Management Studio, SQL Server Express</cp:keywords>
  <dc:description>https://softuni.bg/trainings/1436/databases-basics-mssql-september-2016</dc:description>
  <cp:lastModifiedBy>Jamil Uddin</cp:lastModifiedBy>
  <cp:revision>293</cp:revision>
  <cp:lastPrinted>2014-02-12T16:33:00Z</cp:lastPrinted>
  <dcterms:created xsi:type="dcterms:W3CDTF">2015-07-19T15:51:00Z</dcterms:created>
  <dcterms:modified xsi:type="dcterms:W3CDTF">2020-07-07T15:5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Company">
    <vt:lpwstr>Software University Foundation - http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, education, software engineering, software development</vt:lpwstr>
  </property>
  <property fmtid="{D5CDD505-2E9C-101B-9397-08002B2CF9AE}" pid="10" name="ContentTypeId">
    <vt:lpwstr>0x010100BD7B9C05766E23488CA9347BCF34ED31</vt:lpwstr>
  </property>
</Properties>
</file>